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activeX/activeX103.xml" ContentType="application/vnd.ms-office.activeX+xml"/>
  <Override PartName="/word/activeX/activeX104.xml" ContentType="application/vnd.ms-office.activeX+xml"/>
  <Override PartName="/word/activeX/activeX105.xml" ContentType="application/vnd.ms-office.activeX+xml"/>
  <Override PartName="/word/activeX/activeX106.xml" ContentType="application/vnd.ms-office.activeX+xml"/>
  <Override PartName="/word/activeX/activeX107.xml" ContentType="application/vnd.ms-office.activeX+xml"/>
  <Override PartName="/word/activeX/activeX108.xml" ContentType="application/vnd.ms-office.activeX+xml"/>
  <Override PartName="/word/activeX/activeX109.xml" ContentType="application/vnd.ms-office.activeX+xml"/>
  <Override PartName="/word/activeX/activeX110.xml" ContentType="application/vnd.ms-office.activeX+xml"/>
  <Override PartName="/word/activeX/activeX111.xml" ContentType="application/vnd.ms-office.activeX+xml"/>
  <Override PartName="/word/activeX/activeX112.xml" ContentType="application/vnd.ms-office.activeX+xml"/>
  <Override PartName="/word/activeX/activeX113.xml" ContentType="application/vnd.ms-office.activeX+xml"/>
  <Override PartName="/word/activeX/activeX114.xml" ContentType="application/vnd.ms-office.activeX+xml"/>
  <Override PartName="/word/activeX/activeX115.xml" ContentType="application/vnd.ms-office.activeX+xml"/>
  <Override PartName="/word/activeX/activeX116.xml" ContentType="application/vnd.ms-office.activeX+xml"/>
  <Override PartName="/word/activeX/activeX117.xml" ContentType="application/vnd.ms-office.activeX+xml"/>
  <Override PartName="/word/activeX/activeX118.xml" ContentType="application/vnd.ms-office.activeX+xml"/>
  <Override PartName="/word/activeX/activeX119.xml" ContentType="application/vnd.ms-office.activeX+xml"/>
  <Override PartName="/word/activeX/activeX120.xml" ContentType="application/vnd.ms-office.activeX+xml"/>
  <Override PartName="/word/activeX/activeX121.xml" ContentType="application/vnd.ms-office.activeX+xml"/>
  <Override PartName="/word/activeX/activeX122.xml" ContentType="application/vnd.ms-office.activeX+xml"/>
  <Override PartName="/word/activeX/activeX123.xml" ContentType="application/vnd.ms-office.activeX+xml"/>
  <Override PartName="/word/activeX/activeX124.xml" ContentType="application/vnd.ms-office.activeX+xml"/>
  <Override PartName="/word/activeX/activeX125.xml" ContentType="application/vnd.ms-office.activeX+xml"/>
  <Override PartName="/word/activeX/activeX126.xml" ContentType="application/vnd.ms-office.activeX+xml"/>
  <Override PartName="/word/activeX/activeX127.xml" ContentType="application/vnd.ms-office.activeX+xml"/>
  <Override PartName="/word/activeX/activeX128.xml" ContentType="application/vnd.ms-office.activeX+xml"/>
  <Override PartName="/word/activeX/activeX129.xml" ContentType="application/vnd.ms-office.activeX+xml"/>
  <Override PartName="/word/activeX/activeX130.xml" ContentType="application/vnd.ms-office.activeX+xml"/>
  <Override PartName="/word/activeX/activeX131.xml" ContentType="application/vnd.ms-office.activeX+xml"/>
  <Override PartName="/word/activeX/activeX132.xml" ContentType="application/vnd.ms-office.activeX+xml"/>
  <Override PartName="/word/activeX/activeX133.xml" ContentType="application/vnd.ms-office.activeX+xml"/>
  <Override PartName="/word/activeX/activeX134.xml" ContentType="application/vnd.ms-office.activeX+xml"/>
  <Override PartName="/word/activeX/activeX135.xml" ContentType="application/vnd.ms-office.activeX+xml"/>
  <Override PartName="/word/activeX/activeX136.xml" ContentType="application/vnd.ms-office.activeX+xml"/>
  <Override PartName="/word/activeX/activeX137.xml" ContentType="application/vnd.ms-office.activeX+xml"/>
  <Override PartName="/word/activeX/activeX138.xml" ContentType="application/vnd.ms-office.activeX+xml"/>
  <Override PartName="/word/activeX/activeX139.xml" ContentType="application/vnd.ms-office.activeX+xml"/>
  <Override PartName="/word/activeX/activeX140.xml" ContentType="application/vnd.ms-office.activeX+xml"/>
  <Override PartName="/word/activeX/activeX141.xml" ContentType="application/vnd.ms-office.activeX+xml"/>
  <Override PartName="/word/activeX/activeX142.xml" ContentType="application/vnd.ms-office.activeX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7F08C" w14:textId="77777777" w:rsidR="00206451" w:rsidRPr="005A74B0" w:rsidRDefault="00206451" w:rsidP="00EF34D0">
      <w:pPr>
        <w:tabs>
          <w:tab w:val="left" w:pos="9990"/>
        </w:tabs>
      </w:pPr>
    </w:p>
    <w:p w14:paraId="2BA42285" w14:textId="77777777" w:rsidR="00B850C9" w:rsidRPr="005A74B0" w:rsidRDefault="00005619" w:rsidP="00005619">
      <w:pPr>
        <w:ind w:left="-576"/>
      </w:pPr>
      <w:r w:rsidRPr="005A74B0">
        <w:t xml:space="preserve">          </w:t>
      </w:r>
    </w:p>
    <w:p w14:paraId="52CD253A" w14:textId="6C45FB95" w:rsidR="001B2E37" w:rsidRDefault="0089576C" w:rsidP="003A5199">
      <w:pPr>
        <w:jc w:val="center"/>
        <w:rPr>
          <w:b/>
          <w:bCs/>
        </w:rPr>
      </w:pPr>
      <w:r w:rsidRPr="005A74B0">
        <w:rPr>
          <w:b/>
          <w:bCs/>
        </w:rPr>
        <w:t xml:space="preserve">UST Monthly </w:t>
      </w:r>
      <w:r w:rsidR="007A1DC6" w:rsidRPr="005A74B0">
        <w:rPr>
          <w:b/>
          <w:bCs/>
        </w:rPr>
        <w:t>Walkthrough Inspection</w:t>
      </w:r>
      <w:r w:rsidRPr="005A74B0">
        <w:rPr>
          <w:b/>
          <w:bCs/>
        </w:rPr>
        <w:t xml:space="preserve"> Checklist</w:t>
      </w:r>
    </w:p>
    <w:p w14:paraId="53D1612A" w14:textId="77777777" w:rsidR="00483AE6" w:rsidRPr="005A74B0" w:rsidRDefault="00483AE6" w:rsidP="003A5199">
      <w:pPr>
        <w:jc w:val="center"/>
        <w:rPr>
          <w:b/>
          <w:bCs/>
        </w:rPr>
      </w:pPr>
    </w:p>
    <w:p w14:paraId="231A04E7" w14:textId="35F40775" w:rsidR="001B2E37" w:rsidRPr="005A74B0" w:rsidRDefault="001B2E37" w:rsidP="001B2E37">
      <w:pPr>
        <w:rPr>
          <w:b/>
          <w:bCs/>
        </w:rPr>
      </w:pPr>
      <w:r w:rsidRPr="00E75362">
        <w:t>Facility Name</w:t>
      </w:r>
      <w:r w:rsidRPr="005A74B0">
        <w:rPr>
          <w:b/>
          <w:bCs/>
        </w:rPr>
        <w:t>:</w:t>
      </w:r>
      <w:r w:rsidR="00483AE6" w:rsidRPr="00483AE6">
        <w:t xml:space="preserve"> </w:t>
      </w:r>
      <w:r w:rsidR="00483AE6">
        <w:object w:dxaOrig="225" w:dyaOrig="225" w14:anchorId="6A5E5A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486" type="#_x0000_t75" style="width:420pt;height:18pt" o:ole="">
            <v:imagedata r:id="rId7" o:title=""/>
          </v:shape>
          <w:control r:id="rId8" w:name="TextBox1096" w:shapeid="_x0000_i1486"/>
        </w:object>
      </w:r>
      <w:r w:rsidRPr="005A74B0">
        <w:rPr>
          <w:b/>
          <w:bCs/>
        </w:rPr>
        <w:tab/>
        <w:t xml:space="preserve">         </w:t>
      </w:r>
    </w:p>
    <w:p w14:paraId="73A3B4C0" w14:textId="40825F5D" w:rsidR="00483AE6" w:rsidRPr="00483AE6" w:rsidRDefault="001B2E37" w:rsidP="001B2E37">
      <w:r w:rsidRPr="00E75362">
        <w:t>Facility Address:</w:t>
      </w:r>
      <w:r w:rsidRPr="005A74B0">
        <w:rPr>
          <w:b/>
          <w:bCs/>
        </w:rPr>
        <w:t xml:space="preserve">   </w:t>
      </w:r>
      <w:r w:rsidR="00483AE6">
        <w:object w:dxaOrig="225" w:dyaOrig="225" w14:anchorId="781294B2">
          <v:shape id="_x0000_i1207" type="#_x0000_t75" style="width:402pt;height:18pt" o:ole="">
            <v:imagedata r:id="rId9" o:title=""/>
          </v:shape>
          <w:control r:id="rId10" w:name="TextBox1097" w:shapeid="_x0000_i1207"/>
        </w:object>
      </w:r>
    </w:p>
    <w:p w14:paraId="675614AD" w14:textId="02F5BB35" w:rsidR="006D5FF2" w:rsidRDefault="001B2E37" w:rsidP="001B2E37">
      <w:pPr>
        <w:rPr>
          <w:b/>
          <w:bCs/>
        </w:rPr>
      </w:pPr>
      <w:r w:rsidRPr="00E75362">
        <w:t>Facility ID#:</w:t>
      </w:r>
      <w:r w:rsidRPr="005A74B0">
        <w:rPr>
          <w:b/>
          <w:bCs/>
        </w:rPr>
        <w:t xml:space="preserve">   </w:t>
      </w:r>
      <w:r w:rsidR="00483AE6">
        <w:object w:dxaOrig="225" w:dyaOrig="225" w14:anchorId="19B534C3">
          <v:shape id="_x0000_i1209" type="#_x0000_t75" style="width:424.5pt;height:18pt" o:ole="">
            <v:imagedata r:id="rId11" o:title=""/>
          </v:shape>
          <w:control r:id="rId12" w:name="TextBox1098" w:shapeid="_x0000_i1209"/>
        </w:object>
      </w:r>
      <w:r w:rsidRPr="005A74B0">
        <w:rPr>
          <w:b/>
          <w:bCs/>
        </w:rPr>
        <w:t xml:space="preserve"> </w:t>
      </w:r>
    </w:p>
    <w:p w14:paraId="450EFEB2" w14:textId="00B5630B" w:rsidR="001B2E37" w:rsidRPr="005A74B0" w:rsidRDefault="006D5FF2" w:rsidP="001B2E37">
      <w:pPr>
        <w:rPr>
          <w:b/>
          <w:bCs/>
        </w:rPr>
      </w:pPr>
      <w:r w:rsidRPr="006D5FF2">
        <w:t>Email Address:</w:t>
      </w:r>
      <w:r>
        <w:rPr>
          <w:b/>
          <w:bCs/>
        </w:rPr>
        <w:t xml:space="preserve">  </w:t>
      </w:r>
      <w:r>
        <w:object w:dxaOrig="225" w:dyaOrig="225" w14:anchorId="788FCC8D">
          <v:shape id="_x0000_i1211" type="#_x0000_t75" style="width:195.75pt;height:18pt" o:ole="">
            <v:imagedata r:id="rId13" o:title=""/>
          </v:shape>
          <w:control r:id="rId14" w:name="TextBox1099" w:shapeid="_x0000_i1211"/>
        </w:object>
      </w:r>
      <w:r w:rsidR="001B2E37" w:rsidRPr="005A74B0">
        <w:rPr>
          <w:b/>
          <w:bCs/>
        </w:rPr>
        <w:t xml:space="preserve">  </w:t>
      </w:r>
      <w:r w:rsidRPr="006D5FF2">
        <w:t>Phone Number:</w:t>
      </w:r>
      <w:r>
        <w:rPr>
          <w:b/>
          <w:bCs/>
        </w:rPr>
        <w:t xml:space="preserve"> </w:t>
      </w:r>
      <w:r w:rsidR="001B2E37" w:rsidRPr="005A74B0">
        <w:rPr>
          <w:b/>
          <w:bCs/>
        </w:rPr>
        <w:t xml:space="preserve"> </w:t>
      </w:r>
      <w:r>
        <w:object w:dxaOrig="225" w:dyaOrig="225" w14:anchorId="34C5B83F">
          <v:shape id="_x0000_i1213" type="#_x0000_t75" style="width:116.25pt;height:18pt" o:ole="">
            <v:imagedata r:id="rId15" o:title=""/>
          </v:shape>
          <w:control r:id="rId16" w:name="TextBox10100" w:shapeid="_x0000_i1213"/>
        </w:object>
      </w:r>
      <w:r w:rsidR="001B2E37" w:rsidRPr="005A74B0">
        <w:rPr>
          <w:b/>
          <w:bCs/>
        </w:rPr>
        <w:t xml:space="preserve">        </w:t>
      </w:r>
    </w:p>
    <w:p w14:paraId="7043A2D2" w14:textId="77777777" w:rsidR="006D5FF2" w:rsidRDefault="006D5FF2" w:rsidP="003A5199">
      <w:pPr>
        <w:jc w:val="center"/>
        <w:rPr>
          <w:b/>
          <w:bCs/>
        </w:rPr>
      </w:pPr>
    </w:p>
    <w:p w14:paraId="6B4DC77B" w14:textId="32548A1F" w:rsidR="001B2E37" w:rsidRDefault="00E75362" w:rsidP="003A5199">
      <w:pPr>
        <w:jc w:val="center"/>
        <w:rPr>
          <w:b/>
          <w:bCs/>
        </w:rPr>
      </w:pPr>
      <w:r w:rsidRPr="005A74B0">
        <w:rPr>
          <w:b/>
          <w:bCs/>
        </w:rPr>
        <w:t xml:space="preserve">Respond </w:t>
      </w:r>
      <w:r>
        <w:rPr>
          <w:b/>
          <w:bCs/>
        </w:rPr>
        <w:t>w</w:t>
      </w:r>
      <w:r w:rsidRPr="005A74B0">
        <w:rPr>
          <w:b/>
          <w:bCs/>
        </w:rPr>
        <w:t xml:space="preserve">ith Yes, No, </w:t>
      </w:r>
      <w:r>
        <w:rPr>
          <w:b/>
          <w:bCs/>
        </w:rPr>
        <w:t>o</w:t>
      </w:r>
      <w:r w:rsidRPr="005A74B0">
        <w:rPr>
          <w:b/>
          <w:bCs/>
        </w:rPr>
        <w:t>r Not Applicable (N</w:t>
      </w:r>
      <w:r>
        <w:rPr>
          <w:b/>
          <w:bCs/>
        </w:rPr>
        <w:t>A</w:t>
      </w:r>
      <w:r w:rsidRPr="005A74B0">
        <w:rPr>
          <w:b/>
          <w:bCs/>
        </w:rPr>
        <w:t>)</w:t>
      </w:r>
    </w:p>
    <w:p w14:paraId="7E8456E2" w14:textId="77777777" w:rsidR="00E75362" w:rsidRPr="005A74B0" w:rsidRDefault="00E75362" w:rsidP="003A5199">
      <w:pPr>
        <w:jc w:val="center"/>
        <w:rPr>
          <w:b/>
          <w:bCs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8"/>
        <w:gridCol w:w="3810"/>
        <w:gridCol w:w="900"/>
        <w:gridCol w:w="900"/>
        <w:gridCol w:w="810"/>
        <w:gridCol w:w="859"/>
        <w:gridCol w:w="761"/>
      </w:tblGrid>
      <w:tr w:rsidR="00D43DEE" w:rsidRPr="005A74B0" w14:paraId="22EE372F" w14:textId="77777777" w:rsidTr="00FB0EBE">
        <w:trPr>
          <w:trHeight w:val="364"/>
        </w:trPr>
        <w:tc>
          <w:tcPr>
            <w:tcW w:w="5868" w:type="dxa"/>
            <w:gridSpan w:val="2"/>
            <w:vMerge w:val="restart"/>
            <w:shd w:val="clear" w:color="auto" w:fill="auto"/>
          </w:tcPr>
          <w:p w14:paraId="21EAAB34" w14:textId="77777777" w:rsidR="003A5199" w:rsidRPr="005A74B0" w:rsidRDefault="003A5199" w:rsidP="002C613C">
            <w:pPr>
              <w:jc w:val="center"/>
              <w:rPr>
                <w:b/>
                <w:bCs/>
              </w:rPr>
            </w:pPr>
          </w:p>
          <w:p w14:paraId="42B6A48F" w14:textId="77777777" w:rsidR="00D43DEE" w:rsidRPr="005A74B0" w:rsidRDefault="00D43DEE" w:rsidP="002C613C">
            <w:pPr>
              <w:jc w:val="center"/>
              <w:rPr>
                <w:b/>
                <w:bCs/>
              </w:rPr>
            </w:pPr>
            <w:r w:rsidRPr="005A74B0">
              <w:rPr>
                <w:b/>
                <w:bCs/>
              </w:rPr>
              <w:t>Items</w:t>
            </w:r>
          </w:p>
        </w:tc>
        <w:tc>
          <w:tcPr>
            <w:tcW w:w="4230" w:type="dxa"/>
            <w:gridSpan w:val="5"/>
            <w:shd w:val="clear" w:color="auto" w:fill="auto"/>
          </w:tcPr>
          <w:p w14:paraId="73D3E467" w14:textId="77777777" w:rsidR="00D43DEE" w:rsidRPr="005A74B0" w:rsidRDefault="00D43DEE" w:rsidP="002C613C">
            <w:pPr>
              <w:jc w:val="center"/>
              <w:rPr>
                <w:b/>
                <w:bCs/>
              </w:rPr>
            </w:pPr>
            <w:r w:rsidRPr="005A74B0">
              <w:rPr>
                <w:b/>
                <w:bCs/>
              </w:rPr>
              <w:t>Date of Inspection</w:t>
            </w:r>
          </w:p>
        </w:tc>
      </w:tr>
      <w:tr w:rsidR="00D43DEE" w:rsidRPr="005A74B0" w14:paraId="53C4695E" w14:textId="77777777" w:rsidTr="00FB0EBE">
        <w:trPr>
          <w:trHeight w:val="436"/>
        </w:trPr>
        <w:tc>
          <w:tcPr>
            <w:tcW w:w="5868" w:type="dxa"/>
            <w:gridSpan w:val="2"/>
            <w:vMerge/>
            <w:shd w:val="clear" w:color="auto" w:fill="auto"/>
          </w:tcPr>
          <w:p w14:paraId="27C7D1FA" w14:textId="77777777" w:rsidR="00D43DEE" w:rsidRPr="005A74B0" w:rsidRDefault="00D43DEE" w:rsidP="00700505"/>
        </w:tc>
        <w:tc>
          <w:tcPr>
            <w:tcW w:w="900" w:type="dxa"/>
            <w:shd w:val="clear" w:color="auto" w:fill="auto"/>
          </w:tcPr>
          <w:p w14:paraId="37CF3DBC" w14:textId="1BF97764" w:rsidR="00D43DEE" w:rsidRPr="005A74B0" w:rsidRDefault="00540A10" w:rsidP="00700505">
            <w:r>
              <w:object w:dxaOrig="225" w:dyaOrig="225" w14:anchorId="5FC3B0BA">
                <v:shape id="_x0000_i1215" type="#_x0000_t75" style="width:38.25pt;height:18pt" o:ole="">
                  <v:imagedata r:id="rId17" o:title=""/>
                </v:shape>
                <w:control r:id="rId18" w:name="TextBox6" w:shapeid="_x0000_i1215"/>
              </w:object>
            </w:r>
          </w:p>
        </w:tc>
        <w:tc>
          <w:tcPr>
            <w:tcW w:w="900" w:type="dxa"/>
            <w:shd w:val="clear" w:color="auto" w:fill="auto"/>
          </w:tcPr>
          <w:p w14:paraId="24802DF0" w14:textId="00F4F80D" w:rsidR="00D43DEE" w:rsidRPr="005A74B0" w:rsidRDefault="00540A10" w:rsidP="00700505">
            <w:r>
              <w:object w:dxaOrig="225" w:dyaOrig="225" w14:anchorId="2680901F">
                <v:shape id="_x0000_i1217" type="#_x0000_t75" style="width:37.5pt;height:18pt" o:ole="">
                  <v:imagedata r:id="rId19" o:title=""/>
                </v:shape>
                <w:control r:id="rId20" w:name="TextBox7" w:shapeid="_x0000_i1217"/>
              </w:object>
            </w:r>
          </w:p>
        </w:tc>
        <w:tc>
          <w:tcPr>
            <w:tcW w:w="810" w:type="dxa"/>
            <w:shd w:val="clear" w:color="auto" w:fill="auto"/>
          </w:tcPr>
          <w:p w14:paraId="646F2574" w14:textId="2EDC74CF" w:rsidR="00D43DEE" w:rsidRPr="005A74B0" w:rsidRDefault="00540A10" w:rsidP="00700505">
            <w:r>
              <w:object w:dxaOrig="225" w:dyaOrig="225" w14:anchorId="6F31B955">
                <v:shape id="_x0000_i1219" type="#_x0000_t75" style="width:33.75pt;height:18pt" o:ole="">
                  <v:imagedata r:id="rId21" o:title=""/>
                </v:shape>
                <w:control r:id="rId22" w:name="TextBox8" w:shapeid="_x0000_i1219"/>
              </w:object>
            </w:r>
          </w:p>
        </w:tc>
        <w:tc>
          <w:tcPr>
            <w:tcW w:w="859" w:type="dxa"/>
            <w:shd w:val="clear" w:color="auto" w:fill="auto"/>
          </w:tcPr>
          <w:p w14:paraId="16FCC81B" w14:textId="727B72A1" w:rsidR="00D43DEE" w:rsidRPr="005A74B0" w:rsidRDefault="00540A10" w:rsidP="00700505">
            <w:r>
              <w:object w:dxaOrig="225" w:dyaOrig="225" w14:anchorId="1EB2C465">
                <v:shape id="_x0000_i1221" type="#_x0000_t75" style="width:38.25pt;height:18pt" o:ole="">
                  <v:imagedata r:id="rId17" o:title=""/>
                </v:shape>
                <w:control r:id="rId23" w:name="TextBox9" w:shapeid="_x0000_i1221"/>
              </w:object>
            </w:r>
          </w:p>
        </w:tc>
        <w:tc>
          <w:tcPr>
            <w:tcW w:w="761" w:type="dxa"/>
            <w:shd w:val="clear" w:color="auto" w:fill="auto"/>
          </w:tcPr>
          <w:p w14:paraId="7A957C09" w14:textId="376230D0" w:rsidR="00D43DEE" w:rsidRPr="005A74B0" w:rsidRDefault="00540A10" w:rsidP="00700505">
            <w:r>
              <w:object w:dxaOrig="225" w:dyaOrig="225" w14:anchorId="233CDE5B">
                <v:shape id="_x0000_i1223" type="#_x0000_t75" style="width:29.25pt;height:18pt" o:ole="">
                  <v:imagedata r:id="rId24" o:title=""/>
                </v:shape>
                <w:control r:id="rId25" w:name="TextBox10" w:shapeid="_x0000_i1223"/>
              </w:object>
            </w:r>
          </w:p>
        </w:tc>
      </w:tr>
      <w:tr w:rsidR="00540A10" w:rsidRPr="005A74B0" w14:paraId="7E2C07EE" w14:textId="77777777" w:rsidTr="002C613C">
        <w:tc>
          <w:tcPr>
            <w:tcW w:w="2058" w:type="dxa"/>
            <w:vMerge w:val="restart"/>
            <w:shd w:val="clear" w:color="auto" w:fill="auto"/>
          </w:tcPr>
          <w:p w14:paraId="310B1DFB" w14:textId="50B89035" w:rsidR="00540A10" w:rsidRPr="00E75362" w:rsidRDefault="00540A10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Tank Top Containment Sumps</w:t>
            </w:r>
            <w:r w:rsidR="00E90A63" w:rsidRPr="00E75362">
              <w:rPr>
                <w:b/>
                <w:bCs/>
              </w:rPr>
              <w:t xml:space="preserve"> and Spill Buckets</w:t>
            </w:r>
          </w:p>
        </w:tc>
        <w:tc>
          <w:tcPr>
            <w:tcW w:w="3810" w:type="dxa"/>
            <w:shd w:val="clear" w:color="auto" w:fill="auto"/>
          </w:tcPr>
          <w:p w14:paraId="1289F011" w14:textId="582A9ECA" w:rsidR="00540A10" w:rsidRPr="005A74B0" w:rsidRDefault="00540A10" w:rsidP="00700505">
            <w:r w:rsidRPr="005A74B0">
              <w:t xml:space="preserve">Containment sump </w:t>
            </w:r>
            <w:r w:rsidR="00E90A63">
              <w:t xml:space="preserve">and </w:t>
            </w:r>
            <w:r w:rsidR="005B4224">
              <w:t xml:space="preserve">spill </w:t>
            </w:r>
            <w:r w:rsidR="00E90A63">
              <w:t xml:space="preserve">bucket </w:t>
            </w:r>
            <w:r w:rsidRPr="005A74B0">
              <w:t>cover</w:t>
            </w:r>
            <w:r w:rsidR="00E90A63">
              <w:t>s are</w:t>
            </w:r>
            <w:r w:rsidRPr="005A74B0">
              <w:t xml:space="preserve"> present, is in good condition, and is not in contact with sump lid.</w:t>
            </w:r>
          </w:p>
        </w:tc>
        <w:tc>
          <w:tcPr>
            <w:tcW w:w="900" w:type="dxa"/>
            <w:shd w:val="clear" w:color="auto" w:fill="auto"/>
          </w:tcPr>
          <w:p w14:paraId="50CB7366" w14:textId="3D765517" w:rsidR="00540A10" w:rsidRPr="005A74B0" w:rsidRDefault="00540A10" w:rsidP="00700505">
            <w:r>
              <w:object w:dxaOrig="225" w:dyaOrig="225" w14:anchorId="5A4DB220">
                <v:shape id="_x0000_i1488" type="#_x0000_t75" style="width:34.5pt;height:15.75pt" o:ole="">
                  <v:imagedata r:id="rId26" o:title=""/>
                </v:shape>
                <w:control r:id="rId27" w:name="TextBox61" w:shapeid="_x0000_i1488"/>
              </w:object>
            </w:r>
          </w:p>
        </w:tc>
        <w:tc>
          <w:tcPr>
            <w:tcW w:w="900" w:type="dxa"/>
            <w:shd w:val="clear" w:color="auto" w:fill="auto"/>
          </w:tcPr>
          <w:p w14:paraId="2816E4E0" w14:textId="30E63B72" w:rsidR="00540A10" w:rsidRPr="005A74B0" w:rsidRDefault="00540A10" w:rsidP="00700505">
            <w:r>
              <w:object w:dxaOrig="225" w:dyaOrig="225" w14:anchorId="21326A82">
                <v:shape id="_x0000_i1487" type="#_x0000_t75" style="width:34.5pt;height:15.75pt" o:ole="">
                  <v:imagedata r:id="rId26" o:title=""/>
                </v:shape>
                <w:control r:id="rId28" w:name="TextBox62" w:shapeid="_x0000_i1487"/>
              </w:object>
            </w:r>
          </w:p>
        </w:tc>
        <w:tc>
          <w:tcPr>
            <w:tcW w:w="810" w:type="dxa"/>
            <w:shd w:val="clear" w:color="auto" w:fill="auto"/>
          </w:tcPr>
          <w:p w14:paraId="11573088" w14:textId="08A8F177" w:rsidR="00540A10" w:rsidRPr="005A74B0" w:rsidRDefault="00540A10" w:rsidP="00700505">
            <w:r>
              <w:object w:dxaOrig="225" w:dyaOrig="225" w14:anchorId="185CCC4D">
                <v:shape id="_x0000_i1229" type="#_x0000_t75" style="width:30pt;height:14.25pt" o:ole="">
                  <v:imagedata r:id="rId29" o:title=""/>
                </v:shape>
                <w:control r:id="rId30" w:name="TextBox63" w:shapeid="_x0000_i1229"/>
              </w:object>
            </w:r>
          </w:p>
        </w:tc>
        <w:tc>
          <w:tcPr>
            <w:tcW w:w="859" w:type="dxa"/>
            <w:shd w:val="clear" w:color="auto" w:fill="auto"/>
          </w:tcPr>
          <w:p w14:paraId="58ED8C00" w14:textId="4A27515C" w:rsidR="00540A10" w:rsidRPr="005A74B0" w:rsidRDefault="00540A10" w:rsidP="00700505">
            <w:r>
              <w:object w:dxaOrig="225" w:dyaOrig="225" w14:anchorId="1B633A58">
                <v:shape id="_x0000_i1231" type="#_x0000_t75" style="width:32.25pt;height:15pt" o:ole="">
                  <v:imagedata r:id="rId31" o:title=""/>
                </v:shape>
                <w:control r:id="rId32" w:name="TextBox64" w:shapeid="_x0000_i1231"/>
              </w:object>
            </w:r>
          </w:p>
        </w:tc>
        <w:tc>
          <w:tcPr>
            <w:tcW w:w="761" w:type="dxa"/>
            <w:shd w:val="clear" w:color="auto" w:fill="auto"/>
          </w:tcPr>
          <w:p w14:paraId="2C20B77D" w14:textId="467D647D" w:rsidR="00540A10" w:rsidRPr="005A74B0" w:rsidRDefault="00540A10" w:rsidP="00700505">
            <w:r>
              <w:object w:dxaOrig="225" w:dyaOrig="225" w14:anchorId="0B8C8DAA">
                <v:shape id="_x0000_i1233" type="#_x0000_t75" style="width:27pt;height:12.75pt" o:ole="">
                  <v:imagedata r:id="rId33" o:title=""/>
                </v:shape>
                <w:control r:id="rId34" w:name="TextBox65" w:shapeid="_x0000_i1233"/>
              </w:object>
            </w:r>
          </w:p>
        </w:tc>
      </w:tr>
      <w:tr w:rsidR="00540A10" w:rsidRPr="005A74B0" w14:paraId="158B338C" w14:textId="77777777" w:rsidTr="002C613C">
        <w:tc>
          <w:tcPr>
            <w:tcW w:w="2058" w:type="dxa"/>
            <w:vMerge/>
            <w:shd w:val="clear" w:color="auto" w:fill="auto"/>
          </w:tcPr>
          <w:p w14:paraId="7A392746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7DA4A555" w14:textId="77777777" w:rsidR="00540A10" w:rsidRPr="005A74B0" w:rsidRDefault="00540A10" w:rsidP="00700505">
            <w:r w:rsidRPr="005A74B0">
              <w:t>Sump sensor is properly mounted on the sump bottom.</w:t>
            </w:r>
          </w:p>
        </w:tc>
        <w:tc>
          <w:tcPr>
            <w:tcW w:w="900" w:type="dxa"/>
            <w:shd w:val="clear" w:color="auto" w:fill="auto"/>
          </w:tcPr>
          <w:p w14:paraId="3067A64A" w14:textId="01ECFDD3" w:rsidR="00540A10" w:rsidRPr="005A74B0" w:rsidRDefault="00540A10" w:rsidP="00700505">
            <w:r>
              <w:object w:dxaOrig="225" w:dyaOrig="225" w14:anchorId="31E3D6E1">
                <v:shape id="_x0000_i1235" type="#_x0000_t75" style="width:34.5pt;height:15.75pt" o:ole="">
                  <v:imagedata r:id="rId26" o:title=""/>
                </v:shape>
                <w:control r:id="rId35" w:name="TextBox66" w:shapeid="_x0000_i1235"/>
              </w:object>
            </w:r>
          </w:p>
        </w:tc>
        <w:tc>
          <w:tcPr>
            <w:tcW w:w="900" w:type="dxa"/>
            <w:shd w:val="clear" w:color="auto" w:fill="auto"/>
          </w:tcPr>
          <w:p w14:paraId="13633AD4" w14:textId="04C5DFC3" w:rsidR="00540A10" w:rsidRPr="005A74B0" w:rsidRDefault="00540A10" w:rsidP="00700505">
            <w:r>
              <w:object w:dxaOrig="225" w:dyaOrig="225" w14:anchorId="1F9CD490">
                <v:shape id="_x0000_i1237" type="#_x0000_t75" style="width:34.5pt;height:15.75pt" o:ole="">
                  <v:imagedata r:id="rId26" o:title=""/>
                </v:shape>
                <w:control r:id="rId36" w:name="TextBox67" w:shapeid="_x0000_i1237"/>
              </w:object>
            </w:r>
          </w:p>
        </w:tc>
        <w:tc>
          <w:tcPr>
            <w:tcW w:w="810" w:type="dxa"/>
            <w:shd w:val="clear" w:color="auto" w:fill="auto"/>
          </w:tcPr>
          <w:p w14:paraId="60D4979A" w14:textId="2282DD63" w:rsidR="00540A10" w:rsidRPr="005A74B0" w:rsidRDefault="00540A10" w:rsidP="00700505">
            <w:r>
              <w:object w:dxaOrig="225" w:dyaOrig="225" w14:anchorId="1E83665B">
                <v:shape id="_x0000_i1239" type="#_x0000_t75" style="width:30pt;height:14.25pt" o:ole="">
                  <v:imagedata r:id="rId29" o:title=""/>
                </v:shape>
                <w:control r:id="rId37" w:name="TextBox68" w:shapeid="_x0000_i1239"/>
              </w:object>
            </w:r>
          </w:p>
        </w:tc>
        <w:tc>
          <w:tcPr>
            <w:tcW w:w="859" w:type="dxa"/>
            <w:shd w:val="clear" w:color="auto" w:fill="auto"/>
          </w:tcPr>
          <w:p w14:paraId="56C8DED0" w14:textId="5F789C6C" w:rsidR="00540A10" w:rsidRPr="005A74B0" w:rsidRDefault="00540A10" w:rsidP="00700505">
            <w:r>
              <w:object w:dxaOrig="225" w:dyaOrig="225" w14:anchorId="57D54F11">
                <v:shape id="_x0000_i1241" type="#_x0000_t75" style="width:32.25pt;height:15pt" o:ole="">
                  <v:imagedata r:id="rId31" o:title=""/>
                </v:shape>
                <w:control r:id="rId38" w:name="TextBox69" w:shapeid="_x0000_i1241"/>
              </w:object>
            </w:r>
          </w:p>
        </w:tc>
        <w:tc>
          <w:tcPr>
            <w:tcW w:w="761" w:type="dxa"/>
            <w:shd w:val="clear" w:color="auto" w:fill="auto"/>
          </w:tcPr>
          <w:p w14:paraId="7318B2AB" w14:textId="54C877B0" w:rsidR="00540A10" w:rsidRPr="005A74B0" w:rsidRDefault="00540A10" w:rsidP="00700505">
            <w:r>
              <w:object w:dxaOrig="225" w:dyaOrig="225" w14:anchorId="7AE3FA24">
                <v:shape id="_x0000_i1243" type="#_x0000_t75" style="width:27pt;height:12.75pt" o:ole="">
                  <v:imagedata r:id="rId33" o:title=""/>
                </v:shape>
                <w:control r:id="rId39" w:name="TextBox610" w:shapeid="_x0000_i1243"/>
              </w:object>
            </w:r>
          </w:p>
        </w:tc>
      </w:tr>
      <w:tr w:rsidR="00540A10" w:rsidRPr="005A74B0" w14:paraId="41F45502" w14:textId="77777777" w:rsidTr="002C613C">
        <w:tc>
          <w:tcPr>
            <w:tcW w:w="2058" w:type="dxa"/>
            <w:vMerge/>
            <w:shd w:val="clear" w:color="auto" w:fill="auto"/>
          </w:tcPr>
          <w:p w14:paraId="18454B38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35635027" w14:textId="24CCBF94" w:rsidR="00540A10" w:rsidRPr="005A74B0" w:rsidRDefault="00540A10" w:rsidP="00700505">
            <w:r w:rsidRPr="005A74B0">
              <w:t xml:space="preserve">Containment sump </w:t>
            </w:r>
            <w:r w:rsidR="005B4224">
              <w:t>and spill bucket</w:t>
            </w:r>
            <w:r w:rsidRPr="005A74B0">
              <w:t xml:space="preserve"> lid</w:t>
            </w:r>
            <w:r w:rsidR="005B4224">
              <w:t>s</w:t>
            </w:r>
            <w:r w:rsidRPr="005A74B0">
              <w:t xml:space="preserve"> do not show any cracks, holes, or other signs of damage.</w:t>
            </w:r>
          </w:p>
        </w:tc>
        <w:tc>
          <w:tcPr>
            <w:tcW w:w="900" w:type="dxa"/>
            <w:shd w:val="clear" w:color="auto" w:fill="auto"/>
          </w:tcPr>
          <w:p w14:paraId="3E06B379" w14:textId="1B4995C2" w:rsidR="00540A10" w:rsidRPr="005A74B0" w:rsidRDefault="00540A10" w:rsidP="00700505">
            <w:r>
              <w:object w:dxaOrig="225" w:dyaOrig="225" w14:anchorId="0D3E95E2">
                <v:shape id="_x0000_i1245" type="#_x0000_t75" style="width:34.5pt;height:15.75pt" o:ole="">
                  <v:imagedata r:id="rId26" o:title=""/>
                </v:shape>
                <w:control r:id="rId40" w:name="TextBox611" w:shapeid="_x0000_i1245"/>
              </w:object>
            </w:r>
          </w:p>
        </w:tc>
        <w:tc>
          <w:tcPr>
            <w:tcW w:w="900" w:type="dxa"/>
            <w:shd w:val="clear" w:color="auto" w:fill="auto"/>
          </w:tcPr>
          <w:p w14:paraId="221FF17D" w14:textId="2427B019" w:rsidR="00540A10" w:rsidRPr="005A74B0" w:rsidRDefault="00540A10" w:rsidP="00700505">
            <w:r>
              <w:object w:dxaOrig="225" w:dyaOrig="225" w14:anchorId="5ECDD65E">
                <v:shape id="_x0000_i1247" type="#_x0000_t75" style="width:34.5pt;height:15.75pt" o:ole="">
                  <v:imagedata r:id="rId26" o:title=""/>
                </v:shape>
                <w:control r:id="rId41" w:name="TextBox612" w:shapeid="_x0000_i1247"/>
              </w:object>
            </w:r>
          </w:p>
        </w:tc>
        <w:tc>
          <w:tcPr>
            <w:tcW w:w="810" w:type="dxa"/>
            <w:shd w:val="clear" w:color="auto" w:fill="auto"/>
          </w:tcPr>
          <w:p w14:paraId="3E801BA8" w14:textId="2B6C36C3" w:rsidR="00540A10" w:rsidRPr="005A74B0" w:rsidRDefault="00540A10" w:rsidP="00700505">
            <w:r>
              <w:object w:dxaOrig="225" w:dyaOrig="225" w14:anchorId="1076CF1C">
                <v:shape id="_x0000_i1249" type="#_x0000_t75" style="width:30pt;height:14.25pt" o:ole="">
                  <v:imagedata r:id="rId29" o:title=""/>
                </v:shape>
                <w:control r:id="rId42" w:name="TextBox613" w:shapeid="_x0000_i1249"/>
              </w:object>
            </w:r>
          </w:p>
        </w:tc>
        <w:tc>
          <w:tcPr>
            <w:tcW w:w="859" w:type="dxa"/>
            <w:shd w:val="clear" w:color="auto" w:fill="auto"/>
          </w:tcPr>
          <w:p w14:paraId="53B1CE4D" w14:textId="040B4CB2" w:rsidR="00540A10" w:rsidRPr="005A74B0" w:rsidRDefault="00540A10" w:rsidP="00700505">
            <w:r>
              <w:object w:dxaOrig="225" w:dyaOrig="225" w14:anchorId="5BF4B8F2">
                <v:shape id="_x0000_i1251" type="#_x0000_t75" style="width:32.25pt;height:15pt" o:ole="">
                  <v:imagedata r:id="rId31" o:title=""/>
                </v:shape>
                <w:control r:id="rId43" w:name="TextBox614" w:shapeid="_x0000_i1251"/>
              </w:object>
            </w:r>
          </w:p>
        </w:tc>
        <w:tc>
          <w:tcPr>
            <w:tcW w:w="761" w:type="dxa"/>
            <w:shd w:val="clear" w:color="auto" w:fill="auto"/>
          </w:tcPr>
          <w:p w14:paraId="67444ABE" w14:textId="4F9CE0AA" w:rsidR="00540A10" w:rsidRPr="005A74B0" w:rsidRDefault="00540A10" w:rsidP="00700505">
            <w:r>
              <w:object w:dxaOrig="225" w:dyaOrig="225" w14:anchorId="2DC6C63F">
                <v:shape id="_x0000_i1253" type="#_x0000_t75" style="width:27pt;height:12.75pt" o:ole="">
                  <v:imagedata r:id="rId33" o:title=""/>
                </v:shape>
                <w:control r:id="rId44" w:name="TextBox615" w:shapeid="_x0000_i1253"/>
              </w:object>
            </w:r>
          </w:p>
        </w:tc>
      </w:tr>
      <w:tr w:rsidR="00540A10" w:rsidRPr="005A74B0" w14:paraId="735D6A0C" w14:textId="77777777" w:rsidTr="002C613C">
        <w:tc>
          <w:tcPr>
            <w:tcW w:w="2058" w:type="dxa"/>
            <w:vMerge/>
            <w:shd w:val="clear" w:color="auto" w:fill="auto"/>
          </w:tcPr>
          <w:p w14:paraId="556DFC7A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777BAA7C" w14:textId="7EAE7ED8" w:rsidR="00540A10" w:rsidRPr="005A74B0" w:rsidRDefault="00540A10" w:rsidP="00700505">
            <w:r w:rsidRPr="005A74B0">
              <w:t xml:space="preserve">Containment sump </w:t>
            </w:r>
            <w:r w:rsidR="005B4224">
              <w:t xml:space="preserve">and spill bucket </w:t>
            </w:r>
            <w:r w:rsidRPr="005A74B0">
              <w:t>free from water, product, and debris?</w:t>
            </w:r>
          </w:p>
        </w:tc>
        <w:tc>
          <w:tcPr>
            <w:tcW w:w="900" w:type="dxa"/>
            <w:shd w:val="clear" w:color="auto" w:fill="auto"/>
          </w:tcPr>
          <w:p w14:paraId="5E4852E7" w14:textId="0963B267" w:rsidR="00540A10" w:rsidRPr="005A74B0" w:rsidRDefault="00540A10" w:rsidP="00700505">
            <w:r>
              <w:object w:dxaOrig="225" w:dyaOrig="225" w14:anchorId="20942654">
                <v:shape id="_x0000_i1485" type="#_x0000_t75" style="width:34.5pt;height:15.75pt" o:ole="">
                  <v:imagedata r:id="rId26" o:title=""/>
                </v:shape>
                <w:control r:id="rId45" w:name="TextBox616" w:shapeid="_x0000_i1485"/>
              </w:object>
            </w:r>
          </w:p>
        </w:tc>
        <w:tc>
          <w:tcPr>
            <w:tcW w:w="900" w:type="dxa"/>
            <w:shd w:val="clear" w:color="auto" w:fill="auto"/>
          </w:tcPr>
          <w:p w14:paraId="17A14B80" w14:textId="0A32235B" w:rsidR="00540A10" w:rsidRPr="005A74B0" w:rsidRDefault="00540A10" w:rsidP="00700505">
            <w:r>
              <w:object w:dxaOrig="225" w:dyaOrig="225" w14:anchorId="624F6FF9">
                <v:shape id="_x0000_i1257" type="#_x0000_t75" style="width:34.5pt;height:15.75pt" o:ole="">
                  <v:imagedata r:id="rId26" o:title=""/>
                </v:shape>
                <w:control r:id="rId46" w:name="TextBox617" w:shapeid="_x0000_i1257"/>
              </w:object>
            </w:r>
          </w:p>
        </w:tc>
        <w:tc>
          <w:tcPr>
            <w:tcW w:w="810" w:type="dxa"/>
            <w:shd w:val="clear" w:color="auto" w:fill="auto"/>
          </w:tcPr>
          <w:p w14:paraId="21DA3057" w14:textId="61698ACF" w:rsidR="00540A10" w:rsidRPr="005A74B0" w:rsidRDefault="00540A10" w:rsidP="00700505">
            <w:r>
              <w:object w:dxaOrig="225" w:dyaOrig="225" w14:anchorId="520CC9F5">
                <v:shape id="_x0000_i1259" type="#_x0000_t75" style="width:30pt;height:14.25pt" o:ole="">
                  <v:imagedata r:id="rId29" o:title=""/>
                </v:shape>
                <w:control r:id="rId47" w:name="TextBox618" w:shapeid="_x0000_i1259"/>
              </w:object>
            </w:r>
          </w:p>
        </w:tc>
        <w:tc>
          <w:tcPr>
            <w:tcW w:w="859" w:type="dxa"/>
            <w:shd w:val="clear" w:color="auto" w:fill="auto"/>
          </w:tcPr>
          <w:p w14:paraId="4A7D2DFB" w14:textId="6FF43A13" w:rsidR="00540A10" w:rsidRPr="005A74B0" w:rsidRDefault="00540A10" w:rsidP="00700505">
            <w:r>
              <w:object w:dxaOrig="225" w:dyaOrig="225" w14:anchorId="265D455E">
                <v:shape id="_x0000_i1261" type="#_x0000_t75" style="width:32.25pt;height:15pt" o:ole="">
                  <v:imagedata r:id="rId31" o:title=""/>
                </v:shape>
                <w:control r:id="rId48" w:name="TextBox619" w:shapeid="_x0000_i1261"/>
              </w:object>
            </w:r>
          </w:p>
        </w:tc>
        <w:tc>
          <w:tcPr>
            <w:tcW w:w="761" w:type="dxa"/>
            <w:shd w:val="clear" w:color="auto" w:fill="auto"/>
          </w:tcPr>
          <w:p w14:paraId="3F59CEC0" w14:textId="7F549168" w:rsidR="00540A10" w:rsidRPr="005A74B0" w:rsidRDefault="00540A10" w:rsidP="00700505">
            <w:r>
              <w:object w:dxaOrig="225" w:dyaOrig="225" w14:anchorId="1C7BC82E">
                <v:shape id="_x0000_i1263" type="#_x0000_t75" style="width:27pt;height:12.75pt" o:ole="">
                  <v:imagedata r:id="rId33" o:title=""/>
                </v:shape>
                <w:control r:id="rId49" w:name="TextBox620" w:shapeid="_x0000_i1263"/>
              </w:object>
            </w:r>
          </w:p>
        </w:tc>
      </w:tr>
      <w:tr w:rsidR="00540A10" w:rsidRPr="005A74B0" w14:paraId="59A5E386" w14:textId="77777777" w:rsidTr="002C613C">
        <w:tc>
          <w:tcPr>
            <w:tcW w:w="2058" w:type="dxa"/>
            <w:vMerge/>
            <w:shd w:val="clear" w:color="auto" w:fill="auto"/>
          </w:tcPr>
          <w:p w14:paraId="61BA4771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4253A845" w14:textId="4AC3812F" w:rsidR="00540A10" w:rsidRPr="005A74B0" w:rsidRDefault="00540A10" w:rsidP="00700505">
            <w:r w:rsidRPr="005A74B0">
              <w:t>No visual leaks or weeps observed inside sump</w:t>
            </w:r>
            <w:r w:rsidR="005B4224">
              <w:t xml:space="preserve"> and bucket</w:t>
            </w:r>
            <w:r w:rsidRPr="005A74B0">
              <w:t>.</w:t>
            </w:r>
          </w:p>
        </w:tc>
        <w:tc>
          <w:tcPr>
            <w:tcW w:w="900" w:type="dxa"/>
            <w:shd w:val="clear" w:color="auto" w:fill="auto"/>
          </w:tcPr>
          <w:p w14:paraId="1E6B4053" w14:textId="48FAA6EA" w:rsidR="00540A10" w:rsidRPr="005A74B0" w:rsidRDefault="00540A10" w:rsidP="00700505">
            <w:r>
              <w:object w:dxaOrig="225" w:dyaOrig="225" w14:anchorId="1E0C094F">
                <v:shape id="_x0000_i1265" type="#_x0000_t75" style="width:34.5pt;height:15.75pt" o:ole="">
                  <v:imagedata r:id="rId26" o:title=""/>
                </v:shape>
                <w:control r:id="rId50" w:name="TextBox621" w:shapeid="_x0000_i1265"/>
              </w:object>
            </w:r>
          </w:p>
        </w:tc>
        <w:tc>
          <w:tcPr>
            <w:tcW w:w="900" w:type="dxa"/>
            <w:shd w:val="clear" w:color="auto" w:fill="auto"/>
          </w:tcPr>
          <w:p w14:paraId="138F8127" w14:textId="6DAC6891" w:rsidR="00540A10" w:rsidRPr="005A74B0" w:rsidRDefault="00540A10" w:rsidP="00700505">
            <w:r>
              <w:object w:dxaOrig="225" w:dyaOrig="225" w14:anchorId="53B2E398">
                <v:shape id="_x0000_i1267" type="#_x0000_t75" style="width:34.5pt;height:15.75pt" o:ole="">
                  <v:imagedata r:id="rId26" o:title=""/>
                </v:shape>
                <w:control r:id="rId51" w:name="TextBox622" w:shapeid="_x0000_i1267"/>
              </w:object>
            </w:r>
          </w:p>
        </w:tc>
        <w:tc>
          <w:tcPr>
            <w:tcW w:w="810" w:type="dxa"/>
            <w:shd w:val="clear" w:color="auto" w:fill="auto"/>
          </w:tcPr>
          <w:p w14:paraId="035A7636" w14:textId="1D36E5DC" w:rsidR="00540A10" w:rsidRPr="005A74B0" w:rsidRDefault="00540A10" w:rsidP="00700505">
            <w:r>
              <w:object w:dxaOrig="225" w:dyaOrig="225" w14:anchorId="41924748">
                <v:shape id="_x0000_i1269" type="#_x0000_t75" style="width:30pt;height:14.25pt" o:ole="">
                  <v:imagedata r:id="rId29" o:title=""/>
                </v:shape>
                <w:control r:id="rId52" w:name="TextBox623" w:shapeid="_x0000_i1269"/>
              </w:object>
            </w:r>
          </w:p>
        </w:tc>
        <w:tc>
          <w:tcPr>
            <w:tcW w:w="859" w:type="dxa"/>
            <w:shd w:val="clear" w:color="auto" w:fill="auto"/>
          </w:tcPr>
          <w:p w14:paraId="40759C35" w14:textId="2FEF516E" w:rsidR="00540A10" w:rsidRPr="005A74B0" w:rsidRDefault="00540A10" w:rsidP="00700505">
            <w:r>
              <w:object w:dxaOrig="225" w:dyaOrig="225" w14:anchorId="007D8D16">
                <v:shape id="_x0000_i1271" type="#_x0000_t75" style="width:32.25pt;height:15pt" o:ole="">
                  <v:imagedata r:id="rId31" o:title=""/>
                </v:shape>
                <w:control r:id="rId53" w:name="TextBox624" w:shapeid="_x0000_i1271"/>
              </w:object>
            </w:r>
          </w:p>
        </w:tc>
        <w:tc>
          <w:tcPr>
            <w:tcW w:w="761" w:type="dxa"/>
            <w:shd w:val="clear" w:color="auto" w:fill="auto"/>
          </w:tcPr>
          <w:p w14:paraId="7AF665A2" w14:textId="5FE0141E" w:rsidR="00540A10" w:rsidRPr="005A74B0" w:rsidRDefault="00540A10" w:rsidP="00700505">
            <w:r>
              <w:object w:dxaOrig="225" w:dyaOrig="225" w14:anchorId="2CA3D725">
                <v:shape id="_x0000_i1273" type="#_x0000_t75" style="width:27pt;height:12.75pt" o:ole="">
                  <v:imagedata r:id="rId33" o:title=""/>
                </v:shape>
                <w:control r:id="rId54" w:name="TextBox625" w:shapeid="_x0000_i1273"/>
              </w:object>
            </w:r>
          </w:p>
        </w:tc>
      </w:tr>
      <w:tr w:rsidR="00540A10" w:rsidRPr="005A74B0" w14:paraId="7F374D8B" w14:textId="77777777" w:rsidTr="002C613C">
        <w:tc>
          <w:tcPr>
            <w:tcW w:w="2058" w:type="dxa"/>
            <w:vMerge/>
            <w:shd w:val="clear" w:color="auto" w:fill="auto"/>
          </w:tcPr>
          <w:p w14:paraId="4C166645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125E2FB3" w14:textId="77777777" w:rsidR="00540A10" w:rsidRPr="005A74B0" w:rsidRDefault="00540A10" w:rsidP="00700505">
            <w:r w:rsidRPr="005A74B0">
              <w:t>Double-walled containment sump - No evidence of a release in interstice.</w:t>
            </w:r>
          </w:p>
        </w:tc>
        <w:tc>
          <w:tcPr>
            <w:tcW w:w="900" w:type="dxa"/>
            <w:shd w:val="clear" w:color="auto" w:fill="auto"/>
          </w:tcPr>
          <w:p w14:paraId="42589635" w14:textId="7A6EF400" w:rsidR="00540A10" w:rsidRPr="005A74B0" w:rsidRDefault="00540A10" w:rsidP="00700505">
            <w:r>
              <w:object w:dxaOrig="225" w:dyaOrig="225" w14:anchorId="105E7598">
                <v:shape id="_x0000_i1275" type="#_x0000_t75" style="width:34.5pt;height:15.75pt" o:ole="">
                  <v:imagedata r:id="rId26" o:title=""/>
                </v:shape>
                <w:control r:id="rId55" w:name="TextBox626" w:shapeid="_x0000_i1275"/>
              </w:object>
            </w:r>
          </w:p>
        </w:tc>
        <w:tc>
          <w:tcPr>
            <w:tcW w:w="900" w:type="dxa"/>
            <w:shd w:val="clear" w:color="auto" w:fill="auto"/>
          </w:tcPr>
          <w:p w14:paraId="5B874139" w14:textId="6E2C8E81" w:rsidR="00540A10" w:rsidRPr="005A74B0" w:rsidRDefault="00540A10" w:rsidP="00700505">
            <w:r>
              <w:object w:dxaOrig="225" w:dyaOrig="225" w14:anchorId="65A81931">
                <v:shape id="_x0000_i1277" type="#_x0000_t75" style="width:34.5pt;height:15.75pt" o:ole="">
                  <v:imagedata r:id="rId26" o:title=""/>
                </v:shape>
                <w:control r:id="rId56" w:name="TextBox627" w:shapeid="_x0000_i1277"/>
              </w:object>
            </w:r>
          </w:p>
        </w:tc>
        <w:tc>
          <w:tcPr>
            <w:tcW w:w="810" w:type="dxa"/>
            <w:shd w:val="clear" w:color="auto" w:fill="auto"/>
          </w:tcPr>
          <w:p w14:paraId="6EDE1CF8" w14:textId="00CAF42F" w:rsidR="00540A10" w:rsidRPr="005A74B0" w:rsidRDefault="00540A10" w:rsidP="00700505">
            <w:r>
              <w:object w:dxaOrig="225" w:dyaOrig="225" w14:anchorId="05E7E35C">
                <v:shape id="_x0000_i1279" type="#_x0000_t75" style="width:30pt;height:14.25pt" o:ole="">
                  <v:imagedata r:id="rId29" o:title=""/>
                </v:shape>
                <w:control r:id="rId57" w:name="TextBox628" w:shapeid="_x0000_i1279"/>
              </w:object>
            </w:r>
          </w:p>
        </w:tc>
        <w:tc>
          <w:tcPr>
            <w:tcW w:w="859" w:type="dxa"/>
            <w:shd w:val="clear" w:color="auto" w:fill="auto"/>
          </w:tcPr>
          <w:p w14:paraId="5A0A3A32" w14:textId="6E1A15AE" w:rsidR="00540A10" w:rsidRPr="005A74B0" w:rsidRDefault="00540A10" w:rsidP="00700505">
            <w:r>
              <w:object w:dxaOrig="225" w:dyaOrig="225" w14:anchorId="161AAA7D">
                <v:shape id="_x0000_i1281" type="#_x0000_t75" style="width:32.25pt;height:15pt" o:ole="">
                  <v:imagedata r:id="rId31" o:title=""/>
                </v:shape>
                <w:control r:id="rId58" w:name="TextBox629" w:shapeid="_x0000_i1281"/>
              </w:object>
            </w:r>
          </w:p>
        </w:tc>
        <w:tc>
          <w:tcPr>
            <w:tcW w:w="761" w:type="dxa"/>
            <w:shd w:val="clear" w:color="auto" w:fill="auto"/>
          </w:tcPr>
          <w:p w14:paraId="556783C7" w14:textId="588A24F6" w:rsidR="00540A10" w:rsidRPr="005A74B0" w:rsidRDefault="00540A10" w:rsidP="00700505">
            <w:r>
              <w:object w:dxaOrig="225" w:dyaOrig="225" w14:anchorId="5950E54A">
                <v:shape id="_x0000_i1283" type="#_x0000_t75" style="width:27pt;height:12.75pt" o:ole="">
                  <v:imagedata r:id="rId33" o:title=""/>
                </v:shape>
                <w:control r:id="rId59" w:name="TextBox630" w:shapeid="_x0000_i1283"/>
              </w:object>
            </w:r>
          </w:p>
        </w:tc>
      </w:tr>
      <w:tr w:rsidR="00540A10" w:rsidRPr="005A74B0" w14:paraId="3AC832DC" w14:textId="77777777" w:rsidTr="002C613C">
        <w:tc>
          <w:tcPr>
            <w:tcW w:w="2058" w:type="dxa"/>
            <w:vMerge w:val="restart"/>
            <w:shd w:val="clear" w:color="auto" w:fill="auto"/>
          </w:tcPr>
          <w:p w14:paraId="07A6CF0D" w14:textId="77777777" w:rsidR="00540A10" w:rsidRPr="00E75362" w:rsidRDefault="00540A10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Under-Dispenser Containment Sumps</w:t>
            </w:r>
          </w:p>
        </w:tc>
        <w:tc>
          <w:tcPr>
            <w:tcW w:w="3810" w:type="dxa"/>
            <w:shd w:val="clear" w:color="auto" w:fill="auto"/>
          </w:tcPr>
          <w:p w14:paraId="2561DB73" w14:textId="77777777" w:rsidR="00540A10" w:rsidRPr="005A74B0" w:rsidRDefault="00540A10" w:rsidP="00700505">
            <w:r w:rsidRPr="005A74B0">
              <w:t>The dispenser cover is present and is not damaged.</w:t>
            </w:r>
          </w:p>
        </w:tc>
        <w:tc>
          <w:tcPr>
            <w:tcW w:w="900" w:type="dxa"/>
            <w:shd w:val="clear" w:color="auto" w:fill="auto"/>
          </w:tcPr>
          <w:p w14:paraId="362C8752" w14:textId="4F4CADD8" w:rsidR="00540A10" w:rsidRPr="005A74B0" w:rsidRDefault="00540A10" w:rsidP="00700505">
            <w:r>
              <w:object w:dxaOrig="225" w:dyaOrig="225" w14:anchorId="1227AE5C">
                <v:shape id="_x0000_i1285" type="#_x0000_t75" style="width:29.25pt;height:18pt" o:ole="">
                  <v:imagedata r:id="rId24" o:title=""/>
                </v:shape>
                <w:control r:id="rId60" w:name="TextBox101" w:shapeid="_x0000_i1285"/>
              </w:object>
            </w:r>
          </w:p>
        </w:tc>
        <w:tc>
          <w:tcPr>
            <w:tcW w:w="900" w:type="dxa"/>
            <w:shd w:val="clear" w:color="auto" w:fill="auto"/>
          </w:tcPr>
          <w:p w14:paraId="655025A2" w14:textId="03F0FFDF" w:rsidR="00540A10" w:rsidRPr="005A74B0" w:rsidRDefault="00540A10" w:rsidP="00700505">
            <w:r>
              <w:object w:dxaOrig="225" w:dyaOrig="225" w14:anchorId="77938105">
                <v:shape id="_x0000_i1287" type="#_x0000_t75" style="width:29.25pt;height:18pt" o:ole="">
                  <v:imagedata r:id="rId24" o:title=""/>
                </v:shape>
                <w:control r:id="rId61" w:name="TextBox102" w:shapeid="_x0000_i1287"/>
              </w:object>
            </w:r>
          </w:p>
        </w:tc>
        <w:tc>
          <w:tcPr>
            <w:tcW w:w="810" w:type="dxa"/>
            <w:shd w:val="clear" w:color="auto" w:fill="auto"/>
          </w:tcPr>
          <w:p w14:paraId="4EC0B7AE" w14:textId="60C73B01" w:rsidR="00540A10" w:rsidRPr="005A74B0" w:rsidRDefault="00540A10" w:rsidP="00700505">
            <w:r>
              <w:object w:dxaOrig="225" w:dyaOrig="225" w14:anchorId="0C087125">
                <v:shape id="_x0000_i1289" type="#_x0000_t75" style="width:29.25pt;height:18pt" o:ole="">
                  <v:imagedata r:id="rId24" o:title=""/>
                </v:shape>
                <w:control r:id="rId62" w:name="TextBox103" w:shapeid="_x0000_i1289"/>
              </w:object>
            </w:r>
          </w:p>
        </w:tc>
        <w:tc>
          <w:tcPr>
            <w:tcW w:w="859" w:type="dxa"/>
            <w:shd w:val="clear" w:color="auto" w:fill="auto"/>
          </w:tcPr>
          <w:p w14:paraId="52536367" w14:textId="6A9E08A9" w:rsidR="00540A10" w:rsidRPr="005A74B0" w:rsidRDefault="00540A10" w:rsidP="00700505">
            <w:r>
              <w:object w:dxaOrig="225" w:dyaOrig="225" w14:anchorId="3EE3BDD8">
                <v:shape id="_x0000_i1291" type="#_x0000_t75" style="width:29.25pt;height:18pt" o:ole="">
                  <v:imagedata r:id="rId24" o:title=""/>
                </v:shape>
                <w:control r:id="rId63" w:name="TextBox104" w:shapeid="_x0000_i1291"/>
              </w:object>
            </w:r>
          </w:p>
        </w:tc>
        <w:tc>
          <w:tcPr>
            <w:tcW w:w="761" w:type="dxa"/>
            <w:shd w:val="clear" w:color="auto" w:fill="auto"/>
          </w:tcPr>
          <w:p w14:paraId="64195469" w14:textId="3013AD3E" w:rsidR="00540A10" w:rsidRPr="005A74B0" w:rsidRDefault="00540A10" w:rsidP="00700505">
            <w:r>
              <w:object w:dxaOrig="225" w:dyaOrig="225" w14:anchorId="21BB015B">
                <v:shape id="_x0000_i1293" type="#_x0000_t75" style="width:27pt;height:16.5pt" o:ole="">
                  <v:imagedata r:id="rId64" o:title=""/>
                </v:shape>
                <w:control r:id="rId65" w:name="TextBox105" w:shapeid="_x0000_i1293"/>
              </w:object>
            </w:r>
          </w:p>
        </w:tc>
      </w:tr>
      <w:tr w:rsidR="00540A10" w:rsidRPr="005A74B0" w14:paraId="60E5C0C9" w14:textId="77777777" w:rsidTr="002C613C">
        <w:tc>
          <w:tcPr>
            <w:tcW w:w="2058" w:type="dxa"/>
            <w:vMerge/>
            <w:shd w:val="clear" w:color="auto" w:fill="auto"/>
          </w:tcPr>
          <w:p w14:paraId="2D53FF49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0A755370" w14:textId="77777777" w:rsidR="00540A10" w:rsidRPr="005A74B0" w:rsidRDefault="00540A10" w:rsidP="00700505">
            <w:r w:rsidRPr="005A74B0">
              <w:t>Sump sensor is properly mounted on the sump bottom.</w:t>
            </w:r>
          </w:p>
        </w:tc>
        <w:tc>
          <w:tcPr>
            <w:tcW w:w="900" w:type="dxa"/>
            <w:shd w:val="clear" w:color="auto" w:fill="auto"/>
          </w:tcPr>
          <w:p w14:paraId="520EA0D7" w14:textId="003859CB" w:rsidR="00540A10" w:rsidRPr="005A74B0" w:rsidRDefault="00540A10" w:rsidP="00700505">
            <w:r>
              <w:object w:dxaOrig="225" w:dyaOrig="225" w14:anchorId="08F78B0F">
                <v:shape id="_x0000_i1295" type="#_x0000_t75" style="width:29.25pt;height:18pt" o:ole="">
                  <v:imagedata r:id="rId24" o:title=""/>
                </v:shape>
                <w:control r:id="rId66" w:name="TextBox106" w:shapeid="_x0000_i1295"/>
              </w:object>
            </w:r>
          </w:p>
        </w:tc>
        <w:tc>
          <w:tcPr>
            <w:tcW w:w="900" w:type="dxa"/>
            <w:shd w:val="clear" w:color="auto" w:fill="auto"/>
          </w:tcPr>
          <w:p w14:paraId="163D37F1" w14:textId="593A42FA" w:rsidR="00540A10" w:rsidRPr="005A74B0" w:rsidRDefault="00540A10" w:rsidP="00700505">
            <w:r>
              <w:object w:dxaOrig="225" w:dyaOrig="225" w14:anchorId="133534FF">
                <v:shape id="_x0000_i1297" type="#_x0000_t75" style="width:29.25pt;height:18pt" o:ole="">
                  <v:imagedata r:id="rId24" o:title=""/>
                </v:shape>
                <w:control r:id="rId67" w:name="TextBox107" w:shapeid="_x0000_i1297"/>
              </w:object>
            </w:r>
          </w:p>
        </w:tc>
        <w:tc>
          <w:tcPr>
            <w:tcW w:w="810" w:type="dxa"/>
            <w:shd w:val="clear" w:color="auto" w:fill="auto"/>
          </w:tcPr>
          <w:p w14:paraId="4597D83D" w14:textId="291829FC" w:rsidR="00540A10" w:rsidRPr="005A74B0" w:rsidRDefault="00540A10" w:rsidP="00700505">
            <w:r>
              <w:object w:dxaOrig="225" w:dyaOrig="225" w14:anchorId="5B6ACD5A">
                <v:shape id="_x0000_i1299" type="#_x0000_t75" style="width:29.25pt;height:18pt" o:ole="">
                  <v:imagedata r:id="rId24" o:title=""/>
                </v:shape>
                <w:control r:id="rId68" w:name="TextBox108" w:shapeid="_x0000_i1299"/>
              </w:object>
            </w:r>
          </w:p>
        </w:tc>
        <w:tc>
          <w:tcPr>
            <w:tcW w:w="859" w:type="dxa"/>
            <w:shd w:val="clear" w:color="auto" w:fill="auto"/>
          </w:tcPr>
          <w:p w14:paraId="6D4F8522" w14:textId="4D1A8158" w:rsidR="00540A10" w:rsidRPr="005A74B0" w:rsidRDefault="00540A10" w:rsidP="00700505">
            <w:r>
              <w:object w:dxaOrig="225" w:dyaOrig="225" w14:anchorId="06B76051">
                <v:shape id="_x0000_i1301" type="#_x0000_t75" style="width:29.25pt;height:18pt" o:ole="">
                  <v:imagedata r:id="rId24" o:title=""/>
                </v:shape>
                <w:control r:id="rId69" w:name="TextBox109" w:shapeid="_x0000_i1301"/>
              </w:object>
            </w:r>
          </w:p>
        </w:tc>
        <w:tc>
          <w:tcPr>
            <w:tcW w:w="761" w:type="dxa"/>
            <w:shd w:val="clear" w:color="auto" w:fill="auto"/>
          </w:tcPr>
          <w:p w14:paraId="1EB3558D" w14:textId="2CB90E6D" w:rsidR="00540A10" w:rsidRPr="005A74B0" w:rsidRDefault="00540A10" w:rsidP="00700505">
            <w:r>
              <w:object w:dxaOrig="225" w:dyaOrig="225" w14:anchorId="1798EECF">
                <v:shape id="_x0000_i1303" type="#_x0000_t75" style="width:27pt;height:16.5pt" o:ole="">
                  <v:imagedata r:id="rId64" o:title=""/>
                </v:shape>
                <w:control r:id="rId70" w:name="TextBox1010" w:shapeid="_x0000_i1303"/>
              </w:object>
            </w:r>
          </w:p>
        </w:tc>
      </w:tr>
      <w:tr w:rsidR="00540A10" w:rsidRPr="005A74B0" w14:paraId="1DC0EC14" w14:textId="77777777" w:rsidTr="002C613C">
        <w:tc>
          <w:tcPr>
            <w:tcW w:w="2058" w:type="dxa"/>
            <w:vMerge/>
            <w:shd w:val="clear" w:color="auto" w:fill="auto"/>
          </w:tcPr>
          <w:p w14:paraId="6921D28F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5197953C" w14:textId="77777777" w:rsidR="00540A10" w:rsidRPr="005A74B0" w:rsidRDefault="00540A10" w:rsidP="00700505">
            <w:r w:rsidRPr="005A74B0">
              <w:t>Containment sump does not show any cracks, holes, or other signs of damage.</w:t>
            </w:r>
          </w:p>
        </w:tc>
        <w:tc>
          <w:tcPr>
            <w:tcW w:w="900" w:type="dxa"/>
            <w:shd w:val="clear" w:color="auto" w:fill="auto"/>
          </w:tcPr>
          <w:p w14:paraId="3F44FE1B" w14:textId="05ABD259" w:rsidR="00540A10" w:rsidRPr="005A74B0" w:rsidRDefault="00540A10" w:rsidP="00700505">
            <w:r>
              <w:object w:dxaOrig="225" w:dyaOrig="225" w14:anchorId="3A720984">
                <v:shape id="_x0000_i1305" type="#_x0000_t75" style="width:29.25pt;height:18pt" o:ole="">
                  <v:imagedata r:id="rId24" o:title=""/>
                </v:shape>
                <w:control r:id="rId71" w:name="TextBox1011" w:shapeid="_x0000_i1305"/>
              </w:object>
            </w:r>
          </w:p>
        </w:tc>
        <w:tc>
          <w:tcPr>
            <w:tcW w:w="900" w:type="dxa"/>
            <w:shd w:val="clear" w:color="auto" w:fill="auto"/>
          </w:tcPr>
          <w:p w14:paraId="54D52D72" w14:textId="726EA370" w:rsidR="00540A10" w:rsidRPr="005A74B0" w:rsidRDefault="00540A10" w:rsidP="00700505">
            <w:r>
              <w:object w:dxaOrig="225" w:dyaOrig="225" w14:anchorId="0FA2E694">
                <v:shape id="_x0000_i1307" type="#_x0000_t75" style="width:29.25pt;height:18pt" o:ole="">
                  <v:imagedata r:id="rId24" o:title=""/>
                </v:shape>
                <w:control r:id="rId72" w:name="TextBox1012" w:shapeid="_x0000_i1307"/>
              </w:object>
            </w:r>
          </w:p>
        </w:tc>
        <w:tc>
          <w:tcPr>
            <w:tcW w:w="810" w:type="dxa"/>
            <w:shd w:val="clear" w:color="auto" w:fill="auto"/>
          </w:tcPr>
          <w:p w14:paraId="113D4DE0" w14:textId="3891F3CB" w:rsidR="00540A10" w:rsidRPr="005A74B0" w:rsidRDefault="00540A10" w:rsidP="00700505">
            <w:r>
              <w:object w:dxaOrig="225" w:dyaOrig="225" w14:anchorId="26B168DF">
                <v:shape id="_x0000_i1309" type="#_x0000_t75" style="width:29.25pt;height:18pt" o:ole="">
                  <v:imagedata r:id="rId24" o:title=""/>
                </v:shape>
                <w:control r:id="rId73" w:name="TextBox1013" w:shapeid="_x0000_i1309"/>
              </w:object>
            </w:r>
          </w:p>
        </w:tc>
        <w:tc>
          <w:tcPr>
            <w:tcW w:w="859" w:type="dxa"/>
            <w:shd w:val="clear" w:color="auto" w:fill="auto"/>
          </w:tcPr>
          <w:p w14:paraId="77E14D95" w14:textId="7CD57A23" w:rsidR="00540A10" w:rsidRPr="005A74B0" w:rsidRDefault="00540A10" w:rsidP="00700505">
            <w:r>
              <w:object w:dxaOrig="225" w:dyaOrig="225" w14:anchorId="605EF01D">
                <v:shape id="_x0000_i1311" type="#_x0000_t75" style="width:29.25pt;height:18pt" o:ole="">
                  <v:imagedata r:id="rId24" o:title=""/>
                </v:shape>
                <w:control r:id="rId74" w:name="TextBox1014" w:shapeid="_x0000_i1311"/>
              </w:object>
            </w:r>
          </w:p>
        </w:tc>
        <w:tc>
          <w:tcPr>
            <w:tcW w:w="761" w:type="dxa"/>
            <w:shd w:val="clear" w:color="auto" w:fill="auto"/>
          </w:tcPr>
          <w:p w14:paraId="196A4AB6" w14:textId="78068B37" w:rsidR="00540A10" w:rsidRPr="005A74B0" w:rsidRDefault="00540A10" w:rsidP="00700505">
            <w:r>
              <w:object w:dxaOrig="225" w:dyaOrig="225" w14:anchorId="7344045A">
                <v:shape id="_x0000_i1313" type="#_x0000_t75" style="width:27pt;height:16.5pt" o:ole="">
                  <v:imagedata r:id="rId64" o:title=""/>
                </v:shape>
                <w:control r:id="rId75" w:name="TextBox1015" w:shapeid="_x0000_i1313"/>
              </w:object>
            </w:r>
          </w:p>
        </w:tc>
      </w:tr>
      <w:tr w:rsidR="00540A10" w:rsidRPr="005A74B0" w14:paraId="0D4A9A8B" w14:textId="77777777" w:rsidTr="002C613C">
        <w:tc>
          <w:tcPr>
            <w:tcW w:w="2058" w:type="dxa"/>
            <w:vMerge/>
            <w:shd w:val="clear" w:color="auto" w:fill="auto"/>
          </w:tcPr>
          <w:p w14:paraId="0D2D8B71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274B2F2A" w14:textId="77777777" w:rsidR="00540A10" w:rsidRPr="005A74B0" w:rsidRDefault="00540A10" w:rsidP="00700505">
            <w:r w:rsidRPr="005A74B0">
              <w:t>Containment sump free from water, product, and debris.</w:t>
            </w:r>
          </w:p>
        </w:tc>
        <w:tc>
          <w:tcPr>
            <w:tcW w:w="900" w:type="dxa"/>
            <w:shd w:val="clear" w:color="auto" w:fill="auto"/>
          </w:tcPr>
          <w:p w14:paraId="0A5D322E" w14:textId="09527D65" w:rsidR="00540A10" w:rsidRPr="005A74B0" w:rsidRDefault="00540A10" w:rsidP="00700505">
            <w:r>
              <w:object w:dxaOrig="225" w:dyaOrig="225" w14:anchorId="57AEEF0B">
                <v:shape id="_x0000_i1315" type="#_x0000_t75" style="width:29.25pt;height:18pt" o:ole="">
                  <v:imagedata r:id="rId24" o:title=""/>
                </v:shape>
                <w:control r:id="rId76" w:name="TextBox1016" w:shapeid="_x0000_i1315"/>
              </w:object>
            </w:r>
          </w:p>
        </w:tc>
        <w:tc>
          <w:tcPr>
            <w:tcW w:w="900" w:type="dxa"/>
            <w:shd w:val="clear" w:color="auto" w:fill="auto"/>
          </w:tcPr>
          <w:p w14:paraId="345AD2F9" w14:textId="708F14E2" w:rsidR="00540A10" w:rsidRPr="005A74B0" w:rsidRDefault="00540A10" w:rsidP="00700505">
            <w:r>
              <w:object w:dxaOrig="225" w:dyaOrig="225" w14:anchorId="1322A362">
                <v:shape id="_x0000_i1317" type="#_x0000_t75" style="width:29.25pt;height:18pt" o:ole="">
                  <v:imagedata r:id="rId24" o:title=""/>
                </v:shape>
                <w:control r:id="rId77" w:name="TextBox1017" w:shapeid="_x0000_i1317"/>
              </w:object>
            </w:r>
          </w:p>
        </w:tc>
        <w:tc>
          <w:tcPr>
            <w:tcW w:w="810" w:type="dxa"/>
            <w:shd w:val="clear" w:color="auto" w:fill="auto"/>
          </w:tcPr>
          <w:p w14:paraId="1B5C6025" w14:textId="5227118D" w:rsidR="00540A10" w:rsidRPr="005A74B0" w:rsidRDefault="00540A10" w:rsidP="00700505">
            <w:r>
              <w:object w:dxaOrig="225" w:dyaOrig="225" w14:anchorId="3D885433">
                <v:shape id="_x0000_i1319" type="#_x0000_t75" style="width:29.25pt;height:18pt" o:ole="">
                  <v:imagedata r:id="rId24" o:title=""/>
                </v:shape>
                <w:control r:id="rId78" w:name="TextBox1018" w:shapeid="_x0000_i1319"/>
              </w:object>
            </w:r>
          </w:p>
        </w:tc>
        <w:tc>
          <w:tcPr>
            <w:tcW w:w="859" w:type="dxa"/>
            <w:shd w:val="clear" w:color="auto" w:fill="auto"/>
          </w:tcPr>
          <w:p w14:paraId="41E11C12" w14:textId="6F434E9F" w:rsidR="00540A10" w:rsidRPr="005A74B0" w:rsidRDefault="00540A10" w:rsidP="00700505">
            <w:r>
              <w:object w:dxaOrig="225" w:dyaOrig="225" w14:anchorId="01AF5877">
                <v:shape id="_x0000_i1321" type="#_x0000_t75" style="width:29.25pt;height:18pt" o:ole="">
                  <v:imagedata r:id="rId24" o:title=""/>
                </v:shape>
                <w:control r:id="rId79" w:name="TextBox1019" w:shapeid="_x0000_i1321"/>
              </w:object>
            </w:r>
          </w:p>
        </w:tc>
        <w:tc>
          <w:tcPr>
            <w:tcW w:w="761" w:type="dxa"/>
            <w:shd w:val="clear" w:color="auto" w:fill="auto"/>
          </w:tcPr>
          <w:p w14:paraId="73FEB3F4" w14:textId="7A960082" w:rsidR="00540A10" w:rsidRPr="005A74B0" w:rsidRDefault="00540A10" w:rsidP="00700505">
            <w:r>
              <w:object w:dxaOrig="225" w:dyaOrig="225" w14:anchorId="007B44A6">
                <v:shape id="_x0000_i1323" type="#_x0000_t75" style="width:27pt;height:16.5pt" o:ole="">
                  <v:imagedata r:id="rId64" o:title=""/>
                </v:shape>
                <w:control r:id="rId80" w:name="TextBox1020" w:shapeid="_x0000_i1323"/>
              </w:object>
            </w:r>
          </w:p>
        </w:tc>
      </w:tr>
      <w:tr w:rsidR="00540A10" w:rsidRPr="005A74B0" w14:paraId="572CC732" w14:textId="77777777" w:rsidTr="002C613C">
        <w:tc>
          <w:tcPr>
            <w:tcW w:w="2058" w:type="dxa"/>
            <w:vMerge/>
            <w:shd w:val="clear" w:color="auto" w:fill="auto"/>
          </w:tcPr>
          <w:p w14:paraId="02178690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5B920167" w14:textId="77777777" w:rsidR="00540A10" w:rsidRPr="005A74B0" w:rsidRDefault="00540A10" w:rsidP="00700505">
            <w:r w:rsidRPr="005A74B0">
              <w:t>No visual leaks or weeps observed inside sump.</w:t>
            </w:r>
          </w:p>
        </w:tc>
        <w:tc>
          <w:tcPr>
            <w:tcW w:w="900" w:type="dxa"/>
            <w:shd w:val="clear" w:color="auto" w:fill="auto"/>
          </w:tcPr>
          <w:p w14:paraId="0B4CA404" w14:textId="6CDC5881" w:rsidR="00540A10" w:rsidRPr="005A74B0" w:rsidRDefault="00540A10" w:rsidP="00700505">
            <w:r>
              <w:object w:dxaOrig="225" w:dyaOrig="225" w14:anchorId="0E293B35">
                <v:shape id="_x0000_i1325" type="#_x0000_t75" style="width:29.25pt;height:18pt" o:ole="">
                  <v:imagedata r:id="rId24" o:title=""/>
                </v:shape>
                <w:control r:id="rId81" w:name="TextBox1021" w:shapeid="_x0000_i1325"/>
              </w:object>
            </w:r>
          </w:p>
        </w:tc>
        <w:tc>
          <w:tcPr>
            <w:tcW w:w="900" w:type="dxa"/>
            <w:shd w:val="clear" w:color="auto" w:fill="auto"/>
          </w:tcPr>
          <w:p w14:paraId="163CDE89" w14:textId="4BA2C4C1" w:rsidR="00540A10" w:rsidRPr="005A74B0" w:rsidRDefault="00540A10" w:rsidP="00700505">
            <w:r>
              <w:object w:dxaOrig="225" w:dyaOrig="225" w14:anchorId="0D4A9DA2">
                <v:shape id="_x0000_i1327" type="#_x0000_t75" style="width:29.25pt;height:18pt" o:ole="">
                  <v:imagedata r:id="rId24" o:title=""/>
                </v:shape>
                <w:control r:id="rId82" w:name="TextBox1022" w:shapeid="_x0000_i1327"/>
              </w:object>
            </w:r>
          </w:p>
        </w:tc>
        <w:tc>
          <w:tcPr>
            <w:tcW w:w="810" w:type="dxa"/>
            <w:shd w:val="clear" w:color="auto" w:fill="auto"/>
          </w:tcPr>
          <w:p w14:paraId="3831E046" w14:textId="4D6FBFDA" w:rsidR="00540A10" w:rsidRPr="005A74B0" w:rsidRDefault="00540A10" w:rsidP="00700505">
            <w:r>
              <w:object w:dxaOrig="225" w:dyaOrig="225" w14:anchorId="46BD5F03">
                <v:shape id="_x0000_i1329" type="#_x0000_t75" style="width:29.25pt;height:18pt" o:ole="">
                  <v:imagedata r:id="rId24" o:title=""/>
                </v:shape>
                <w:control r:id="rId83" w:name="TextBox1023" w:shapeid="_x0000_i1329"/>
              </w:object>
            </w:r>
          </w:p>
        </w:tc>
        <w:tc>
          <w:tcPr>
            <w:tcW w:w="859" w:type="dxa"/>
            <w:shd w:val="clear" w:color="auto" w:fill="auto"/>
          </w:tcPr>
          <w:p w14:paraId="6C75A13D" w14:textId="70B32C04" w:rsidR="00540A10" w:rsidRPr="005A74B0" w:rsidRDefault="00540A10" w:rsidP="00700505">
            <w:r>
              <w:object w:dxaOrig="225" w:dyaOrig="225" w14:anchorId="243B515E">
                <v:shape id="_x0000_i1331" type="#_x0000_t75" style="width:29.25pt;height:18pt" o:ole="">
                  <v:imagedata r:id="rId24" o:title=""/>
                </v:shape>
                <w:control r:id="rId84" w:name="TextBox1024" w:shapeid="_x0000_i1331"/>
              </w:object>
            </w:r>
          </w:p>
        </w:tc>
        <w:tc>
          <w:tcPr>
            <w:tcW w:w="761" w:type="dxa"/>
            <w:shd w:val="clear" w:color="auto" w:fill="auto"/>
          </w:tcPr>
          <w:p w14:paraId="77B789C2" w14:textId="593BE630" w:rsidR="00540A10" w:rsidRPr="005A74B0" w:rsidRDefault="00540A10" w:rsidP="00700505">
            <w:r>
              <w:object w:dxaOrig="225" w:dyaOrig="225" w14:anchorId="212A9DB8">
                <v:shape id="_x0000_i1333" type="#_x0000_t75" style="width:27pt;height:16.5pt" o:ole="">
                  <v:imagedata r:id="rId64" o:title=""/>
                </v:shape>
                <w:control r:id="rId85" w:name="TextBox1025" w:shapeid="_x0000_i1333"/>
              </w:object>
            </w:r>
          </w:p>
        </w:tc>
      </w:tr>
      <w:tr w:rsidR="00540A10" w:rsidRPr="005A74B0" w14:paraId="1761A74F" w14:textId="77777777" w:rsidTr="002C613C">
        <w:tc>
          <w:tcPr>
            <w:tcW w:w="2058" w:type="dxa"/>
            <w:vMerge/>
            <w:shd w:val="clear" w:color="auto" w:fill="auto"/>
          </w:tcPr>
          <w:p w14:paraId="6BE29C68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6F973A6A" w14:textId="77777777" w:rsidR="00540A10" w:rsidRPr="005A74B0" w:rsidRDefault="00540A10" w:rsidP="00700505">
            <w:r w:rsidRPr="005A74B0">
              <w:t>Double-walled containment sump - No evidence of a release in interstice.</w:t>
            </w:r>
          </w:p>
        </w:tc>
        <w:tc>
          <w:tcPr>
            <w:tcW w:w="900" w:type="dxa"/>
            <w:shd w:val="clear" w:color="auto" w:fill="auto"/>
          </w:tcPr>
          <w:p w14:paraId="17A8DF6F" w14:textId="045A582A" w:rsidR="00540A10" w:rsidRPr="005A74B0" w:rsidRDefault="00540A10" w:rsidP="00700505">
            <w:r>
              <w:object w:dxaOrig="225" w:dyaOrig="225" w14:anchorId="57B810AA">
                <v:shape id="_x0000_i1335" type="#_x0000_t75" style="width:29.25pt;height:18pt" o:ole="">
                  <v:imagedata r:id="rId24" o:title=""/>
                </v:shape>
                <w:control r:id="rId86" w:name="TextBox1026" w:shapeid="_x0000_i1335"/>
              </w:object>
            </w:r>
          </w:p>
        </w:tc>
        <w:tc>
          <w:tcPr>
            <w:tcW w:w="900" w:type="dxa"/>
            <w:shd w:val="clear" w:color="auto" w:fill="auto"/>
          </w:tcPr>
          <w:p w14:paraId="44906098" w14:textId="74D9E04F" w:rsidR="00540A10" w:rsidRPr="005A74B0" w:rsidRDefault="00540A10" w:rsidP="00700505">
            <w:r>
              <w:object w:dxaOrig="225" w:dyaOrig="225" w14:anchorId="1B4DC818">
                <v:shape id="_x0000_i1337" type="#_x0000_t75" style="width:29.25pt;height:18pt" o:ole="">
                  <v:imagedata r:id="rId24" o:title=""/>
                </v:shape>
                <w:control r:id="rId87" w:name="TextBox1027" w:shapeid="_x0000_i1337"/>
              </w:object>
            </w:r>
          </w:p>
        </w:tc>
        <w:tc>
          <w:tcPr>
            <w:tcW w:w="810" w:type="dxa"/>
            <w:shd w:val="clear" w:color="auto" w:fill="auto"/>
          </w:tcPr>
          <w:p w14:paraId="71D674B1" w14:textId="14CE7E3F" w:rsidR="00540A10" w:rsidRPr="005A74B0" w:rsidRDefault="00540A10" w:rsidP="00700505">
            <w:r>
              <w:object w:dxaOrig="225" w:dyaOrig="225" w14:anchorId="7C2E70F8">
                <v:shape id="_x0000_i1339" type="#_x0000_t75" style="width:29.25pt;height:18pt" o:ole="">
                  <v:imagedata r:id="rId24" o:title=""/>
                </v:shape>
                <w:control r:id="rId88" w:name="TextBox1028" w:shapeid="_x0000_i1339"/>
              </w:object>
            </w:r>
          </w:p>
        </w:tc>
        <w:tc>
          <w:tcPr>
            <w:tcW w:w="859" w:type="dxa"/>
            <w:shd w:val="clear" w:color="auto" w:fill="auto"/>
          </w:tcPr>
          <w:p w14:paraId="4B47A376" w14:textId="2A7CE6FF" w:rsidR="00540A10" w:rsidRPr="005A74B0" w:rsidRDefault="00540A10" w:rsidP="00700505">
            <w:r>
              <w:object w:dxaOrig="225" w:dyaOrig="225" w14:anchorId="629D60E6">
                <v:shape id="_x0000_i1341" type="#_x0000_t75" style="width:29.25pt;height:18pt" o:ole="">
                  <v:imagedata r:id="rId24" o:title=""/>
                </v:shape>
                <w:control r:id="rId89" w:name="TextBox1029" w:shapeid="_x0000_i1341"/>
              </w:object>
            </w:r>
          </w:p>
        </w:tc>
        <w:tc>
          <w:tcPr>
            <w:tcW w:w="761" w:type="dxa"/>
            <w:shd w:val="clear" w:color="auto" w:fill="auto"/>
          </w:tcPr>
          <w:p w14:paraId="1656B4C5" w14:textId="166BC890" w:rsidR="00540A10" w:rsidRPr="005A74B0" w:rsidRDefault="00540A10" w:rsidP="00700505">
            <w:r>
              <w:object w:dxaOrig="225" w:dyaOrig="225" w14:anchorId="29800788">
                <v:shape id="_x0000_i1343" type="#_x0000_t75" style="width:27pt;height:16.5pt" o:ole="">
                  <v:imagedata r:id="rId64" o:title=""/>
                </v:shape>
                <w:control r:id="rId90" w:name="TextBox1030" w:shapeid="_x0000_i1343"/>
              </w:object>
            </w:r>
          </w:p>
        </w:tc>
      </w:tr>
      <w:tr w:rsidR="00644AB7" w:rsidRPr="005A74B0" w14:paraId="15EFABD5" w14:textId="77777777" w:rsidTr="002C613C">
        <w:tc>
          <w:tcPr>
            <w:tcW w:w="2058" w:type="dxa"/>
            <w:shd w:val="clear" w:color="auto" w:fill="auto"/>
          </w:tcPr>
          <w:p w14:paraId="185C4EF4" w14:textId="0691AB19" w:rsidR="00644AB7" w:rsidRPr="00E75362" w:rsidRDefault="004B35F4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Dispens</w:t>
            </w:r>
            <w:r w:rsidR="009D6907">
              <w:rPr>
                <w:b/>
                <w:bCs/>
              </w:rPr>
              <w:t>er Hoses, Nozzles, and breakaways</w:t>
            </w:r>
          </w:p>
        </w:tc>
        <w:tc>
          <w:tcPr>
            <w:tcW w:w="3810" w:type="dxa"/>
            <w:shd w:val="clear" w:color="auto" w:fill="auto"/>
          </w:tcPr>
          <w:p w14:paraId="45ADD098" w14:textId="61604E62" w:rsidR="00644AB7" w:rsidRPr="005A74B0" w:rsidRDefault="004B35F4" w:rsidP="004B35F4">
            <w:r w:rsidRPr="005A74B0">
              <w:t>No loose fittings, deterioration, obvious</w:t>
            </w:r>
            <w:r w:rsidR="009D6907">
              <w:t xml:space="preserve"> </w:t>
            </w:r>
            <w:r w:rsidRPr="005A74B0">
              <w:t>signs of leaks, and improper functioning.</w:t>
            </w:r>
          </w:p>
        </w:tc>
        <w:tc>
          <w:tcPr>
            <w:tcW w:w="900" w:type="dxa"/>
            <w:shd w:val="clear" w:color="auto" w:fill="auto"/>
          </w:tcPr>
          <w:p w14:paraId="3828333B" w14:textId="1F2CBB8F" w:rsidR="00644AB7" w:rsidRPr="005A74B0" w:rsidRDefault="00540A10" w:rsidP="00700505">
            <w:r>
              <w:object w:dxaOrig="225" w:dyaOrig="225" w14:anchorId="2ED30732">
                <v:shape id="_x0000_i1345" type="#_x0000_t75" style="width:29.25pt;height:18pt" o:ole="">
                  <v:imagedata r:id="rId24" o:title=""/>
                </v:shape>
                <w:control r:id="rId91" w:name="TextBox1031" w:shapeid="_x0000_i1345"/>
              </w:object>
            </w:r>
          </w:p>
        </w:tc>
        <w:tc>
          <w:tcPr>
            <w:tcW w:w="900" w:type="dxa"/>
            <w:shd w:val="clear" w:color="auto" w:fill="auto"/>
          </w:tcPr>
          <w:p w14:paraId="79423A5E" w14:textId="49614AE2" w:rsidR="00644AB7" w:rsidRPr="005A74B0" w:rsidRDefault="00540A10" w:rsidP="00700505">
            <w:r>
              <w:object w:dxaOrig="225" w:dyaOrig="225" w14:anchorId="3E06B22F">
                <v:shape id="_x0000_i1347" type="#_x0000_t75" style="width:29.25pt;height:18pt" o:ole="">
                  <v:imagedata r:id="rId24" o:title=""/>
                </v:shape>
                <w:control r:id="rId92" w:name="TextBox1032" w:shapeid="_x0000_i1347"/>
              </w:object>
            </w:r>
          </w:p>
        </w:tc>
        <w:tc>
          <w:tcPr>
            <w:tcW w:w="810" w:type="dxa"/>
            <w:shd w:val="clear" w:color="auto" w:fill="auto"/>
          </w:tcPr>
          <w:p w14:paraId="7CC6237A" w14:textId="2D2E13DC" w:rsidR="00644AB7" w:rsidRPr="005A74B0" w:rsidRDefault="00540A10" w:rsidP="00700505">
            <w:r>
              <w:object w:dxaOrig="225" w:dyaOrig="225" w14:anchorId="3CF8F6FF">
                <v:shape id="_x0000_i1349" type="#_x0000_t75" style="width:29.25pt;height:18pt" o:ole="">
                  <v:imagedata r:id="rId24" o:title=""/>
                </v:shape>
                <w:control r:id="rId93" w:name="TextBox1033" w:shapeid="_x0000_i1349"/>
              </w:object>
            </w:r>
          </w:p>
        </w:tc>
        <w:tc>
          <w:tcPr>
            <w:tcW w:w="859" w:type="dxa"/>
            <w:shd w:val="clear" w:color="auto" w:fill="auto"/>
          </w:tcPr>
          <w:p w14:paraId="584BFEEC" w14:textId="741892BB" w:rsidR="00644AB7" w:rsidRPr="005A74B0" w:rsidRDefault="00540A10" w:rsidP="00700505">
            <w:r>
              <w:object w:dxaOrig="225" w:dyaOrig="225" w14:anchorId="76F879E1">
                <v:shape id="_x0000_i1351" type="#_x0000_t75" style="width:29.25pt;height:18pt" o:ole="">
                  <v:imagedata r:id="rId24" o:title=""/>
                </v:shape>
                <w:control r:id="rId94" w:name="TextBox1034" w:shapeid="_x0000_i1351"/>
              </w:object>
            </w:r>
          </w:p>
        </w:tc>
        <w:tc>
          <w:tcPr>
            <w:tcW w:w="761" w:type="dxa"/>
            <w:shd w:val="clear" w:color="auto" w:fill="auto"/>
          </w:tcPr>
          <w:p w14:paraId="767F8A75" w14:textId="6D0A69C8" w:rsidR="00644AB7" w:rsidRPr="005A74B0" w:rsidRDefault="00540A10" w:rsidP="00700505">
            <w:r>
              <w:object w:dxaOrig="225" w:dyaOrig="225" w14:anchorId="42EB7AA5">
                <v:shape id="_x0000_i1353" type="#_x0000_t75" style="width:27pt;height:16.5pt" o:ole="">
                  <v:imagedata r:id="rId64" o:title=""/>
                </v:shape>
                <w:control r:id="rId95" w:name="TextBox1035" w:shapeid="_x0000_i1353"/>
              </w:object>
            </w:r>
          </w:p>
        </w:tc>
      </w:tr>
      <w:tr w:rsidR="00644AB7" w:rsidRPr="005A74B0" w14:paraId="395168D0" w14:textId="77777777" w:rsidTr="00483AE6">
        <w:trPr>
          <w:trHeight w:val="526"/>
        </w:trPr>
        <w:tc>
          <w:tcPr>
            <w:tcW w:w="2058" w:type="dxa"/>
            <w:shd w:val="clear" w:color="auto" w:fill="auto"/>
          </w:tcPr>
          <w:p w14:paraId="269FD1A3" w14:textId="77777777" w:rsidR="00644AB7" w:rsidRPr="00E75362" w:rsidRDefault="004B35F4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Overfill Alarm</w:t>
            </w:r>
          </w:p>
        </w:tc>
        <w:tc>
          <w:tcPr>
            <w:tcW w:w="3810" w:type="dxa"/>
            <w:shd w:val="clear" w:color="auto" w:fill="auto"/>
          </w:tcPr>
          <w:p w14:paraId="5C3A2A16" w14:textId="77777777" w:rsidR="00644AB7" w:rsidRPr="005A74B0" w:rsidRDefault="004B35F4" w:rsidP="00700505">
            <w:r w:rsidRPr="005A74B0">
              <w:t>Overfill alarm is audible and visible.</w:t>
            </w:r>
          </w:p>
        </w:tc>
        <w:tc>
          <w:tcPr>
            <w:tcW w:w="900" w:type="dxa"/>
            <w:shd w:val="clear" w:color="auto" w:fill="auto"/>
          </w:tcPr>
          <w:p w14:paraId="3E6D7FF5" w14:textId="0F90E479" w:rsidR="00644AB7" w:rsidRPr="005A74B0" w:rsidRDefault="00540A10" w:rsidP="00700505">
            <w:r>
              <w:object w:dxaOrig="225" w:dyaOrig="225" w14:anchorId="007AEE5E">
                <v:shape id="_x0000_i1355" type="#_x0000_t75" style="width:29.25pt;height:18pt" o:ole="">
                  <v:imagedata r:id="rId24" o:title=""/>
                </v:shape>
                <w:control r:id="rId96" w:name="TextBox1036" w:shapeid="_x0000_i1355"/>
              </w:object>
            </w:r>
          </w:p>
        </w:tc>
        <w:tc>
          <w:tcPr>
            <w:tcW w:w="900" w:type="dxa"/>
            <w:shd w:val="clear" w:color="auto" w:fill="auto"/>
          </w:tcPr>
          <w:p w14:paraId="09D2BE69" w14:textId="4754EA1A" w:rsidR="00644AB7" w:rsidRPr="005A74B0" w:rsidRDefault="00540A10" w:rsidP="00700505">
            <w:r>
              <w:object w:dxaOrig="225" w:dyaOrig="225" w14:anchorId="70F3DF73">
                <v:shape id="_x0000_i1357" type="#_x0000_t75" style="width:29.25pt;height:18pt" o:ole="">
                  <v:imagedata r:id="rId24" o:title=""/>
                </v:shape>
                <w:control r:id="rId97" w:name="TextBox1037" w:shapeid="_x0000_i1357"/>
              </w:object>
            </w:r>
          </w:p>
        </w:tc>
        <w:tc>
          <w:tcPr>
            <w:tcW w:w="810" w:type="dxa"/>
            <w:shd w:val="clear" w:color="auto" w:fill="auto"/>
          </w:tcPr>
          <w:p w14:paraId="74DF84E7" w14:textId="68BD44F4" w:rsidR="00644AB7" w:rsidRPr="005A74B0" w:rsidRDefault="00540A10" w:rsidP="00700505">
            <w:r>
              <w:object w:dxaOrig="225" w:dyaOrig="225" w14:anchorId="0EADC807">
                <v:shape id="_x0000_i1359" type="#_x0000_t75" style="width:29.25pt;height:18pt" o:ole="">
                  <v:imagedata r:id="rId24" o:title=""/>
                </v:shape>
                <w:control r:id="rId98" w:name="TextBox1038" w:shapeid="_x0000_i1359"/>
              </w:object>
            </w:r>
          </w:p>
        </w:tc>
        <w:tc>
          <w:tcPr>
            <w:tcW w:w="859" w:type="dxa"/>
            <w:shd w:val="clear" w:color="auto" w:fill="auto"/>
          </w:tcPr>
          <w:p w14:paraId="3DFA8C0D" w14:textId="393A6B0B" w:rsidR="00644AB7" w:rsidRPr="005A74B0" w:rsidRDefault="00540A10" w:rsidP="00700505">
            <w:r>
              <w:object w:dxaOrig="225" w:dyaOrig="225" w14:anchorId="0FF848C5">
                <v:shape id="_x0000_i1361" type="#_x0000_t75" style="width:29.25pt;height:18pt" o:ole="">
                  <v:imagedata r:id="rId24" o:title=""/>
                </v:shape>
                <w:control r:id="rId99" w:name="TextBox1039" w:shapeid="_x0000_i1361"/>
              </w:object>
            </w:r>
          </w:p>
        </w:tc>
        <w:tc>
          <w:tcPr>
            <w:tcW w:w="761" w:type="dxa"/>
            <w:shd w:val="clear" w:color="auto" w:fill="auto"/>
          </w:tcPr>
          <w:p w14:paraId="4FDBAB8F" w14:textId="53C73225" w:rsidR="00644AB7" w:rsidRPr="005A74B0" w:rsidRDefault="00540A10" w:rsidP="00700505">
            <w:r>
              <w:object w:dxaOrig="225" w:dyaOrig="225" w14:anchorId="72A09BBF">
                <v:shape id="_x0000_i1363" type="#_x0000_t75" style="width:27pt;height:16.5pt" o:ole="">
                  <v:imagedata r:id="rId64" o:title=""/>
                </v:shape>
                <w:control r:id="rId100" w:name="TextBox1040" w:shapeid="_x0000_i1363"/>
              </w:object>
            </w:r>
          </w:p>
        </w:tc>
      </w:tr>
      <w:tr w:rsidR="00540A10" w:rsidRPr="005A74B0" w14:paraId="3EC55815" w14:textId="77777777" w:rsidTr="00483AE6">
        <w:trPr>
          <w:trHeight w:val="454"/>
        </w:trPr>
        <w:tc>
          <w:tcPr>
            <w:tcW w:w="2058" w:type="dxa"/>
            <w:vMerge w:val="restart"/>
            <w:shd w:val="clear" w:color="auto" w:fill="auto"/>
          </w:tcPr>
          <w:p w14:paraId="065BE56E" w14:textId="77777777" w:rsidR="00540A10" w:rsidRPr="00E75362" w:rsidRDefault="00540A10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Drop Tubes</w:t>
            </w:r>
          </w:p>
        </w:tc>
        <w:tc>
          <w:tcPr>
            <w:tcW w:w="3810" w:type="dxa"/>
            <w:shd w:val="clear" w:color="auto" w:fill="auto"/>
          </w:tcPr>
          <w:p w14:paraId="0E7D6A7B" w14:textId="77777777" w:rsidR="00540A10" w:rsidRPr="005A74B0" w:rsidRDefault="00540A10" w:rsidP="00700505">
            <w:r w:rsidRPr="005A74B0">
              <w:t>Has no obstruction.</w:t>
            </w:r>
          </w:p>
        </w:tc>
        <w:tc>
          <w:tcPr>
            <w:tcW w:w="900" w:type="dxa"/>
            <w:shd w:val="clear" w:color="auto" w:fill="auto"/>
          </w:tcPr>
          <w:p w14:paraId="7C6AA907" w14:textId="0F7BEF5F" w:rsidR="00540A10" w:rsidRPr="005A74B0" w:rsidRDefault="00540A10" w:rsidP="00700505">
            <w:r>
              <w:object w:dxaOrig="225" w:dyaOrig="225" w14:anchorId="6A2A0B76">
                <v:shape id="_x0000_i1365" type="#_x0000_t75" style="width:29.25pt;height:18pt" o:ole="">
                  <v:imagedata r:id="rId24" o:title=""/>
                </v:shape>
                <w:control r:id="rId101" w:name="TextBox1041" w:shapeid="_x0000_i1365"/>
              </w:object>
            </w:r>
          </w:p>
        </w:tc>
        <w:tc>
          <w:tcPr>
            <w:tcW w:w="900" w:type="dxa"/>
            <w:shd w:val="clear" w:color="auto" w:fill="auto"/>
          </w:tcPr>
          <w:p w14:paraId="22E3622A" w14:textId="24022999" w:rsidR="00540A10" w:rsidRPr="005A74B0" w:rsidRDefault="00540A10" w:rsidP="00700505">
            <w:r>
              <w:object w:dxaOrig="225" w:dyaOrig="225" w14:anchorId="2C86A849">
                <v:shape id="_x0000_i1367" type="#_x0000_t75" style="width:29.25pt;height:18pt" o:ole="">
                  <v:imagedata r:id="rId24" o:title=""/>
                </v:shape>
                <w:control r:id="rId102" w:name="TextBox1042" w:shapeid="_x0000_i1367"/>
              </w:object>
            </w:r>
          </w:p>
        </w:tc>
        <w:tc>
          <w:tcPr>
            <w:tcW w:w="810" w:type="dxa"/>
            <w:shd w:val="clear" w:color="auto" w:fill="auto"/>
          </w:tcPr>
          <w:p w14:paraId="08399909" w14:textId="53045BA8" w:rsidR="00540A10" w:rsidRPr="005A74B0" w:rsidRDefault="00540A10" w:rsidP="00700505">
            <w:r>
              <w:object w:dxaOrig="225" w:dyaOrig="225" w14:anchorId="20C2B1AA">
                <v:shape id="_x0000_i1369" type="#_x0000_t75" style="width:29.25pt;height:18pt" o:ole="">
                  <v:imagedata r:id="rId24" o:title=""/>
                </v:shape>
                <w:control r:id="rId103" w:name="TextBox1043" w:shapeid="_x0000_i1369"/>
              </w:object>
            </w:r>
          </w:p>
        </w:tc>
        <w:tc>
          <w:tcPr>
            <w:tcW w:w="859" w:type="dxa"/>
            <w:shd w:val="clear" w:color="auto" w:fill="auto"/>
          </w:tcPr>
          <w:p w14:paraId="24B0B574" w14:textId="6FA6ADAA" w:rsidR="00540A10" w:rsidRPr="005A74B0" w:rsidRDefault="00540A10" w:rsidP="00700505">
            <w:r>
              <w:object w:dxaOrig="225" w:dyaOrig="225" w14:anchorId="5F3F40DA">
                <v:shape id="_x0000_i1371" type="#_x0000_t75" style="width:29.25pt;height:18pt" o:ole="">
                  <v:imagedata r:id="rId24" o:title=""/>
                </v:shape>
                <w:control r:id="rId104" w:name="TextBox1044" w:shapeid="_x0000_i1371"/>
              </w:object>
            </w:r>
          </w:p>
        </w:tc>
        <w:tc>
          <w:tcPr>
            <w:tcW w:w="761" w:type="dxa"/>
            <w:shd w:val="clear" w:color="auto" w:fill="auto"/>
          </w:tcPr>
          <w:p w14:paraId="2A2DEC0C" w14:textId="54FF7A61" w:rsidR="00540A10" w:rsidRPr="005A74B0" w:rsidRDefault="00540A10" w:rsidP="00700505">
            <w:r>
              <w:object w:dxaOrig="225" w:dyaOrig="225" w14:anchorId="417B1C14">
                <v:shape id="_x0000_i1373" type="#_x0000_t75" style="width:27pt;height:16.5pt" o:ole="">
                  <v:imagedata r:id="rId64" o:title=""/>
                </v:shape>
                <w:control r:id="rId105" w:name="TextBox1045" w:shapeid="_x0000_i1373"/>
              </w:object>
            </w:r>
          </w:p>
        </w:tc>
      </w:tr>
      <w:tr w:rsidR="00540A10" w:rsidRPr="005A74B0" w14:paraId="716A1707" w14:textId="77777777" w:rsidTr="002C613C">
        <w:tc>
          <w:tcPr>
            <w:tcW w:w="2058" w:type="dxa"/>
            <w:vMerge/>
            <w:shd w:val="clear" w:color="auto" w:fill="auto"/>
          </w:tcPr>
          <w:p w14:paraId="33D101A9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743976AD" w14:textId="77777777" w:rsidR="00540A10" w:rsidRPr="005A74B0" w:rsidRDefault="00540A10" w:rsidP="00700505">
            <w:r w:rsidRPr="005A74B0">
              <w:t>Fill cap fits securely.</w:t>
            </w:r>
          </w:p>
        </w:tc>
        <w:tc>
          <w:tcPr>
            <w:tcW w:w="900" w:type="dxa"/>
            <w:shd w:val="clear" w:color="auto" w:fill="auto"/>
          </w:tcPr>
          <w:p w14:paraId="5B8AB339" w14:textId="0D858AC0" w:rsidR="00540A10" w:rsidRPr="005A74B0" w:rsidRDefault="00483AE6" w:rsidP="00700505">
            <w:r>
              <w:object w:dxaOrig="225" w:dyaOrig="225" w14:anchorId="40DA1538">
                <v:shape id="_x0000_i1375" type="#_x0000_t75" style="width:29.25pt;height:18pt" o:ole="">
                  <v:imagedata r:id="rId24" o:title=""/>
                </v:shape>
                <w:control r:id="rId106" w:name="TextBox1046" w:shapeid="_x0000_i1375"/>
              </w:object>
            </w:r>
          </w:p>
        </w:tc>
        <w:tc>
          <w:tcPr>
            <w:tcW w:w="900" w:type="dxa"/>
            <w:shd w:val="clear" w:color="auto" w:fill="auto"/>
          </w:tcPr>
          <w:p w14:paraId="730A6C98" w14:textId="57F89821" w:rsidR="00540A10" w:rsidRPr="005A74B0" w:rsidRDefault="00483AE6" w:rsidP="00700505">
            <w:r>
              <w:object w:dxaOrig="225" w:dyaOrig="225" w14:anchorId="73C7F3C5">
                <v:shape id="_x0000_i1377" type="#_x0000_t75" style="width:29.25pt;height:18pt" o:ole="">
                  <v:imagedata r:id="rId24" o:title=""/>
                </v:shape>
                <w:control r:id="rId107" w:name="TextBox1047" w:shapeid="_x0000_i1377"/>
              </w:object>
            </w:r>
          </w:p>
        </w:tc>
        <w:tc>
          <w:tcPr>
            <w:tcW w:w="810" w:type="dxa"/>
            <w:shd w:val="clear" w:color="auto" w:fill="auto"/>
          </w:tcPr>
          <w:p w14:paraId="71F4E9B8" w14:textId="13B98713" w:rsidR="00540A10" w:rsidRPr="005A74B0" w:rsidRDefault="00483AE6" w:rsidP="00700505">
            <w:r>
              <w:object w:dxaOrig="225" w:dyaOrig="225" w14:anchorId="5CA48287">
                <v:shape id="_x0000_i1379" type="#_x0000_t75" style="width:29.25pt;height:18pt" o:ole="">
                  <v:imagedata r:id="rId24" o:title=""/>
                </v:shape>
                <w:control r:id="rId108" w:name="TextBox1048" w:shapeid="_x0000_i1379"/>
              </w:object>
            </w:r>
          </w:p>
        </w:tc>
        <w:tc>
          <w:tcPr>
            <w:tcW w:w="859" w:type="dxa"/>
            <w:shd w:val="clear" w:color="auto" w:fill="auto"/>
          </w:tcPr>
          <w:p w14:paraId="5BB72443" w14:textId="28232AC0" w:rsidR="00540A10" w:rsidRPr="005A74B0" w:rsidRDefault="00483AE6" w:rsidP="00700505">
            <w:r>
              <w:object w:dxaOrig="225" w:dyaOrig="225" w14:anchorId="6B2C5D57">
                <v:shape id="_x0000_i1381" type="#_x0000_t75" style="width:29.25pt;height:18pt" o:ole="">
                  <v:imagedata r:id="rId24" o:title=""/>
                </v:shape>
                <w:control r:id="rId109" w:name="TextBox1049" w:shapeid="_x0000_i1381"/>
              </w:object>
            </w:r>
          </w:p>
        </w:tc>
        <w:tc>
          <w:tcPr>
            <w:tcW w:w="761" w:type="dxa"/>
            <w:shd w:val="clear" w:color="auto" w:fill="auto"/>
          </w:tcPr>
          <w:p w14:paraId="1BF71840" w14:textId="27404CD7" w:rsidR="00540A10" w:rsidRPr="005A74B0" w:rsidRDefault="00483AE6" w:rsidP="00700505">
            <w:r>
              <w:object w:dxaOrig="225" w:dyaOrig="225" w14:anchorId="703D33C2">
                <v:shape id="_x0000_i1383" type="#_x0000_t75" style="width:27pt;height:16.5pt" o:ole="">
                  <v:imagedata r:id="rId64" o:title=""/>
                </v:shape>
                <w:control r:id="rId110" w:name="TextBox1050" w:shapeid="_x0000_i1383"/>
              </w:object>
            </w:r>
          </w:p>
        </w:tc>
      </w:tr>
      <w:tr w:rsidR="00D43DEE" w:rsidRPr="005A74B0" w14:paraId="3E6B1487" w14:textId="77777777" w:rsidTr="002C613C">
        <w:tc>
          <w:tcPr>
            <w:tcW w:w="2058" w:type="dxa"/>
            <w:shd w:val="clear" w:color="auto" w:fill="auto"/>
          </w:tcPr>
          <w:p w14:paraId="547A600D" w14:textId="77777777" w:rsidR="001B2E37" w:rsidRPr="00E75362" w:rsidRDefault="004C32E0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 xml:space="preserve">Automatic Tank Gauge (ATG) </w:t>
            </w:r>
          </w:p>
        </w:tc>
        <w:tc>
          <w:tcPr>
            <w:tcW w:w="3810" w:type="dxa"/>
            <w:shd w:val="clear" w:color="auto" w:fill="auto"/>
          </w:tcPr>
          <w:p w14:paraId="75C3C56F" w14:textId="77777777" w:rsidR="001B2E37" w:rsidRPr="005A74B0" w:rsidRDefault="004C32E0" w:rsidP="00700505">
            <w:r w:rsidRPr="005A74B0">
              <w:t>Passing monthly test results</w:t>
            </w:r>
            <w:r w:rsidR="004B35F4" w:rsidRPr="005A74B0">
              <w:t>.</w:t>
            </w:r>
          </w:p>
        </w:tc>
        <w:tc>
          <w:tcPr>
            <w:tcW w:w="900" w:type="dxa"/>
            <w:shd w:val="clear" w:color="auto" w:fill="auto"/>
          </w:tcPr>
          <w:p w14:paraId="727A370C" w14:textId="62B738DE" w:rsidR="001B2E37" w:rsidRPr="005A74B0" w:rsidRDefault="00483AE6" w:rsidP="00700505">
            <w:r>
              <w:object w:dxaOrig="225" w:dyaOrig="225" w14:anchorId="4775F407">
                <v:shape id="_x0000_i1385" type="#_x0000_t75" style="width:29.25pt;height:18pt" o:ole="">
                  <v:imagedata r:id="rId24" o:title=""/>
                </v:shape>
                <w:control r:id="rId111" w:name="TextBox1051" w:shapeid="_x0000_i1385"/>
              </w:object>
            </w:r>
          </w:p>
        </w:tc>
        <w:tc>
          <w:tcPr>
            <w:tcW w:w="900" w:type="dxa"/>
            <w:shd w:val="clear" w:color="auto" w:fill="auto"/>
          </w:tcPr>
          <w:p w14:paraId="559EADC9" w14:textId="30458868" w:rsidR="001B2E37" w:rsidRPr="005A74B0" w:rsidRDefault="00483AE6" w:rsidP="00700505">
            <w:r>
              <w:object w:dxaOrig="225" w:dyaOrig="225" w14:anchorId="26650BB1">
                <v:shape id="_x0000_i1387" type="#_x0000_t75" style="width:29.25pt;height:18pt" o:ole="">
                  <v:imagedata r:id="rId24" o:title=""/>
                </v:shape>
                <w:control r:id="rId112" w:name="TextBox1052" w:shapeid="_x0000_i1387"/>
              </w:object>
            </w:r>
          </w:p>
        </w:tc>
        <w:tc>
          <w:tcPr>
            <w:tcW w:w="810" w:type="dxa"/>
            <w:shd w:val="clear" w:color="auto" w:fill="auto"/>
          </w:tcPr>
          <w:p w14:paraId="437DDD8C" w14:textId="58157D93" w:rsidR="001B2E37" w:rsidRPr="005A74B0" w:rsidRDefault="00483AE6" w:rsidP="00700505">
            <w:r>
              <w:object w:dxaOrig="225" w:dyaOrig="225" w14:anchorId="5F5E1DDB">
                <v:shape id="_x0000_i1389" type="#_x0000_t75" style="width:29.25pt;height:18pt" o:ole="">
                  <v:imagedata r:id="rId24" o:title=""/>
                </v:shape>
                <w:control r:id="rId113" w:name="TextBox1053" w:shapeid="_x0000_i1389"/>
              </w:object>
            </w:r>
          </w:p>
        </w:tc>
        <w:tc>
          <w:tcPr>
            <w:tcW w:w="859" w:type="dxa"/>
            <w:shd w:val="clear" w:color="auto" w:fill="auto"/>
          </w:tcPr>
          <w:p w14:paraId="4EA9226B" w14:textId="2E63CDAB" w:rsidR="001B2E37" w:rsidRPr="005A74B0" w:rsidRDefault="00483AE6" w:rsidP="00700505">
            <w:r>
              <w:object w:dxaOrig="225" w:dyaOrig="225" w14:anchorId="6FFC2BE4">
                <v:shape id="_x0000_i1391" type="#_x0000_t75" style="width:29.25pt;height:18pt" o:ole="">
                  <v:imagedata r:id="rId24" o:title=""/>
                </v:shape>
                <w:control r:id="rId114" w:name="TextBox1054" w:shapeid="_x0000_i1391"/>
              </w:object>
            </w:r>
          </w:p>
        </w:tc>
        <w:tc>
          <w:tcPr>
            <w:tcW w:w="761" w:type="dxa"/>
            <w:shd w:val="clear" w:color="auto" w:fill="auto"/>
          </w:tcPr>
          <w:p w14:paraId="499A458D" w14:textId="4C31BEDE" w:rsidR="001B2E37" w:rsidRPr="005A74B0" w:rsidRDefault="00483AE6" w:rsidP="00700505">
            <w:r>
              <w:object w:dxaOrig="225" w:dyaOrig="225" w14:anchorId="2C12F8AE">
                <v:shape id="_x0000_i1393" type="#_x0000_t75" style="width:27pt;height:16.5pt" o:ole="">
                  <v:imagedata r:id="rId64" o:title=""/>
                </v:shape>
                <w:control r:id="rId115" w:name="TextBox1055" w:shapeid="_x0000_i1393"/>
              </w:object>
            </w:r>
          </w:p>
        </w:tc>
      </w:tr>
      <w:tr w:rsidR="00D43DEE" w:rsidRPr="005A74B0" w14:paraId="64220962" w14:textId="77777777" w:rsidTr="002C613C">
        <w:tc>
          <w:tcPr>
            <w:tcW w:w="2058" w:type="dxa"/>
            <w:shd w:val="clear" w:color="auto" w:fill="auto"/>
          </w:tcPr>
          <w:p w14:paraId="2CFF64DF" w14:textId="77777777" w:rsidR="001B2E37" w:rsidRPr="00E75362" w:rsidRDefault="00644AB7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Interstitial Monitoring</w:t>
            </w:r>
          </w:p>
        </w:tc>
        <w:tc>
          <w:tcPr>
            <w:tcW w:w="3810" w:type="dxa"/>
            <w:shd w:val="clear" w:color="auto" w:fill="auto"/>
          </w:tcPr>
          <w:p w14:paraId="5CCD9314" w14:textId="77777777" w:rsidR="001B2E37" w:rsidRPr="005A74B0" w:rsidRDefault="00644AB7" w:rsidP="00700505">
            <w:r w:rsidRPr="005A74B0">
              <w:t xml:space="preserve">Sensor status </w:t>
            </w:r>
            <w:r w:rsidR="004B35F4" w:rsidRPr="005A74B0">
              <w:t xml:space="preserve">is </w:t>
            </w:r>
            <w:r w:rsidRPr="005A74B0">
              <w:t>normal</w:t>
            </w:r>
            <w:r w:rsidR="004B35F4" w:rsidRPr="005A74B0">
              <w:t>.</w:t>
            </w:r>
          </w:p>
        </w:tc>
        <w:tc>
          <w:tcPr>
            <w:tcW w:w="900" w:type="dxa"/>
            <w:shd w:val="clear" w:color="auto" w:fill="auto"/>
          </w:tcPr>
          <w:p w14:paraId="55905ED3" w14:textId="3BE032E5" w:rsidR="001B2E37" w:rsidRPr="005A74B0" w:rsidRDefault="00483AE6" w:rsidP="00700505">
            <w:r>
              <w:object w:dxaOrig="225" w:dyaOrig="225" w14:anchorId="6EB72DA1">
                <v:shape id="_x0000_i1395" type="#_x0000_t75" style="width:29.25pt;height:18pt" o:ole="">
                  <v:imagedata r:id="rId24" o:title=""/>
                </v:shape>
                <w:control r:id="rId116" w:name="TextBox1056" w:shapeid="_x0000_i1395"/>
              </w:object>
            </w:r>
          </w:p>
        </w:tc>
        <w:tc>
          <w:tcPr>
            <w:tcW w:w="900" w:type="dxa"/>
            <w:shd w:val="clear" w:color="auto" w:fill="auto"/>
          </w:tcPr>
          <w:p w14:paraId="1E92A876" w14:textId="43023260" w:rsidR="001B2E37" w:rsidRPr="005A74B0" w:rsidRDefault="00483AE6" w:rsidP="00700505">
            <w:r>
              <w:object w:dxaOrig="225" w:dyaOrig="225" w14:anchorId="3015AB1E">
                <v:shape id="_x0000_i1397" type="#_x0000_t75" style="width:29.25pt;height:18pt" o:ole="">
                  <v:imagedata r:id="rId24" o:title=""/>
                </v:shape>
                <w:control r:id="rId117" w:name="TextBox1057" w:shapeid="_x0000_i1397"/>
              </w:object>
            </w:r>
          </w:p>
        </w:tc>
        <w:tc>
          <w:tcPr>
            <w:tcW w:w="810" w:type="dxa"/>
            <w:shd w:val="clear" w:color="auto" w:fill="auto"/>
          </w:tcPr>
          <w:p w14:paraId="7B55683E" w14:textId="71F05DFD" w:rsidR="001B2E37" w:rsidRPr="005A74B0" w:rsidRDefault="00483AE6" w:rsidP="00700505">
            <w:r>
              <w:object w:dxaOrig="225" w:dyaOrig="225" w14:anchorId="3BC295E8">
                <v:shape id="_x0000_i1399" type="#_x0000_t75" style="width:29.25pt;height:18pt" o:ole="">
                  <v:imagedata r:id="rId24" o:title=""/>
                </v:shape>
                <w:control r:id="rId118" w:name="TextBox1058" w:shapeid="_x0000_i1399"/>
              </w:object>
            </w:r>
          </w:p>
        </w:tc>
        <w:tc>
          <w:tcPr>
            <w:tcW w:w="859" w:type="dxa"/>
            <w:shd w:val="clear" w:color="auto" w:fill="auto"/>
          </w:tcPr>
          <w:p w14:paraId="168D0744" w14:textId="73D8DB85" w:rsidR="001B2E37" w:rsidRPr="005A74B0" w:rsidRDefault="00483AE6" w:rsidP="00700505">
            <w:r>
              <w:object w:dxaOrig="225" w:dyaOrig="225" w14:anchorId="3C78A2B6">
                <v:shape id="_x0000_i1401" type="#_x0000_t75" style="width:29.25pt;height:18pt" o:ole="">
                  <v:imagedata r:id="rId24" o:title=""/>
                </v:shape>
                <w:control r:id="rId119" w:name="TextBox1059" w:shapeid="_x0000_i1401"/>
              </w:object>
            </w:r>
          </w:p>
        </w:tc>
        <w:tc>
          <w:tcPr>
            <w:tcW w:w="761" w:type="dxa"/>
            <w:shd w:val="clear" w:color="auto" w:fill="auto"/>
          </w:tcPr>
          <w:p w14:paraId="3B5C6F2E" w14:textId="28C929D1" w:rsidR="001B2E37" w:rsidRPr="005A74B0" w:rsidRDefault="00483AE6" w:rsidP="00700505">
            <w:r>
              <w:object w:dxaOrig="225" w:dyaOrig="225" w14:anchorId="3A4E0DEE">
                <v:shape id="_x0000_i1403" type="#_x0000_t75" style="width:27pt;height:16.5pt" o:ole="">
                  <v:imagedata r:id="rId64" o:title=""/>
                </v:shape>
                <w:control r:id="rId120" w:name="TextBox1060" w:shapeid="_x0000_i1403"/>
              </w:object>
            </w:r>
          </w:p>
        </w:tc>
      </w:tr>
      <w:tr w:rsidR="00540A10" w:rsidRPr="005A74B0" w14:paraId="536C83F8" w14:textId="77777777" w:rsidTr="002C613C">
        <w:tc>
          <w:tcPr>
            <w:tcW w:w="2058" w:type="dxa"/>
            <w:vMerge w:val="restart"/>
            <w:shd w:val="clear" w:color="auto" w:fill="auto"/>
          </w:tcPr>
          <w:p w14:paraId="08CECDFF" w14:textId="77777777" w:rsidR="00540A10" w:rsidRPr="00E75362" w:rsidRDefault="00540A10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Statistical Inventory Reconciliation (SIR)</w:t>
            </w:r>
          </w:p>
        </w:tc>
        <w:tc>
          <w:tcPr>
            <w:tcW w:w="3810" w:type="dxa"/>
            <w:shd w:val="clear" w:color="auto" w:fill="auto"/>
          </w:tcPr>
          <w:p w14:paraId="00C15781" w14:textId="77777777" w:rsidR="00540A10" w:rsidRPr="005A74B0" w:rsidRDefault="00540A10" w:rsidP="00700505">
            <w:r w:rsidRPr="005A74B0">
              <w:t>Previous months results obtained with passing result.</w:t>
            </w:r>
          </w:p>
        </w:tc>
        <w:tc>
          <w:tcPr>
            <w:tcW w:w="900" w:type="dxa"/>
            <w:shd w:val="clear" w:color="auto" w:fill="auto"/>
          </w:tcPr>
          <w:p w14:paraId="14469541" w14:textId="2382D9BB" w:rsidR="00540A10" w:rsidRPr="005A74B0" w:rsidRDefault="00483AE6" w:rsidP="00700505">
            <w:r>
              <w:object w:dxaOrig="225" w:dyaOrig="225" w14:anchorId="6DCCD3F5">
                <v:shape id="_x0000_i1405" type="#_x0000_t75" style="width:29.25pt;height:18pt" o:ole="">
                  <v:imagedata r:id="rId24" o:title=""/>
                </v:shape>
                <w:control r:id="rId121" w:name="TextBox1061" w:shapeid="_x0000_i1405"/>
              </w:object>
            </w:r>
          </w:p>
        </w:tc>
        <w:tc>
          <w:tcPr>
            <w:tcW w:w="900" w:type="dxa"/>
            <w:shd w:val="clear" w:color="auto" w:fill="auto"/>
          </w:tcPr>
          <w:p w14:paraId="72D8AA97" w14:textId="2B6E0678" w:rsidR="00540A10" w:rsidRPr="005A74B0" w:rsidRDefault="00483AE6" w:rsidP="00700505">
            <w:r>
              <w:object w:dxaOrig="225" w:dyaOrig="225" w14:anchorId="0580EDED">
                <v:shape id="_x0000_i1407" type="#_x0000_t75" style="width:29.25pt;height:18pt" o:ole="">
                  <v:imagedata r:id="rId24" o:title=""/>
                </v:shape>
                <w:control r:id="rId122" w:name="TextBox1062" w:shapeid="_x0000_i1407"/>
              </w:object>
            </w:r>
          </w:p>
        </w:tc>
        <w:tc>
          <w:tcPr>
            <w:tcW w:w="810" w:type="dxa"/>
            <w:shd w:val="clear" w:color="auto" w:fill="auto"/>
          </w:tcPr>
          <w:p w14:paraId="7D154F3C" w14:textId="3AC4E47E" w:rsidR="00540A10" w:rsidRPr="005A74B0" w:rsidRDefault="00483AE6" w:rsidP="00700505">
            <w:r>
              <w:object w:dxaOrig="225" w:dyaOrig="225" w14:anchorId="6A74016C">
                <v:shape id="_x0000_i1409" type="#_x0000_t75" style="width:29.25pt;height:18pt" o:ole="">
                  <v:imagedata r:id="rId24" o:title=""/>
                </v:shape>
                <w:control r:id="rId123" w:name="TextBox1063" w:shapeid="_x0000_i1409"/>
              </w:object>
            </w:r>
          </w:p>
        </w:tc>
        <w:tc>
          <w:tcPr>
            <w:tcW w:w="859" w:type="dxa"/>
            <w:shd w:val="clear" w:color="auto" w:fill="auto"/>
          </w:tcPr>
          <w:p w14:paraId="358DBA71" w14:textId="3CF68BC3" w:rsidR="00540A10" w:rsidRPr="005A74B0" w:rsidRDefault="00483AE6" w:rsidP="00700505">
            <w:r>
              <w:object w:dxaOrig="225" w:dyaOrig="225" w14:anchorId="0C006191">
                <v:shape id="_x0000_i1411" type="#_x0000_t75" style="width:29.25pt;height:18pt" o:ole="">
                  <v:imagedata r:id="rId24" o:title=""/>
                </v:shape>
                <w:control r:id="rId124" w:name="TextBox1064" w:shapeid="_x0000_i1411"/>
              </w:object>
            </w:r>
          </w:p>
        </w:tc>
        <w:tc>
          <w:tcPr>
            <w:tcW w:w="761" w:type="dxa"/>
            <w:shd w:val="clear" w:color="auto" w:fill="auto"/>
          </w:tcPr>
          <w:p w14:paraId="19364E74" w14:textId="0B4CD951" w:rsidR="00540A10" w:rsidRPr="005A74B0" w:rsidRDefault="00483AE6" w:rsidP="00700505">
            <w:r>
              <w:object w:dxaOrig="225" w:dyaOrig="225" w14:anchorId="39E7D70F">
                <v:shape id="_x0000_i1413" type="#_x0000_t75" style="width:27pt;height:16.5pt" o:ole="">
                  <v:imagedata r:id="rId64" o:title=""/>
                </v:shape>
                <w:control r:id="rId125" w:name="TextBox1065" w:shapeid="_x0000_i1413"/>
              </w:object>
            </w:r>
          </w:p>
        </w:tc>
      </w:tr>
      <w:tr w:rsidR="00540A10" w:rsidRPr="005A74B0" w14:paraId="59E57F29" w14:textId="77777777" w:rsidTr="002C613C">
        <w:tc>
          <w:tcPr>
            <w:tcW w:w="2058" w:type="dxa"/>
            <w:vMerge/>
            <w:shd w:val="clear" w:color="auto" w:fill="auto"/>
          </w:tcPr>
          <w:p w14:paraId="050F940B" w14:textId="77777777" w:rsidR="00540A10" w:rsidRPr="005A74B0" w:rsidRDefault="00540A10" w:rsidP="00700505"/>
        </w:tc>
        <w:tc>
          <w:tcPr>
            <w:tcW w:w="3810" w:type="dxa"/>
            <w:shd w:val="clear" w:color="auto" w:fill="auto"/>
          </w:tcPr>
          <w:p w14:paraId="41AF2065" w14:textId="77777777" w:rsidR="00540A10" w:rsidRPr="005A74B0" w:rsidRDefault="00540A10" w:rsidP="00700505">
            <w:r w:rsidRPr="005A74B0">
              <w:t>Data being collected for current month.</w:t>
            </w:r>
          </w:p>
        </w:tc>
        <w:tc>
          <w:tcPr>
            <w:tcW w:w="900" w:type="dxa"/>
            <w:shd w:val="clear" w:color="auto" w:fill="auto"/>
          </w:tcPr>
          <w:p w14:paraId="767A9795" w14:textId="009EA700" w:rsidR="00540A10" w:rsidRPr="005A74B0" w:rsidRDefault="00483AE6" w:rsidP="00700505">
            <w:r>
              <w:object w:dxaOrig="225" w:dyaOrig="225" w14:anchorId="21548C6D">
                <v:shape id="_x0000_i1415" type="#_x0000_t75" style="width:29.25pt;height:18pt" o:ole="">
                  <v:imagedata r:id="rId24" o:title=""/>
                </v:shape>
                <w:control r:id="rId126" w:name="TextBox1066" w:shapeid="_x0000_i1415"/>
              </w:object>
            </w:r>
          </w:p>
        </w:tc>
        <w:tc>
          <w:tcPr>
            <w:tcW w:w="900" w:type="dxa"/>
            <w:shd w:val="clear" w:color="auto" w:fill="auto"/>
          </w:tcPr>
          <w:p w14:paraId="5816279D" w14:textId="5D42AFA8" w:rsidR="00540A10" w:rsidRPr="005A74B0" w:rsidRDefault="00483AE6" w:rsidP="00700505">
            <w:r>
              <w:object w:dxaOrig="225" w:dyaOrig="225" w14:anchorId="35F6EA41">
                <v:shape id="_x0000_i1417" type="#_x0000_t75" style="width:29.25pt;height:18pt" o:ole="">
                  <v:imagedata r:id="rId24" o:title=""/>
                </v:shape>
                <w:control r:id="rId127" w:name="TextBox1067" w:shapeid="_x0000_i1417"/>
              </w:object>
            </w:r>
          </w:p>
        </w:tc>
        <w:tc>
          <w:tcPr>
            <w:tcW w:w="810" w:type="dxa"/>
            <w:shd w:val="clear" w:color="auto" w:fill="auto"/>
          </w:tcPr>
          <w:p w14:paraId="64FA8EDF" w14:textId="1217A7BF" w:rsidR="00540A10" w:rsidRPr="005A74B0" w:rsidRDefault="00483AE6" w:rsidP="00700505">
            <w:r>
              <w:object w:dxaOrig="225" w:dyaOrig="225" w14:anchorId="1AB792D7">
                <v:shape id="_x0000_i1419" type="#_x0000_t75" style="width:29.25pt;height:18pt" o:ole="">
                  <v:imagedata r:id="rId24" o:title=""/>
                </v:shape>
                <w:control r:id="rId128" w:name="TextBox1068" w:shapeid="_x0000_i1419"/>
              </w:object>
            </w:r>
          </w:p>
        </w:tc>
        <w:tc>
          <w:tcPr>
            <w:tcW w:w="859" w:type="dxa"/>
            <w:shd w:val="clear" w:color="auto" w:fill="auto"/>
          </w:tcPr>
          <w:p w14:paraId="7B47DCDF" w14:textId="5E6D265D" w:rsidR="00540A10" w:rsidRPr="005A74B0" w:rsidRDefault="00483AE6" w:rsidP="00700505">
            <w:r>
              <w:object w:dxaOrig="225" w:dyaOrig="225" w14:anchorId="5A4C878A">
                <v:shape id="_x0000_i1421" type="#_x0000_t75" style="width:29.25pt;height:18pt" o:ole="">
                  <v:imagedata r:id="rId24" o:title=""/>
                </v:shape>
                <w:control r:id="rId129" w:name="TextBox1069" w:shapeid="_x0000_i1421"/>
              </w:object>
            </w:r>
          </w:p>
        </w:tc>
        <w:tc>
          <w:tcPr>
            <w:tcW w:w="761" w:type="dxa"/>
            <w:shd w:val="clear" w:color="auto" w:fill="auto"/>
          </w:tcPr>
          <w:p w14:paraId="0EF14B61" w14:textId="032CEB7A" w:rsidR="00540A10" w:rsidRPr="005A74B0" w:rsidRDefault="00483AE6" w:rsidP="00700505">
            <w:r>
              <w:object w:dxaOrig="225" w:dyaOrig="225" w14:anchorId="2717BABF">
                <v:shape id="_x0000_i1423" type="#_x0000_t75" style="width:27pt;height:16.5pt" o:ole="">
                  <v:imagedata r:id="rId64" o:title=""/>
                </v:shape>
                <w:control r:id="rId130" w:name="TextBox1070" w:shapeid="_x0000_i1423"/>
              </w:object>
            </w:r>
          </w:p>
        </w:tc>
      </w:tr>
      <w:tr w:rsidR="00D43DEE" w:rsidRPr="005A74B0" w14:paraId="1F3C22E7" w14:textId="77777777" w:rsidTr="002C613C">
        <w:tc>
          <w:tcPr>
            <w:tcW w:w="2058" w:type="dxa"/>
            <w:shd w:val="clear" w:color="auto" w:fill="auto"/>
          </w:tcPr>
          <w:p w14:paraId="544C2734" w14:textId="77777777" w:rsidR="00D43DEE" w:rsidRPr="00E75362" w:rsidRDefault="00D43DEE" w:rsidP="00644AB7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Monthly Piping</w:t>
            </w:r>
          </w:p>
          <w:p w14:paraId="0888D188" w14:textId="77777777" w:rsidR="00D43DEE" w:rsidRPr="005A74B0" w:rsidRDefault="00D43DEE" w:rsidP="00700505">
            <w:r w:rsidRPr="00E75362">
              <w:rPr>
                <w:b/>
                <w:bCs/>
              </w:rPr>
              <w:t>Leak Test</w:t>
            </w:r>
          </w:p>
        </w:tc>
        <w:tc>
          <w:tcPr>
            <w:tcW w:w="3810" w:type="dxa"/>
            <w:shd w:val="clear" w:color="auto" w:fill="auto"/>
          </w:tcPr>
          <w:p w14:paraId="03DB0781" w14:textId="77777777" w:rsidR="00D43DEE" w:rsidRPr="005A74B0" w:rsidRDefault="00D43DEE" w:rsidP="00700505">
            <w:r w:rsidRPr="005A74B0">
              <w:t>Passing piping leak test results.</w:t>
            </w:r>
          </w:p>
        </w:tc>
        <w:tc>
          <w:tcPr>
            <w:tcW w:w="900" w:type="dxa"/>
            <w:shd w:val="clear" w:color="auto" w:fill="auto"/>
          </w:tcPr>
          <w:p w14:paraId="04BBA314" w14:textId="5E272460" w:rsidR="00D43DEE" w:rsidRPr="005A74B0" w:rsidRDefault="00483AE6" w:rsidP="00700505">
            <w:r>
              <w:object w:dxaOrig="225" w:dyaOrig="225" w14:anchorId="0835706B">
                <v:shape id="_x0000_i1490" type="#_x0000_t75" style="width:29.25pt;height:18pt" o:ole="">
                  <v:imagedata r:id="rId24" o:title=""/>
                </v:shape>
                <w:control r:id="rId131" w:name="TextBox1071" w:shapeid="_x0000_i1490"/>
              </w:object>
            </w:r>
          </w:p>
        </w:tc>
        <w:tc>
          <w:tcPr>
            <w:tcW w:w="900" w:type="dxa"/>
            <w:shd w:val="clear" w:color="auto" w:fill="auto"/>
          </w:tcPr>
          <w:p w14:paraId="2D6BE71F" w14:textId="5C0B5826" w:rsidR="00D43DEE" w:rsidRPr="005A74B0" w:rsidRDefault="00483AE6" w:rsidP="00700505">
            <w:r>
              <w:object w:dxaOrig="225" w:dyaOrig="225" w14:anchorId="158E57E4">
                <v:shape id="_x0000_i1427" type="#_x0000_t75" style="width:29.25pt;height:18pt" o:ole="">
                  <v:imagedata r:id="rId24" o:title=""/>
                </v:shape>
                <w:control r:id="rId132" w:name="TextBox1072" w:shapeid="_x0000_i1427"/>
              </w:object>
            </w:r>
          </w:p>
        </w:tc>
        <w:tc>
          <w:tcPr>
            <w:tcW w:w="810" w:type="dxa"/>
            <w:shd w:val="clear" w:color="auto" w:fill="auto"/>
          </w:tcPr>
          <w:p w14:paraId="1F8E5439" w14:textId="1D171F53" w:rsidR="00D43DEE" w:rsidRPr="005A74B0" w:rsidRDefault="00483AE6" w:rsidP="00700505">
            <w:r>
              <w:object w:dxaOrig="225" w:dyaOrig="225" w14:anchorId="3F153FEB">
                <v:shape id="_x0000_i1429" type="#_x0000_t75" style="width:29.25pt;height:18pt" o:ole="">
                  <v:imagedata r:id="rId24" o:title=""/>
                </v:shape>
                <w:control r:id="rId133" w:name="TextBox1073" w:shapeid="_x0000_i1429"/>
              </w:object>
            </w:r>
          </w:p>
        </w:tc>
        <w:tc>
          <w:tcPr>
            <w:tcW w:w="859" w:type="dxa"/>
            <w:shd w:val="clear" w:color="auto" w:fill="auto"/>
          </w:tcPr>
          <w:p w14:paraId="3241DEE2" w14:textId="2F3C9E93" w:rsidR="00D43DEE" w:rsidRPr="005A74B0" w:rsidRDefault="00483AE6" w:rsidP="00700505">
            <w:r>
              <w:object w:dxaOrig="225" w:dyaOrig="225" w14:anchorId="5E57D307">
                <v:shape id="_x0000_i1431" type="#_x0000_t75" style="width:29.25pt;height:18pt" o:ole="">
                  <v:imagedata r:id="rId24" o:title=""/>
                </v:shape>
                <w:control r:id="rId134" w:name="TextBox1074" w:shapeid="_x0000_i1431"/>
              </w:object>
            </w:r>
          </w:p>
        </w:tc>
        <w:tc>
          <w:tcPr>
            <w:tcW w:w="761" w:type="dxa"/>
            <w:shd w:val="clear" w:color="auto" w:fill="auto"/>
          </w:tcPr>
          <w:p w14:paraId="24104537" w14:textId="54DCE3F6" w:rsidR="00D43DEE" w:rsidRPr="005A74B0" w:rsidRDefault="00483AE6" w:rsidP="00700505">
            <w:r>
              <w:object w:dxaOrig="225" w:dyaOrig="225" w14:anchorId="2E27A736">
                <v:shape id="_x0000_i1433" type="#_x0000_t75" style="width:27pt;height:16.5pt" o:ole="">
                  <v:imagedata r:id="rId64" o:title=""/>
                </v:shape>
                <w:control r:id="rId135" w:name="TextBox1075" w:shapeid="_x0000_i1433"/>
              </w:object>
            </w:r>
          </w:p>
        </w:tc>
      </w:tr>
      <w:tr w:rsidR="00D43DEE" w:rsidRPr="005A74B0" w14:paraId="5DEF205B" w14:textId="77777777" w:rsidTr="002C613C">
        <w:tc>
          <w:tcPr>
            <w:tcW w:w="2058" w:type="dxa"/>
            <w:shd w:val="clear" w:color="auto" w:fill="auto"/>
          </w:tcPr>
          <w:p w14:paraId="6113BC2D" w14:textId="77777777" w:rsidR="00D43DEE" w:rsidRPr="00E75362" w:rsidRDefault="00D43DEE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Manual Interstitial Monitoring for Piping</w:t>
            </w:r>
          </w:p>
        </w:tc>
        <w:tc>
          <w:tcPr>
            <w:tcW w:w="3810" w:type="dxa"/>
            <w:shd w:val="clear" w:color="auto" w:fill="auto"/>
          </w:tcPr>
          <w:p w14:paraId="4D26F665" w14:textId="77777777" w:rsidR="00D43DEE" w:rsidRPr="005A74B0" w:rsidRDefault="00D43DEE" w:rsidP="00700505">
            <w:r w:rsidRPr="005A74B0">
              <w:t>Tank-top sumps inspected, free of liquid.</w:t>
            </w:r>
          </w:p>
        </w:tc>
        <w:tc>
          <w:tcPr>
            <w:tcW w:w="900" w:type="dxa"/>
            <w:shd w:val="clear" w:color="auto" w:fill="auto"/>
          </w:tcPr>
          <w:p w14:paraId="6AC757AE" w14:textId="093EF651" w:rsidR="00D43DEE" w:rsidRPr="005A74B0" w:rsidRDefault="00483AE6" w:rsidP="00700505">
            <w:r>
              <w:object w:dxaOrig="225" w:dyaOrig="225" w14:anchorId="7C796721">
                <v:shape id="_x0000_i1435" type="#_x0000_t75" style="width:29.25pt;height:18pt" o:ole="">
                  <v:imagedata r:id="rId24" o:title=""/>
                </v:shape>
                <w:control r:id="rId136" w:name="TextBox1076" w:shapeid="_x0000_i1435"/>
              </w:object>
            </w:r>
          </w:p>
        </w:tc>
        <w:tc>
          <w:tcPr>
            <w:tcW w:w="900" w:type="dxa"/>
            <w:shd w:val="clear" w:color="auto" w:fill="auto"/>
          </w:tcPr>
          <w:p w14:paraId="7C7BA9FD" w14:textId="1414AE35" w:rsidR="00D43DEE" w:rsidRPr="005A74B0" w:rsidRDefault="00483AE6" w:rsidP="00700505">
            <w:r>
              <w:object w:dxaOrig="225" w:dyaOrig="225" w14:anchorId="4512AB64">
                <v:shape id="_x0000_i1437" type="#_x0000_t75" style="width:29.25pt;height:18pt" o:ole="">
                  <v:imagedata r:id="rId24" o:title=""/>
                </v:shape>
                <w:control r:id="rId137" w:name="TextBox1077" w:shapeid="_x0000_i1437"/>
              </w:object>
            </w:r>
          </w:p>
        </w:tc>
        <w:tc>
          <w:tcPr>
            <w:tcW w:w="810" w:type="dxa"/>
            <w:shd w:val="clear" w:color="auto" w:fill="auto"/>
          </w:tcPr>
          <w:p w14:paraId="2F3551D0" w14:textId="06B9943A" w:rsidR="00D43DEE" w:rsidRPr="005A74B0" w:rsidRDefault="00483AE6" w:rsidP="00700505">
            <w:r>
              <w:object w:dxaOrig="225" w:dyaOrig="225" w14:anchorId="370C1D69">
                <v:shape id="_x0000_i1439" type="#_x0000_t75" style="width:29.25pt;height:18pt" o:ole="">
                  <v:imagedata r:id="rId24" o:title=""/>
                </v:shape>
                <w:control r:id="rId138" w:name="TextBox1078" w:shapeid="_x0000_i1439"/>
              </w:object>
            </w:r>
          </w:p>
        </w:tc>
        <w:tc>
          <w:tcPr>
            <w:tcW w:w="859" w:type="dxa"/>
            <w:shd w:val="clear" w:color="auto" w:fill="auto"/>
          </w:tcPr>
          <w:p w14:paraId="2B9058A1" w14:textId="690F4FCF" w:rsidR="00D43DEE" w:rsidRPr="005A74B0" w:rsidRDefault="00483AE6" w:rsidP="00700505">
            <w:r>
              <w:object w:dxaOrig="225" w:dyaOrig="225" w14:anchorId="265A0251">
                <v:shape id="_x0000_i1441" type="#_x0000_t75" style="width:29.25pt;height:18pt" o:ole="">
                  <v:imagedata r:id="rId24" o:title=""/>
                </v:shape>
                <w:control r:id="rId139" w:name="TextBox1079" w:shapeid="_x0000_i1441"/>
              </w:object>
            </w:r>
          </w:p>
        </w:tc>
        <w:tc>
          <w:tcPr>
            <w:tcW w:w="761" w:type="dxa"/>
            <w:shd w:val="clear" w:color="auto" w:fill="auto"/>
          </w:tcPr>
          <w:p w14:paraId="5BA4D794" w14:textId="34CA1537" w:rsidR="00D43DEE" w:rsidRPr="005A74B0" w:rsidRDefault="00483AE6" w:rsidP="00700505">
            <w:r>
              <w:object w:dxaOrig="225" w:dyaOrig="225" w14:anchorId="43EBF1F5">
                <v:shape id="_x0000_i1443" type="#_x0000_t75" style="width:27pt;height:16.5pt" o:ole="">
                  <v:imagedata r:id="rId64" o:title=""/>
                </v:shape>
                <w:control r:id="rId140" w:name="TextBox1080" w:shapeid="_x0000_i1443"/>
              </w:object>
            </w:r>
          </w:p>
        </w:tc>
      </w:tr>
      <w:tr w:rsidR="00D43DEE" w:rsidRPr="005A74B0" w14:paraId="38A261F8" w14:textId="77777777" w:rsidTr="002C613C">
        <w:tc>
          <w:tcPr>
            <w:tcW w:w="2058" w:type="dxa"/>
            <w:shd w:val="clear" w:color="auto" w:fill="auto"/>
          </w:tcPr>
          <w:p w14:paraId="39B929DC" w14:textId="77777777" w:rsidR="00D43DEE" w:rsidRPr="00E75362" w:rsidRDefault="00D43DEE" w:rsidP="00644AB7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Records</w:t>
            </w:r>
          </w:p>
        </w:tc>
        <w:tc>
          <w:tcPr>
            <w:tcW w:w="3810" w:type="dxa"/>
            <w:shd w:val="clear" w:color="auto" w:fill="auto"/>
          </w:tcPr>
          <w:p w14:paraId="0F87BEDB" w14:textId="77777777" w:rsidR="00D43DEE" w:rsidRPr="005A74B0" w:rsidRDefault="00D43DEE" w:rsidP="00700505">
            <w:r w:rsidRPr="005A74B0">
              <w:t>All leak detection and testing records are being kept.</w:t>
            </w:r>
          </w:p>
        </w:tc>
        <w:tc>
          <w:tcPr>
            <w:tcW w:w="900" w:type="dxa"/>
            <w:shd w:val="clear" w:color="auto" w:fill="auto"/>
          </w:tcPr>
          <w:p w14:paraId="65B19A8B" w14:textId="5BD54AEF" w:rsidR="00D43DEE" w:rsidRPr="005A74B0" w:rsidRDefault="00483AE6" w:rsidP="00700505">
            <w:r>
              <w:object w:dxaOrig="225" w:dyaOrig="225" w14:anchorId="28058CBA">
                <v:shape id="_x0000_i1445" type="#_x0000_t75" style="width:29.25pt;height:18pt" o:ole="">
                  <v:imagedata r:id="rId24" o:title=""/>
                </v:shape>
                <w:control r:id="rId141" w:name="TextBox1081" w:shapeid="_x0000_i1445"/>
              </w:object>
            </w:r>
          </w:p>
        </w:tc>
        <w:tc>
          <w:tcPr>
            <w:tcW w:w="900" w:type="dxa"/>
            <w:shd w:val="clear" w:color="auto" w:fill="auto"/>
          </w:tcPr>
          <w:p w14:paraId="6982AF2B" w14:textId="1A2FCBB3" w:rsidR="00D43DEE" w:rsidRPr="005A74B0" w:rsidRDefault="00483AE6" w:rsidP="00700505">
            <w:r>
              <w:object w:dxaOrig="225" w:dyaOrig="225" w14:anchorId="3D34B009">
                <v:shape id="_x0000_i1447" type="#_x0000_t75" style="width:29.25pt;height:18pt" o:ole="">
                  <v:imagedata r:id="rId24" o:title=""/>
                </v:shape>
                <w:control r:id="rId142" w:name="TextBox1082" w:shapeid="_x0000_i1447"/>
              </w:object>
            </w:r>
          </w:p>
        </w:tc>
        <w:tc>
          <w:tcPr>
            <w:tcW w:w="810" w:type="dxa"/>
            <w:shd w:val="clear" w:color="auto" w:fill="auto"/>
          </w:tcPr>
          <w:p w14:paraId="5586FB4E" w14:textId="7DF73A0C" w:rsidR="00D43DEE" w:rsidRPr="005A74B0" w:rsidRDefault="00483AE6" w:rsidP="00700505">
            <w:r>
              <w:object w:dxaOrig="225" w:dyaOrig="225" w14:anchorId="43C8B3D1">
                <v:shape id="_x0000_i1449" type="#_x0000_t75" style="width:29.25pt;height:18pt" o:ole="">
                  <v:imagedata r:id="rId24" o:title=""/>
                </v:shape>
                <w:control r:id="rId143" w:name="TextBox1083" w:shapeid="_x0000_i1449"/>
              </w:object>
            </w:r>
          </w:p>
        </w:tc>
        <w:tc>
          <w:tcPr>
            <w:tcW w:w="859" w:type="dxa"/>
            <w:shd w:val="clear" w:color="auto" w:fill="auto"/>
          </w:tcPr>
          <w:p w14:paraId="3663D4C0" w14:textId="20F56112" w:rsidR="00D43DEE" w:rsidRPr="005A74B0" w:rsidRDefault="00483AE6" w:rsidP="00700505">
            <w:r>
              <w:object w:dxaOrig="225" w:dyaOrig="225" w14:anchorId="4D85BB73">
                <v:shape id="_x0000_i1451" type="#_x0000_t75" style="width:29.25pt;height:18pt" o:ole="">
                  <v:imagedata r:id="rId24" o:title=""/>
                </v:shape>
                <w:control r:id="rId144" w:name="TextBox1084" w:shapeid="_x0000_i1451"/>
              </w:object>
            </w:r>
          </w:p>
        </w:tc>
        <w:tc>
          <w:tcPr>
            <w:tcW w:w="761" w:type="dxa"/>
            <w:shd w:val="clear" w:color="auto" w:fill="auto"/>
          </w:tcPr>
          <w:p w14:paraId="2EE5956E" w14:textId="17046783" w:rsidR="00D43DEE" w:rsidRPr="005A74B0" w:rsidRDefault="00483AE6" w:rsidP="00700505">
            <w:r>
              <w:object w:dxaOrig="225" w:dyaOrig="225" w14:anchorId="12378B8F">
                <v:shape id="_x0000_i1453" type="#_x0000_t75" style="width:27pt;height:16.5pt" o:ole="">
                  <v:imagedata r:id="rId64" o:title=""/>
                </v:shape>
                <w:control r:id="rId145" w:name="TextBox1085" w:shapeid="_x0000_i1453"/>
              </w:object>
            </w:r>
          </w:p>
        </w:tc>
      </w:tr>
      <w:tr w:rsidR="00D43DEE" w:rsidRPr="005A74B0" w14:paraId="4DFFCEB9" w14:textId="77777777" w:rsidTr="002C613C">
        <w:tc>
          <w:tcPr>
            <w:tcW w:w="2058" w:type="dxa"/>
            <w:shd w:val="clear" w:color="auto" w:fill="auto"/>
          </w:tcPr>
          <w:p w14:paraId="48954C19" w14:textId="77777777" w:rsidR="00D43DEE" w:rsidRPr="00E75362" w:rsidRDefault="00D43DEE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Financial Responsibility (FR).</w:t>
            </w:r>
          </w:p>
        </w:tc>
        <w:tc>
          <w:tcPr>
            <w:tcW w:w="3810" w:type="dxa"/>
            <w:shd w:val="clear" w:color="auto" w:fill="auto"/>
          </w:tcPr>
          <w:p w14:paraId="22952F3B" w14:textId="76AB9C3D" w:rsidR="00D43DEE" w:rsidRPr="005A74B0" w:rsidRDefault="00D43DEE" w:rsidP="00700505">
            <w:r w:rsidRPr="005A74B0">
              <w:t xml:space="preserve">FR is current. </w:t>
            </w:r>
          </w:p>
        </w:tc>
        <w:tc>
          <w:tcPr>
            <w:tcW w:w="900" w:type="dxa"/>
            <w:shd w:val="clear" w:color="auto" w:fill="auto"/>
          </w:tcPr>
          <w:p w14:paraId="50419D3C" w14:textId="6D0517F8" w:rsidR="00D43DEE" w:rsidRPr="005A74B0" w:rsidRDefault="00483AE6" w:rsidP="00700505">
            <w:r>
              <w:object w:dxaOrig="225" w:dyaOrig="225" w14:anchorId="56D4D571">
                <v:shape id="_x0000_i1455" type="#_x0000_t75" style="width:29.25pt;height:18pt" o:ole="">
                  <v:imagedata r:id="rId24" o:title=""/>
                </v:shape>
                <w:control r:id="rId146" w:name="TextBox1086" w:shapeid="_x0000_i1455"/>
              </w:object>
            </w:r>
          </w:p>
        </w:tc>
        <w:tc>
          <w:tcPr>
            <w:tcW w:w="900" w:type="dxa"/>
            <w:shd w:val="clear" w:color="auto" w:fill="auto"/>
          </w:tcPr>
          <w:p w14:paraId="0039E67C" w14:textId="476ADD8C" w:rsidR="00D43DEE" w:rsidRPr="005A74B0" w:rsidRDefault="00483AE6" w:rsidP="00700505">
            <w:r>
              <w:object w:dxaOrig="225" w:dyaOrig="225" w14:anchorId="3E0F1C94">
                <v:shape id="_x0000_i1457" type="#_x0000_t75" style="width:29.25pt;height:18pt" o:ole="">
                  <v:imagedata r:id="rId24" o:title=""/>
                </v:shape>
                <w:control r:id="rId147" w:name="TextBox1087" w:shapeid="_x0000_i1457"/>
              </w:object>
            </w:r>
          </w:p>
        </w:tc>
        <w:tc>
          <w:tcPr>
            <w:tcW w:w="810" w:type="dxa"/>
            <w:shd w:val="clear" w:color="auto" w:fill="auto"/>
          </w:tcPr>
          <w:p w14:paraId="484BD4CD" w14:textId="0D469713" w:rsidR="00D43DEE" w:rsidRPr="005A74B0" w:rsidRDefault="00483AE6" w:rsidP="00700505">
            <w:r>
              <w:object w:dxaOrig="225" w:dyaOrig="225" w14:anchorId="05389BBC">
                <v:shape id="_x0000_i1459" type="#_x0000_t75" style="width:29.25pt;height:18pt" o:ole="">
                  <v:imagedata r:id="rId24" o:title=""/>
                </v:shape>
                <w:control r:id="rId148" w:name="TextBox1088" w:shapeid="_x0000_i1459"/>
              </w:object>
            </w:r>
          </w:p>
        </w:tc>
        <w:tc>
          <w:tcPr>
            <w:tcW w:w="859" w:type="dxa"/>
            <w:shd w:val="clear" w:color="auto" w:fill="auto"/>
          </w:tcPr>
          <w:p w14:paraId="202F8754" w14:textId="2BE4F93D" w:rsidR="00D43DEE" w:rsidRPr="005A74B0" w:rsidRDefault="00483AE6" w:rsidP="00700505">
            <w:r>
              <w:object w:dxaOrig="225" w:dyaOrig="225" w14:anchorId="247B7FF7">
                <v:shape id="_x0000_i1461" type="#_x0000_t75" style="width:29.25pt;height:18pt" o:ole="">
                  <v:imagedata r:id="rId24" o:title=""/>
                </v:shape>
                <w:control r:id="rId149" w:name="TextBox1089" w:shapeid="_x0000_i1461"/>
              </w:object>
            </w:r>
          </w:p>
        </w:tc>
        <w:tc>
          <w:tcPr>
            <w:tcW w:w="761" w:type="dxa"/>
            <w:shd w:val="clear" w:color="auto" w:fill="auto"/>
          </w:tcPr>
          <w:p w14:paraId="5A6774FC" w14:textId="2FCA38F8" w:rsidR="00D43DEE" w:rsidRPr="005A74B0" w:rsidRDefault="00483AE6" w:rsidP="00700505">
            <w:r>
              <w:object w:dxaOrig="225" w:dyaOrig="225" w14:anchorId="4C767F9A">
                <v:shape id="_x0000_i1463" type="#_x0000_t75" style="width:27pt;height:16.5pt" o:ole="">
                  <v:imagedata r:id="rId64" o:title=""/>
                </v:shape>
                <w:control r:id="rId150" w:name="TextBox1090" w:shapeid="_x0000_i1463"/>
              </w:object>
            </w:r>
          </w:p>
        </w:tc>
      </w:tr>
      <w:tr w:rsidR="00D43DEE" w:rsidRPr="005A74B0" w14:paraId="61A46DCB" w14:textId="77777777" w:rsidTr="002C613C">
        <w:tc>
          <w:tcPr>
            <w:tcW w:w="2058" w:type="dxa"/>
            <w:shd w:val="clear" w:color="auto" w:fill="auto"/>
          </w:tcPr>
          <w:p w14:paraId="69AA6D9D" w14:textId="77777777" w:rsidR="00D43DEE" w:rsidRPr="00E75362" w:rsidRDefault="00D43DEE" w:rsidP="00700505">
            <w:pPr>
              <w:rPr>
                <w:b/>
                <w:bCs/>
              </w:rPr>
            </w:pPr>
            <w:r w:rsidRPr="00E75362">
              <w:rPr>
                <w:b/>
                <w:bCs/>
              </w:rPr>
              <w:t>Class A, B, and C Operators.</w:t>
            </w:r>
          </w:p>
        </w:tc>
        <w:tc>
          <w:tcPr>
            <w:tcW w:w="3810" w:type="dxa"/>
            <w:shd w:val="clear" w:color="auto" w:fill="auto"/>
          </w:tcPr>
          <w:p w14:paraId="4A3C1B24" w14:textId="77777777" w:rsidR="00D43DEE" w:rsidRPr="005A74B0" w:rsidRDefault="00D43DEE" w:rsidP="00700505">
            <w:r w:rsidRPr="005A74B0">
              <w:t>All operators are trained and designated and current.</w:t>
            </w:r>
          </w:p>
        </w:tc>
        <w:tc>
          <w:tcPr>
            <w:tcW w:w="900" w:type="dxa"/>
            <w:shd w:val="clear" w:color="auto" w:fill="auto"/>
          </w:tcPr>
          <w:p w14:paraId="7EEA1E9F" w14:textId="26448941" w:rsidR="00D43DEE" w:rsidRPr="005A74B0" w:rsidRDefault="00483AE6" w:rsidP="00700505">
            <w:r>
              <w:object w:dxaOrig="225" w:dyaOrig="225" w14:anchorId="78CD8F45">
                <v:shape id="_x0000_i1465" type="#_x0000_t75" style="width:29.25pt;height:18pt" o:ole="">
                  <v:imagedata r:id="rId24" o:title=""/>
                </v:shape>
                <w:control r:id="rId151" w:name="TextBox1091" w:shapeid="_x0000_i1465"/>
              </w:object>
            </w:r>
          </w:p>
        </w:tc>
        <w:tc>
          <w:tcPr>
            <w:tcW w:w="900" w:type="dxa"/>
            <w:shd w:val="clear" w:color="auto" w:fill="auto"/>
          </w:tcPr>
          <w:p w14:paraId="76A5C533" w14:textId="216EB5B9" w:rsidR="00D43DEE" w:rsidRPr="005A74B0" w:rsidRDefault="00483AE6" w:rsidP="00700505">
            <w:r>
              <w:object w:dxaOrig="225" w:dyaOrig="225" w14:anchorId="33F70EEE">
                <v:shape id="_x0000_i1467" type="#_x0000_t75" style="width:29.25pt;height:18pt" o:ole="">
                  <v:imagedata r:id="rId24" o:title=""/>
                </v:shape>
                <w:control r:id="rId152" w:name="TextBox1092" w:shapeid="_x0000_i1467"/>
              </w:object>
            </w:r>
          </w:p>
        </w:tc>
        <w:tc>
          <w:tcPr>
            <w:tcW w:w="810" w:type="dxa"/>
            <w:shd w:val="clear" w:color="auto" w:fill="auto"/>
          </w:tcPr>
          <w:p w14:paraId="508B3714" w14:textId="6F030F90" w:rsidR="00D43DEE" w:rsidRPr="005A74B0" w:rsidRDefault="00483AE6" w:rsidP="00700505">
            <w:r>
              <w:object w:dxaOrig="225" w:dyaOrig="225" w14:anchorId="03CF645D">
                <v:shape id="_x0000_i1469" type="#_x0000_t75" style="width:29.25pt;height:18pt" o:ole="">
                  <v:imagedata r:id="rId24" o:title=""/>
                </v:shape>
                <w:control r:id="rId153" w:name="TextBox1093" w:shapeid="_x0000_i1469"/>
              </w:object>
            </w:r>
          </w:p>
        </w:tc>
        <w:tc>
          <w:tcPr>
            <w:tcW w:w="859" w:type="dxa"/>
            <w:shd w:val="clear" w:color="auto" w:fill="auto"/>
          </w:tcPr>
          <w:p w14:paraId="07CCD65B" w14:textId="6E2FB8D9" w:rsidR="00D43DEE" w:rsidRPr="005A74B0" w:rsidRDefault="00483AE6" w:rsidP="00700505">
            <w:r>
              <w:object w:dxaOrig="225" w:dyaOrig="225" w14:anchorId="36AFF7CA">
                <v:shape id="_x0000_i1471" type="#_x0000_t75" style="width:29.25pt;height:18pt" o:ole="">
                  <v:imagedata r:id="rId24" o:title=""/>
                </v:shape>
                <w:control r:id="rId154" w:name="TextBox1094" w:shapeid="_x0000_i1471"/>
              </w:object>
            </w:r>
          </w:p>
        </w:tc>
        <w:tc>
          <w:tcPr>
            <w:tcW w:w="761" w:type="dxa"/>
            <w:shd w:val="clear" w:color="auto" w:fill="auto"/>
          </w:tcPr>
          <w:p w14:paraId="58481D99" w14:textId="0D051D13" w:rsidR="00D43DEE" w:rsidRPr="005A74B0" w:rsidRDefault="00483AE6" w:rsidP="00700505">
            <w:r>
              <w:object w:dxaOrig="225" w:dyaOrig="225" w14:anchorId="5F7F00BF">
                <v:shape id="_x0000_i1473" type="#_x0000_t75" style="width:27pt;height:16.5pt" o:ole="">
                  <v:imagedata r:id="rId64" o:title=""/>
                </v:shape>
                <w:control r:id="rId155" w:name="TextBox1095" w:shapeid="_x0000_i1473"/>
              </w:object>
            </w:r>
          </w:p>
        </w:tc>
      </w:tr>
    </w:tbl>
    <w:p w14:paraId="7C14DE35" w14:textId="77777777" w:rsidR="0089576C" w:rsidRPr="005A74B0" w:rsidRDefault="0089576C" w:rsidP="00700505"/>
    <w:p w14:paraId="479D92CF" w14:textId="10FC1204" w:rsidR="003A5199" w:rsidRPr="005A74B0" w:rsidRDefault="003A5199" w:rsidP="00700505">
      <w:r w:rsidRPr="005A74B0">
        <w:t xml:space="preserve">Comments: </w:t>
      </w:r>
      <w:r w:rsidR="00540A10">
        <w:object w:dxaOrig="225" w:dyaOrig="225" w14:anchorId="23599465">
          <v:shape id="_x0000_i1498" type="#_x0000_t75" style="width:444pt;height:18pt" o:ole="">
            <v:imagedata r:id="rId156" o:title=""/>
          </v:shape>
          <w:control r:id="rId157" w:name="TextBox4" w:shapeid="_x0000_i1498"/>
        </w:object>
      </w:r>
    </w:p>
    <w:p w14:paraId="62BE422F" w14:textId="314BD4D5" w:rsidR="00EF34D0" w:rsidRDefault="00540A10" w:rsidP="003A5199">
      <w:r>
        <w:object w:dxaOrig="225" w:dyaOrig="225" w14:anchorId="59BDC33A">
          <v:shape id="_x0000_i1496" type="#_x0000_t75" style="width:502.5pt;height:18pt" o:ole="">
            <v:imagedata r:id="rId158" o:title=""/>
          </v:shape>
          <w:control r:id="rId159" w:name="TextBox5" w:shapeid="_x0000_i1496"/>
        </w:object>
      </w:r>
    </w:p>
    <w:p w14:paraId="21A28594" w14:textId="5436B877" w:rsidR="00EF34D0" w:rsidRDefault="00EF34D0" w:rsidP="003A5199">
      <w:r>
        <w:object w:dxaOrig="1440" w:dyaOrig="1440" w14:anchorId="1236C999">
          <v:shape id="_x0000_i1504" type="#_x0000_t75" style="width:502.5pt;height:18pt" o:ole="">
            <v:imagedata r:id="rId158" o:title=""/>
          </v:shape>
          <w:control r:id="rId160" w:name="TextBox11" w:shapeid="_x0000_i1504"/>
        </w:object>
      </w:r>
    </w:p>
    <w:p w14:paraId="464EEB09" w14:textId="1EDB4B3B" w:rsidR="00EF34D0" w:rsidRDefault="00EF34D0" w:rsidP="003A5199">
      <w:r>
        <w:object w:dxaOrig="1440" w:dyaOrig="1440" w14:anchorId="4F16F0D0">
          <v:shape id="_x0000_i1503" type="#_x0000_t75" style="width:502.5pt;height:18pt" o:ole="">
            <v:imagedata r:id="rId158" o:title=""/>
          </v:shape>
          <w:control r:id="rId161" w:name="TextBox12" w:shapeid="_x0000_i1503"/>
        </w:object>
      </w:r>
    </w:p>
    <w:p w14:paraId="59B97164" w14:textId="77777777" w:rsidR="00EF34D0" w:rsidRDefault="00EF34D0" w:rsidP="003A5199"/>
    <w:p w14:paraId="7DA21362" w14:textId="5C9BA297" w:rsidR="003A5199" w:rsidRPr="005A74B0" w:rsidRDefault="003A5199" w:rsidP="003A5199">
      <w:r w:rsidRPr="005A74B0">
        <w:t>I certify that I have personally examined the walkthrough inspection as established in 20 DCMR 5900 for this facility and I further certify that the information in this document is true, accurate, and complete.</w:t>
      </w:r>
    </w:p>
    <w:p w14:paraId="49A28852" w14:textId="77777777" w:rsidR="005A74B0" w:rsidRDefault="005A74B0" w:rsidP="003A5199"/>
    <w:p w14:paraId="4DCE9635" w14:textId="1BEBAAC0" w:rsidR="003A5199" w:rsidRPr="005A74B0" w:rsidRDefault="003A5199" w:rsidP="003A5199">
      <w:r w:rsidRPr="005A74B0">
        <w:t>Name:</w:t>
      </w:r>
      <w:r w:rsidRPr="005A74B0">
        <w:tab/>
      </w:r>
      <w:r w:rsidR="005A74B0">
        <w:object w:dxaOrig="225" w:dyaOrig="225" w14:anchorId="78F30576">
          <v:shape id="_x0000_i1479" type="#_x0000_t75" style="width:208.5pt;height:18pt" o:ole="">
            <v:imagedata r:id="rId162" o:title=""/>
          </v:shape>
          <w:control r:id="rId163" w:name="TextBox1" w:shapeid="_x0000_i1479"/>
        </w:object>
      </w:r>
      <w:r w:rsidRPr="005A74B0">
        <w:tab/>
        <w:t>Sign:</w:t>
      </w:r>
      <w:r w:rsidR="00540A10">
        <w:t xml:space="preserve"> </w:t>
      </w:r>
      <w:r w:rsidR="00540A10">
        <w:object w:dxaOrig="225" w:dyaOrig="225" w14:anchorId="36EA3500">
          <v:shape id="_x0000_i1510" type="#_x0000_t75" style="width:103.5pt;height:18pt" o:ole="">
            <v:imagedata r:id="rId164" o:title=""/>
          </v:shape>
          <w:control r:id="rId165" w:name="TextBox2" w:shapeid="_x0000_i1510"/>
        </w:object>
      </w:r>
      <w:r w:rsidRPr="005A74B0">
        <w:tab/>
        <w:t>Date:</w:t>
      </w:r>
      <w:r w:rsidR="00540A10">
        <w:t xml:space="preserve"> </w:t>
      </w:r>
      <w:r w:rsidR="00540A10">
        <w:object w:dxaOrig="225" w:dyaOrig="225" w14:anchorId="64A43A57">
          <v:shape id="_x0000_i1483" type="#_x0000_t75" style="width:1in;height:18pt" o:ole="">
            <v:imagedata r:id="rId166" o:title=""/>
          </v:shape>
          <w:control r:id="rId167" w:name="TextBox3" w:shapeid="_x0000_i1483"/>
        </w:object>
      </w:r>
    </w:p>
    <w:sectPr w:rsidR="003A5199" w:rsidRPr="005A74B0" w:rsidSect="00EF34D0">
      <w:footerReference w:type="default" r:id="rId168"/>
      <w:headerReference w:type="first" r:id="rId169"/>
      <w:footerReference w:type="first" r:id="rId170"/>
      <w:pgSz w:w="12240" w:h="15840"/>
      <w:pgMar w:top="580" w:right="900" w:bottom="990" w:left="1260" w:header="360" w:footer="51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108C0" w14:textId="77777777" w:rsidR="002C613C" w:rsidRDefault="002C613C" w:rsidP="008356BD">
      <w:r>
        <w:separator/>
      </w:r>
    </w:p>
  </w:endnote>
  <w:endnote w:type="continuationSeparator" w:id="0">
    <w:p w14:paraId="22D12657" w14:textId="77777777" w:rsidR="002C613C" w:rsidRDefault="002C613C" w:rsidP="00835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7530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C0F019" w14:textId="36DCC6AC" w:rsidR="00EF34D0" w:rsidRDefault="00EF34D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FE3B79" w14:textId="77777777" w:rsidR="006A10D8" w:rsidRDefault="006A10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1488B" w14:textId="45E8EBAA" w:rsidR="006A10D8" w:rsidRDefault="00EF34D0" w:rsidP="00144607">
    <w:pPr>
      <w:pStyle w:val="Foot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19283251" wp14:editId="0B376293">
              <wp:simplePos x="0" y="0"/>
              <wp:positionH relativeFrom="column">
                <wp:posOffset>1104900</wp:posOffset>
              </wp:positionH>
              <wp:positionV relativeFrom="paragraph">
                <wp:posOffset>501015</wp:posOffset>
              </wp:positionV>
              <wp:extent cx="5057775" cy="662305"/>
              <wp:effectExtent l="0" t="0" r="9525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7775" cy="6623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017BCCA" w14:textId="11196704" w:rsidR="00EF34D0" w:rsidRPr="00EF34D0" w:rsidRDefault="00EF34D0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EF34D0">
                            <w:rPr>
                              <w:sz w:val="20"/>
                              <w:szCs w:val="20"/>
                            </w:rPr>
                            <w:t xml:space="preserve">1200 First St. NE, 5th Floor, Washington, DC 20002 | Ph: 202.535.2600 | web: </w:t>
                          </w:r>
                          <w:r w:rsidRPr="00EF34D0">
                            <w:rPr>
                              <w:sz w:val="20"/>
                              <w:szCs w:val="20"/>
                            </w:rPr>
                            <w:t>doee.dc.gov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28325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87pt;margin-top:39.45pt;width:398.25pt;height:52.1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" stroked="f">
              <v:textbox>
                <w:txbxContent>
                  <w:p w14:paraId="2017BCCA" w14:textId="11196704" w:rsidR="00EF34D0" w:rsidRPr="00EF34D0" w:rsidRDefault="00EF34D0">
                    <w:pPr>
                      <w:rPr>
                        <w:sz w:val="20"/>
                        <w:szCs w:val="20"/>
                      </w:rPr>
                    </w:pPr>
                    <w:r w:rsidRPr="00EF34D0">
                      <w:rPr>
                        <w:sz w:val="20"/>
                        <w:szCs w:val="20"/>
                      </w:rPr>
                      <w:t xml:space="preserve">1200 First St. NE, 5th Floor, Washington, DC 20002 | Ph: 202.535.2600 | web: </w:t>
                    </w:r>
                    <w:r w:rsidRPr="00EF34D0">
                      <w:rPr>
                        <w:sz w:val="20"/>
                        <w:szCs w:val="20"/>
                      </w:rPr>
                      <w:t>doee.dc.gov.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C240B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FB4E785" wp14:editId="33937050">
              <wp:simplePos x="0" y="0"/>
              <wp:positionH relativeFrom="page">
                <wp:posOffset>2174875</wp:posOffset>
              </wp:positionH>
              <wp:positionV relativeFrom="paragraph">
                <wp:posOffset>429895</wp:posOffset>
              </wp:positionV>
              <wp:extent cx="4344670" cy="0"/>
              <wp:effectExtent l="12700" t="10795" r="14605" b="17780"/>
              <wp:wrapTopAndBottom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467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6DC629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71.25pt,33.85pt" to="513.35pt,3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" strokeweight="1.5pt">
              <w10:wrap type="topAndBottom" anchorx="page"/>
            </v:line>
          </w:pict>
        </mc:Fallback>
      </mc:AlternateContent>
    </w:r>
    <w:r w:rsidR="00184031">
      <w:rPr>
        <w:noProof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0EE50716" wp14:editId="0C1A03F5">
              <wp:simplePos x="0" y="0"/>
              <wp:positionH relativeFrom="column">
                <wp:posOffset>-542925</wp:posOffset>
              </wp:positionH>
              <wp:positionV relativeFrom="paragraph">
                <wp:posOffset>247015</wp:posOffset>
              </wp:positionV>
              <wp:extent cx="7229475" cy="704850"/>
              <wp:effectExtent l="0" t="0" r="0" b="0"/>
              <wp:wrapSquare wrapText="bothSides"/>
              <wp:docPr id="4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229475" cy="704850"/>
                        <a:chOff x="0" y="0"/>
                        <a:chExt cx="7229475" cy="704850"/>
                      </a:xfrm>
                    </wpg:grpSpPr>
                    <pic:pic xmlns:pic="http://schemas.openxmlformats.org/drawingml/2006/picture">
                      <pic:nvPicPr>
                        <pic:cNvPr id="12" name="Picture 1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80975"/>
                          <a:ext cx="1647825" cy="4191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05600" y="0"/>
                          <a:ext cx="523875" cy="7048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A4FE7C8" id="Group 1" o:spid="_x0000_s1026" style="position:absolute;margin-left:-42.75pt;margin-top:19.45pt;width:569.25pt;height:55.5pt;z-index:251659776" coordsize="72294,704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QoLDA0ODxAREhMU&#10;FRYXGBkaGxwdHh8gISIjJCUmJygpKissLS4vMDEyMzQ1Njc4OTo7PD0+P0BBQkNERUZHSElKS0xN&#10;Tk9QUVJTVFVWV1hZWltcXV5fYGFiY2RlZmdoaWprbG1ub3BxcnN0dXZ3eHl6e3x9fn+AgYKDhIWG&#10;h4iJiouMjY6PkJGSk5SVlpeYmZqbnJ2en6ChoqOkpaanqKmqq6ytrq+wsbKztLW2t7i5uru8vb6/&#10;wMHCw8TFxsfIycrLzM3Oz9DR0tPU1dbX2Nna29zd3t/g4eLj5OXm5+jp6uvs7e7v8P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0/////////////////////////////////////////+vR////////////////////&#10;//////////////////////fp/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HN1///////////////////////&#10;////////////////3a+Wt/T/////////////////////////////////////xYxop+f/////////&#10;////////////////////////////zJyJpOf/////////////////////////////////////+s67&#10;xvX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9zFvfX/////////////////////////////////////v5N6hcX/////////////&#10;///////////////////////bkFs9Zaj2//////////////////////////////////68dTQAVJvr&#10;/////////////////////////////////9OUfkksTprs////////////////////////////////&#10;2NTKs35lbaX5////////////////////////////////////9MWur8n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7eXj4+Tm6O3x+f/////////////////////////////9sZSSkpWZ&#10;naOpsrzQ7f//////////////////////////nVNHSU1RVmBziq/W/P//////////////////////&#10;////slYAGjVQbYuu0vf/////////////////////////////zW8+X3uZt9f5////////////////&#10;////////////////7p+DpsLh/////////////////////////////////////+PO6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7" type="#_x0000_t75" style="position:absolute;top:1809;width:16478;height:4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">
                <v:imagedata r:id="rId3" o:title=""/>
              </v:shape>
              <v:shape id="Picture 5" o:spid="_x0000_s1028" type="#_x0000_t75" style="position:absolute;left:67056;width:5238;height:7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">
                <v:imagedata r:id="rId4" o:title=""/>
              </v:shape>
              <w10:wrap type="square"/>
            </v:group>
          </w:pict>
        </mc:Fallback>
      </mc:AlternateContent>
    </w:r>
    <w:r w:rsidR="00184031" w:rsidRPr="001C240B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2C8781E" wp14:editId="5BEA5439">
              <wp:simplePos x="0" y="0"/>
              <wp:positionH relativeFrom="column">
                <wp:posOffset>972185</wp:posOffset>
              </wp:positionH>
              <wp:positionV relativeFrom="paragraph">
                <wp:posOffset>-95250</wp:posOffset>
              </wp:positionV>
              <wp:extent cx="502920" cy="102235"/>
              <wp:effectExtent l="10160" t="9525" r="10795" b="1206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920" cy="1022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22DB3F" w14:textId="77777777" w:rsidR="006A10D8" w:rsidRDefault="006A10D8" w:rsidP="008F075B">
                          <w:r>
                            <w:t xml:space="preserve">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C8781E" id="Text Box 1" o:spid="_x0000_s1027" type="#_x0000_t202" style="position:absolute;left:0;text-align:left;margin-left:76.55pt;margin-top:-7.5pt;width:39.6pt;height:8.0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" strokecolor="white">
              <v:textbox>
                <w:txbxContent>
                  <w:p w14:paraId="0A22DB3F" w14:textId="77777777" w:rsidR="006A10D8" w:rsidRDefault="006A10D8" w:rsidP="008F075B">
                    <w:r>
                      <w:t xml:space="preserve">       </w:t>
                    </w:r>
                  </w:p>
                </w:txbxContent>
              </v:textbox>
            </v:shape>
          </w:pict>
        </mc:Fallback>
      </mc:AlternateContent>
    </w:r>
  </w:p>
  <w:p w14:paraId="45E8A87B" w14:textId="09EB9021" w:rsidR="006A10D8" w:rsidRPr="008F075B" w:rsidRDefault="006A10D8" w:rsidP="008F075B">
    <w:pPr>
      <w:pStyle w:val="Footer"/>
    </w:pPr>
    <w:r>
      <w:tab/>
      <w:t xml:space="preserve">                       </w:t>
    </w:r>
    <w:r w:rsidR="003C7802">
      <w:t xml:space="preserve">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5468D" w14:textId="77777777" w:rsidR="002C613C" w:rsidRDefault="002C613C" w:rsidP="008356BD">
      <w:r>
        <w:separator/>
      </w:r>
    </w:p>
  </w:footnote>
  <w:footnote w:type="continuationSeparator" w:id="0">
    <w:p w14:paraId="58DF986F" w14:textId="77777777" w:rsidR="002C613C" w:rsidRDefault="002C613C" w:rsidP="008356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DD1F5" w14:textId="0EF29C22" w:rsidR="006A10D8" w:rsidRDefault="00585795" w:rsidP="00BE24CD">
    <w:pPr>
      <w:tabs>
        <w:tab w:val="left" w:pos="-2970"/>
      </w:tabs>
      <w:spacing w:line="240" w:lineRule="exact"/>
      <w:jc w:val="center"/>
      <w:rPr>
        <w:b/>
      </w:rPr>
    </w:pP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 w:rsidR="00BE24CD">
      <w:rPr>
        <w:b/>
      </w:rPr>
      <w:tab/>
      <w:t xml:space="preserve">Version 2 - </w:t>
    </w:r>
    <w:r w:rsidR="00483AE6">
      <w:rPr>
        <w:b/>
      </w:rPr>
      <w:t>April 2023</w:t>
    </w:r>
  </w:p>
  <w:p w14:paraId="0E1C55AF" w14:textId="77777777" w:rsidR="006A10D8" w:rsidRDefault="006A10D8" w:rsidP="008356BD">
    <w:pPr>
      <w:tabs>
        <w:tab w:val="left" w:pos="-2970"/>
      </w:tabs>
      <w:spacing w:line="240" w:lineRule="exact"/>
      <w:jc w:val="center"/>
      <w:rPr>
        <w:b/>
      </w:rPr>
    </w:pPr>
  </w:p>
  <w:p w14:paraId="700FDE75" w14:textId="77777777" w:rsidR="006A10D8" w:rsidRDefault="006A10D8" w:rsidP="008356BD">
    <w:pPr>
      <w:tabs>
        <w:tab w:val="left" w:pos="-2970"/>
      </w:tabs>
      <w:spacing w:line="240" w:lineRule="exact"/>
      <w:jc w:val="center"/>
      <w:rPr>
        <w:b/>
      </w:rPr>
    </w:pPr>
    <w:r>
      <w:rPr>
        <w:b/>
      </w:rPr>
      <w:t>GOVERNMENT OF THE DISTRICT OF COLUMBIA</w:t>
    </w:r>
  </w:p>
  <w:p w14:paraId="2BD61E13" w14:textId="77777777" w:rsidR="006A10D8" w:rsidRPr="00EC0DB6" w:rsidRDefault="006A10D8" w:rsidP="008356BD">
    <w:pPr>
      <w:spacing w:line="240" w:lineRule="exact"/>
      <w:jc w:val="center"/>
      <w:rPr>
        <w:b/>
      </w:rPr>
    </w:pPr>
    <w:r w:rsidRPr="00EC0DB6">
      <w:rPr>
        <w:b/>
      </w:rPr>
      <w:t xml:space="preserve">District Department of </w:t>
    </w:r>
    <w:r w:rsidR="00585795">
      <w:rPr>
        <w:b/>
      </w:rPr>
      <w:t xml:space="preserve">Energy and </w:t>
    </w:r>
    <w:r w:rsidRPr="00EC0DB6">
      <w:rPr>
        <w:b/>
      </w:rPr>
      <w:t>Environment</w:t>
    </w:r>
  </w:p>
  <w:p w14:paraId="2278E622" w14:textId="5C35BEE5" w:rsidR="006A10D8" w:rsidRPr="00BE24CD" w:rsidRDefault="006A10D8" w:rsidP="00BE24CD">
    <w:pPr>
      <w:tabs>
        <w:tab w:val="center" w:pos="4680"/>
      </w:tabs>
      <w:rPr>
        <w:b/>
      </w:rPr>
    </w:pPr>
    <w:r>
      <w:rPr>
        <w:b/>
      </w:rPr>
      <w:tab/>
      <w:t xml:space="preserve">Environmental </w:t>
    </w:r>
    <w:r w:rsidR="00585795">
      <w:rPr>
        <w:b/>
      </w:rPr>
      <w:t xml:space="preserve">Services </w:t>
    </w:r>
    <w:r>
      <w:rPr>
        <w:b/>
      </w:rPr>
      <w:t>Administration</w:t>
    </w:r>
  </w:p>
  <w:p w14:paraId="13216A04" w14:textId="64E93B40" w:rsidR="006A10D8" w:rsidRPr="007459C8" w:rsidRDefault="00184031" w:rsidP="008356BD">
    <w:pPr>
      <w:tabs>
        <w:tab w:val="left" w:pos="4680"/>
      </w:tabs>
      <w:jc w:val="center"/>
      <w:rPr>
        <w:b/>
        <w:noProof/>
        <w:sz w:val="16"/>
        <w:szCs w:val="16"/>
      </w:rPr>
    </w:pPr>
    <w:r>
      <w:rPr>
        <w:b/>
        <w:noProof/>
        <w:sz w:val="16"/>
        <w:szCs w:val="16"/>
      </w:rPr>
      <w:drawing>
        <wp:anchor distT="0" distB="0" distL="114300" distR="114300" simplePos="0" relativeHeight="251656704" behindDoc="0" locked="0" layoutInCell="1" allowOverlap="1" wp14:anchorId="699EDF2F" wp14:editId="70C8DD93">
          <wp:simplePos x="0" y="0"/>
          <wp:positionH relativeFrom="column">
            <wp:posOffset>2705100</wp:posOffset>
          </wp:positionH>
          <wp:positionV relativeFrom="paragraph">
            <wp:posOffset>110490</wp:posOffset>
          </wp:positionV>
          <wp:extent cx="476250" cy="371475"/>
          <wp:effectExtent l="0" t="0" r="0" b="0"/>
          <wp:wrapSquare wrapText="bothSides"/>
          <wp:docPr id="11" name="Picture 11" descr="zzz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zz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25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ECCFC2" w14:textId="77777777" w:rsidR="006A10D8" w:rsidRDefault="006A10D8" w:rsidP="008F075B">
    <w:pPr>
      <w:pStyle w:val="Header"/>
    </w:pPr>
    <w:r w:rsidRPr="00A0431B">
      <w:rPr>
        <w:b/>
        <w:noProof/>
      </w:rPr>
      <w:t>Underground Storage Tank Branch</w:t>
    </w:r>
    <w:r>
      <w:rPr>
        <w:b/>
        <w:noProof/>
      </w:rPr>
      <w:t xml:space="preserve">                                  </w:t>
    </w:r>
    <w:r>
      <w:rPr>
        <w:b/>
      </w:rPr>
      <w:t>Toxic Substance Di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00130"/>
    <w:multiLevelType w:val="hybridMultilevel"/>
    <w:tmpl w:val="9160B8B2"/>
    <w:lvl w:ilvl="0" w:tplc="E3688C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470C9"/>
    <w:multiLevelType w:val="hybridMultilevel"/>
    <w:tmpl w:val="188891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004B98"/>
    <w:multiLevelType w:val="hybridMultilevel"/>
    <w:tmpl w:val="2C44B76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102503"/>
    <w:multiLevelType w:val="hybridMultilevel"/>
    <w:tmpl w:val="176E2E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9661E"/>
    <w:multiLevelType w:val="hybridMultilevel"/>
    <w:tmpl w:val="50CE548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4F06979"/>
    <w:multiLevelType w:val="hybridMultilevel"/>
    <w:tmpl w:val="AB4C2EB0"/>
    <w:lvl w:ilvl="0" w:tplc="BB2C0EE4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BB52E5"/>
    <w:multiLevelType w:val="singleLevel"/>
    <w:tmpl w:val="DF2AEC76"/>
    <w:lvl w:ilvl="0">
      <w:start w:val="1"/>
      <w:numFmt w:val="decimal"/>
      <w:lvlText w:val="%1."/>
      <w:legacy w:legacy="1" w:legacySpace="0" w:legacyIndent="360"/>
      <w:lvlJc w:val="left"/>
      <w:pPr>
        <w:ind w:left="720" w:hanging="360"/>
      </w:pPr>
      <w:rPr>
        <w:rFonts w:cs="Times New Roman"/>
      </w:rPr>
    </w:lvl>
  </w:abstractNum>
  <w:abstractNum w:abstractNumId="7" w15:restartNumberingAfterBreak="0">
    <w:nsid w:val="31960D34"/>
    <w:multiLevelType w:val="hybridMultilevel"/>
    <w:tmpl w:val="AD54150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E81018"/>
    <w:multiLevelType w:val="hybridMultilevel"/>
    <w:tmpl w:val="495CB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A05CDD"/>
    <w:multiLevelType w:val="hybridMultilevel"/>
    <w:tmpl w:val="E950439A"/>
    <w:lvl w:ilvl="0" w:tplc="9A1C9DD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DAC34E5"/>
    <w:multiLevelType w:val="hybridMultilevel"/>
    <w:tmpl w:val="CF0A4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446260">
    <w:abstractNumId w:val="7"/>
  </w:num>
  <w:num w:numId="2" w16cid:durableId="91903276">
    <w:abstractNumId w:val="2"/>
  </w:num>
  <w:num w:numId="3" w16cid:durableId="1000427983">
    <w:abstractNumId w:val="4"/>
  </w:num>
  <w:num w:numId="4" w16cid:durableId="645403036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  <w:rPr>
          <w:rFonts w:cs="Times New Roman"/>
        </w:rPr>
      </w:lvl>
    </w:lvlOverride>
  </w:num>
  <w:num w:numId="5" w16cid:durableId="1207064093">
    <w:abstractNumId w:val="0"/>
  </w:num>
  <w:num w:numId="6" w16cid:durableId="1311978086">
    <w:abstractNumId w:val="3"/>
  </w:num>
  <w:num w:numId="7" w16cid:durableId="9770276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22916609">
    <w:abstractNumId w:val="5"/>
  </w:num>
  <w:num w:numId="9" w16cid:durableId="311108516">
    <w:abstractNumId w:val="9"/>
  </w:num>
  <w:num w:numId="10" w16cid:durableId="1977830863">
    <w:abstractNumId w:val="1"/>
  </w:num>
  <w:num w:numId="11" w16cid:durableId="895045983">
    <w:abstractNumId w:val="8"/>
  </w:num>
  <w:num w:numId="12" w16cid:durableId="5455057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1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tjSwNDE1NTUxNjdU0lEKTi0uzszPAykwqQUACN0qqiwAAAA="/>
  </w:docVars>
  <w:rsids>
    <w:rsidRoot w:val="001019BB"/>
    <w:rsid w:val="00005619"/>
    <w:rsid w:val="00011AEF"/>
    <w:rsid w:val="0003250D"/>
    <w:rsid w:val="00037D04"/>
    <w:rsid w:val="00047288"/>
    <w:rsid w:val="00054DBE"/>
    <w:rsid w:val="0007605D"/>
    <w:rsid w:val="00092C8E"/>
    <w:rsid w:val="000C7A0D"/>
    <w:rsid w:val="000D4B5F"/>
    <w:rsid w:val="000E2DE8"/>
    <w:rsid w:val="001019BB"/>
    <w:rsid w:val="00102DD5"/>
    <w:rsid w:val="00111A59"/>
    <w:rsid w:val="00120C29"/>
    <w:rsid w:val="00123E7D"/>
    <w:rsid w:val="00124A5E"/>
    <w:rsid w:val="00142008"/>
    <w:rsid w:val="00144607"/>
    <w:rsid w:val="00154604"/>
    <w:rsid w:val="00164F13"/>
    <w:rsid w:val="001739C3"/>
    <w:rsid w:val="0017745E"/>
    <w:rsid w:val="00184031"/>
    <w:rsid w:val="001B2E37"/>
    <w:rsid w:val="001B6F1A"/>
    <w:rsid w:val="001C240B"/>
    <w:rsid w:val="001D1845"/>
    <w:rsid w:val="00200DCD"/>
    <w:rsid w:val="00206451"/>
    <w:rsid w:val="002069E3"/>
    <w:rsid w:val="00226914"/>
    <w:rsid w:val="00237AFC"/>
    <w:rsid w:val="00237F92"/>
    <w:rsid w:val="00247552"/>
    <w:rsid w:val="00253624"/>
    <w:rsid w:val="00295B16"/>
    <w:rsid w:val="002C613C"/>
    <w:rsid w:val="002E0178"/>
    <w:rsid w:val="002F30FE"/>
    <w:rsid w:val="00304C42"/>
    <w:rsid w:val="00310758"/>
    <w:rsid w:val="0032592C"/>
    <w:rsid w:val="00375B97"/>
    <w:rsid w:val="003A5199"/>
    <w:rsid w:val="003B2F10"/>
    <w:rsid w:val="003C0C33"/>
    <w:rsid w:val="003C7802"/>
    <w:rsid w:val="003D1145"/>
    <w:rsid w:val="003E0AFE"/>
    <w:rsid w:val="003F2C0A"/>
    <w:rsid w:val="0040187A"/>
    <w:rsid w:val="00432C0B"/>
    <w:rsid w:val="00441A67"/>
    <w:rsid w:val="004479FE"/>
    <w:rsid w:val="00450CD8"/>
    <w:rsid w:val="00463294"/>
    <w:rsid w:val="0047243E"/>
    <w:rsid w:val="00481760"/>
    <w:rsid w:val="00483AE6"/>
    <w:rsid w:val="00496F35"/>
    <w:rsid w:val="004B03A4"/>
    <w:rsid w:val="004B3153"/>
    <w:rsid w:val="004B35F4"/>
    <w:rsid w:val="004C32E0"/>
    <w:rsid w:val="004D73CB"/>
    <w:rsid w:val="004D7B34"/>
    <w:rsid w:val="004E77A4"/>
    <w:rsid w:val="004F4F27"/>
    <w:rsid w:val="004F71ED"/>
    <w:rsid w:val="00515294"/>
    <w:rsid w:val="005157E4"/>
    <w:rsid w:val="0051707F"/>
    <w:rsid w:val="005327C8"/>
    <w:rsid w:val="00540A10"/>
    <w:rsid w:val="005573A4"/>
    <w:rsid w:val="00585795"/>
    <w:rsid w:val="00587B17"/>
    <w:rsid w:val="005A3F0C"/>
    <w:rsid w:val="005A74B0"/>
    <w:rsid w:val="005B4224"/>
    <w:rsid w:val="005C79F7"/>
    <w:rsid w:val="005D5B5E"/>
    <w:rsid w:val="006216A4"/>
    <w:rsid w:val="00622727"/>
    <w:rsid w:val="00637113"/>
    <w:rsid w:val="00643B9F"/>
    <w:rsid w:val="00644AB7"/>
    <w:rsid w:val="00671A38"/>
    <w:rsid w:val="00674221"/>
    <w:rsid w:val="006A10D8"/>
    <w:rsid w:val="006A4FA2"/>
    <w:rsid w:val="006B3BF6"/>
    <w:rsid w:val="006B7008"/>
    <w:rsid w:val="006C34B6"/>
    <w:rsid w:val="006D5FF2"/>
    <w:rsid w:val="00700505"/>
    <w:rsid w:val="0070563B"/>
    <w:rsid w:val="00711551"/>
    <w:rsid w:val="007240E7"/>
    <w:rsid w:val="00762EF0"/>
    <w:rsid w:val="007660C1"/>
    <w:rsid w:val="0077027A"/>
    <w:rsid w:val="007734C5"/>
    <w:rsid w:val="007A1DC6"/>
    <w:rsid w:val="007B2209"/>
    <w:rsid w:val="007E2500"/>
    <w:rsid w:val="007E5690"/>
    <w:rsid w:val="007F29C4"/>
    <w:rsid w:val="007F61A8"/>
    <w:rsid w:val="00810570"/>
    <w:rsid w:val="00834DF2"/>
    <w:rsid w:val="008356BD"/>
    <w:rsid w:val="0084219C"/>
    <w:rsid w:val="00844F8A"/>
    <w:rsid w:val="0086416E"/>
    <w:rsid w:val="00872671"/>
    <w:rsid w:val="00872A27"/>
    <w:rsid w:val="00873851"/>
    <w:rsid w:val="008757A6"/>
    <w:rsid w:val="0089576C"/>
    <w:rsid w:val="008F075B"/>
    <w:rsid w:val="008F4428"/>
    <w:rsid w:val="008F670F"/>
    <w:rsid w:val="00916580"/>
    <w:rsid w:val="009213E2"/>
    <w:rsid w:val="00940170"/>
    <w:rsid w:val="0094243E"/>
    <w:rsid w:val="009430ED"/>
    <w:rsid w:val="0098259E"/>
    <w:rsid w:val="009874EC"/>
    <w:rsid w:val="00994CE5"/>
    <w:rsid w:val="009B1709"/>
    <w:rsid w:val="009B19B0"/>
    <w:rsid w:val="009D6284"/>
    <w:rsid w:val="009D6907"/>
    <w:rsid w:val="009D7F0B"/>
    <w:rsid w:val="009E3F0D"/>
    <w:rsid w:val="009F5AE8"/>
    <w:rsid w:val="00A056A4"/>
    <w:rsid w:val="00A1709D"/>
    <w:rsid w:val="00A22601"/>
    <w:rsid w:val="00A24F69"/>
    <w:rsid w:val="00A379D1"/>
    <w:rsid w:val="00A4003D"/>
    <w:rsid w:val="00A42362"/>
    <w:rsid w:val="00A5649D"/>
    <w:rsid w:val="00A66B7C"/>
    <w:rsid w:val="00AD4C04"/>
    <w:rsid w:val="00AD6211"/>
    <w:rsid w:val="00B15AC7"/>
    <w:rsid w:val="00B20B72"/>
    <w:rsid w:val="00B63691"/>
    <w:rsid w:val="00B73ADB"/>
    <w:rsid w:val="00B850C9"/>
    <w:rsid w:val="00B92ADD"/>
    <w:rsid w:val="00B95D37"/>
    <w:rsid w:val="00BC2D22"/>
    <w:rsid w:val="00BC76FB"/>
    <w:rsid w:val="00BE24CD"/>
    <w:rsid w:val="00BE3969"/>
    <w:rsid w:val="00BE5CD3"/>
    <w:rsid w:val="00BF1553"/>
    <w:rsid w:val="00C206FD"/>
    <w:rsid w:val="00C23E38"/>
    <w:rsid w:val="00C56CF2"/>
    <w:rsid w:val="00C745E9"/>
    <w:rsid w:val="00C854F4"/>
    <w:rsid w:val="00CA62E0"/>
    <w:rsid w:val="00CB5EB6"/>
    <w:rsid w:val="00CD2756"/>
    <w:rsid w:val="00CD3DD2"/>
    <w:rsid w:val="00CE1FD9"/>
    <w:rsid w:val="00D43DEE"/>
    <w:rsid w:val="00D51436"/>
    <w:rsid w:val="00D56BF7"/>
    <w:rsid w:val="00DA0AC3"/>
    <w:rsid w:val="00DC3F05"/>
    <w:rsid w:val="00DC7882"/>
    <w:rsid w:val="00DD5274"/>
    <w:rsid w:val="00E33E78"/>
    <w:rsid w:val="00E34819"/>
    <w:rsid w:val="00E41863"/>
    <w:rsid w:val="00E54A1D"/>
    <w:rsid w:val="00E607FD"/>
    <w:rsid w:val="00E75362"/>
    <w:rsid w:val="00E90A63"/>
    <w:rsid w:val="00E948B1"/>
    <w:rsid w:val="00EA36C7"/>
    <w:rsid w:val="00EF34D0"/>
    <w:rsid w:val="00F22F3C"/>
    <w:rsid w:val="00F236D2"/>
    <w:rsid w:val="00F33B7E"/>
    <w:rsid w:val="00F57B95"/>
    <w:rsid w:val="00F66E56"/>
    <w:rsid w:val="00F871F6"/>
    <w:rsid w:val="00FA22FB"/>
    <w:rsid w:val="00FA5068"/>
    <w:rsid w:val="00FB0EBE"/>
    <w:rsid w:val="00FE1BA0"/>
    <w:rsid w:val="00FF37F0"/>
    <w:rsid w:val="00FF4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90"/>
    <o:shapelayout v:ext="edit">
      <o:idmap v:ext="edit" data="2"/>
    </o:shapelayout>
  </w:shapeDefaults>
  <w:decimalSymbol w:val="."/>
  <w:listSeparator w:val=","/>
  <w14:docId w14:val="767E20E9"/>
  <w15:chartTrackingRefBased/>
  <w15:docId w15:val="{90997C9C-1BFC-4C6B-A48E-5B2CF8A59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B17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D5274"/>
    <w:pPr>
      <w:keepNext/>
      <w:widowControl w:val="0"/>
      <w:jc w:val="center"/>
      <w:outlineLvl w:val="0"/>
    </w:pPr>
    <w:rPr>
      <w:color w:val="000080"/>
      <w:szCs w:val="20"/>
    </w:rPr>
  </w:style>
  <w:style w:type="paragraph" w:styleId="Heading2">
    <w:name w:val="heading 2"/>
    <w:basedOn w:val="Normal"/>
    <w:next w:val="Normal"/>
    <w:link w:val="Heading2Char"/>
    <w:qFormat/>
    <w:rsid w:val="00DD5274"/>
    <w:pPr>
      <w:keepNext/>
      <w:widowControl w:val="0"/>
      <w:tabs>
        <w:tab w:val="left" w:pos="9360"/>
      </w:tabs>
      <w:ind w:left="360"/>
      <w:jc w:val="center"/>
      <w:outlineLvl w:val="1"/>
    </w:pPr>
    <w:rPr>
      <w:color w:val="000080"/>
      <w:szCs w:val="20"/>
    </w:rPr>
  </w:style>
  <w:style w:type="paragraph" w:styleId="Heading3">
    <w:name w:val="heading 3"/>
    <w:basedOn w:val="Normal"/>
    <w:next w:val="Normal"/>
    <w:link w:val="Heading3Char"/>
    <w:qFormat/>
    <w:rsid w:val="00DD5274"/>
    <w:pPr>
      <w:keepNext/>
      <w:widowControl w:val="0"/>
      <w:ind w:left="-450"/>
      <w:outlineLvl w:val="2"/>
    </w:pPr>
    <w:rPr>
      <w:b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32592C"/>
    <w:pPr>
      <w:keepNext/>
      <w:spacing w:before="240" w:after="60" w:line="276" w:lineRule="auto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587B17"/>
    <w:rPr>
      <w:rFonts w:ascii="Arial" w:hAnsi="Arial"/>
      <w:sz w:val="32"/>
      <w:szCs w:val="20"/>
    </w:rPr>
  </w:style>
  <w:style w:type="character" w:customStyle="1" w:styleId="BodyText2Char">
    <w:name w:val="Body Text 2 Char"/>
    <w:link w:val="BodyText2"/>
    <w:rsid w:val="00587B17"/>
    <w:rPr>
      <w:rFonts w:ascii="Arial" w:eastAsia="Times New Roman" w:hAnsi="Arial" w:cs="Times New Roman"/>
      <w:sz w:val="32"/>
      <w:szCs w:val="20"/>
    </w:rPr>
  </w:style>
  <w:style w:type="paragraph" w:styleId="Footer">
    <w:name w:val="footer"/>
    <w:basedOn w:val="Normal"/>
    <w:link w:val="FooterChar"/>
    <w:uiPriority w:val="99"/>
    <w:rsid w:val="00587B1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87B17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356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356BD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40187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40187A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40187A"/>
    <w:pPr>
      <w:ind w:right="1440"/>
      <w:jc w:val="center"/>
    </w:pPr>
    <w:rPr>
      <w:b/>
      <w:color w:val="0000FF"/>
      <w:sz w:val="22"/>
      <w:szCs w:val="20"/>
    </w:rPr>
  </w:style>
  <w:style w:type="character" w:customStyle="1" w:styleId="TitleChar">
    <w:name w:val="Title Char"/>
    <w:link w:val="Title"/>
    <w:rsid w:val="0040187A"/>
    <w:rPr>
      <w:rFonts w:ascii="Times New Roman" w:eastAsia="Times New Roman" w:hAnsi="Times New Roman" w:cs="Times New Roman"/>
      <w:b/>
      <w:color w:val="0000FF"/>
      <w:szCs w:val="20"/>
    </w:rPr>
  </w:style>
  <w:style w:type="paragraph" w:styleId="Subtitle">
    <w:name w:val="Subtitle"/>
    <w:basedOn w:val="Normal"/>
    <w:link w:val="SubtitleChar"/>
    <w:qFormat/>
    <w:rsid w:val="0040187A"/>
    <w:pPr>
      <w:ind w:right="1440"/>
      <w:jc w:val="center"/>
    </w:pPr>
    <w:rPr>
      <w:b/>
      <w:color w:val="0000FF"/>
      <w:sz w:val="20"/>
      <w:szCs w:val="20"/>
    </w:rPr>
  </w:style>
  <w:style w:type="character" w:customStyle="1" w:styleId="SubtitleChar">
    <w:name w:val="Subtitle Char"/>
    <w:link w:val="Subtitle"/>
    <w:rsid w:val="0040187A"/>
    <w:rPr>
      <w:rFonts w:ascii="Times New Roman" w:eastAsia="Times New Roman" w:hAnsi="Times New Roman" w:cs="Times New Roman"/>
      <w:b/>
      <w:color w:val="0000FF"/>
      <w:sz w:val="20"/>
      <w:szCs w:val="20"/>
    </w:rPr>
  </w:style>
  <w:style w:type="paragraph" w:styleId="Closing">
    <w:name w:val="Closing"/>
    <w:basedOn w:val="Normal"/>
    <w:link w:val="ClosingChar"/>
    <w:rsid w:val="0040187A"/>
    <w:pPr>
      <w:ind w:left="4320"/>
    </w:pPr>
    <w:rPr>
      <w:szCs w:val="20"/>
    </w:rPr>
  </w:style>
  <w:style w:type="character" w:customStyle="1" w:styleId="ClosingChar">
    <w:name w:val="Closing Char"/>
    <w:link w:val="Closing"/>
    <w:rsid w:val="0040187A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1Char">
    <w:name w:val="Heading 1 Char"/>
    <w:link w:val="Heading1"/>
    <w:rsid w:val="00DD5274"/>
    <w:rPr>
      <w:rFonts w:ascii="Times New Roman" w:eastAsia="Times New Roman" w:hAnsi="Times New Roman" w:cs="Times New Roman"/>
      <w:color w:val="000080"/>
      <w:sz w:val="24"/>
      <w:szCs w:val="20"/>
    </w:rPr>
  </w:style>
  <w:style w:type="character" w:customStyle="1" w:styleId="Heading2Char">
    <w:name w:val="Heading 2 Char"/>
    <w:link w:val="Heading2"/>
    <w:rsid w:val="00DD5274"/>
    <w:rPr>
      <w:rFonts w:ascii="Times New Roman" w:eastAsia="Times New Roman" w:hAnsi="Times New Roman" w:cs="Times New Roman"/>
      <w:color w:val="000080"/>
      <w:sz w:val="24"/>
      <w:szCs w:val="20"/>
    </w:rPr>
  </w:style>
  <w:style w:type="character" w:customStyle="1" w:styleId="Heading3Char">
    <w:name w:val="Heading 3 Char"/>
    <w:link w:val="Heading3"/>
    <w:rsid w:val="00DD5274"/>
    <w:rPr>
      <w:rFonts w:ascii="Times New Roman" w:eastAsia="Times New Roman" w:hAnsi="Times New Roman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DD5274"/>
    <w:pPr>
      <w:ind w:left="720"/>
    </w:pPr>
    <w:rPr>
      <w:sz w:val="20"/>
      <w:szCs w:val="20"/>
    </w:rPr>
  </w:style>
  <w:style w:type="character" w:styleId="Hyperlink">
    <w:name w:val="Hyperlink"/>
    <w:rsid w:val="004B03A4"/>
    <w:rPr>
      <w:rFonts w:cs="Times New Roman"/>
      <w:color w:val="1E90FF"/>
      <w:u w:val="single"/>
    </w:rPr>
  </w:style>
  <w:style w:type="character" w:customStyle="1" w:styleId="Heading4Char">
    <w:name w:val="Heading 4 Char"/>
    <w:link w:val="Heading4"/>
    <w:rsid w:val="0032592C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0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50C9"/>
    <w:rPr>
      <w:rFonts w:ascii="Tahoma" w:eastAsia="Times New Roman" w:hAnsi="Tahoma" w:cs="Tahoma"/>
      <w:sz w:val="16"/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00505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00505"/>
    <w:rPr>
      <w:rFonts w:ascii="Times New Roman" w:eastAsia="Times New Roman" w:hAnsi="Times New Roman"/>
      <w:sz w:val="16"/>
      <w:szCs w:val="16"/>
    </w:rPr>
  </w:style>
  <w:style w:type="table" w:styleId="TableGrid">
    <w:name w:val="Table Grid"/>
    <w:basedOn w:val="TableNormal"/>
    <w:uiPriority w:val="59"/>
    <w:rsid w:val="008957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5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117" Type="http://schemas.openxmlformats.org/officeDocument/2006/relationships/control" Target="activeX/activeX97.xml"/><Relationship Id="rId21" Type="http://schemas.openxmlformats.org/officeDocument/2006/relationships/image" Target="media/image8.wmf"/><Relationship Id="rId42" Type="http://schemas.openxmlformats.org/officeDocument/2006/relationships/control" Target="activeX/activeX23.xml"/><Relationship Id="rId47" Type="http://schemas.openxmlformats.org/officeDocument/2006/relationships/control" Target="activeX/activeX28.xml"/><Relationship Id="rId63" Type="http://schemas.openxmlformats.org/officeDocument/2006/relationships/control" Target="activeX/activeX44.xml"/><Relationship Id="rId68" Type="http://schemas.openxmlformats.org/officeDocument/2006/relationships/control" Target="activeX/activeX48.xml"/><Relationship Id="rId84" Type="http://schemas.openxmlformats.org/officeDocument/2006/relationships/control" Target="activeX/activeX64.xml"/><Relationship Id="rId89" Type="http://schemas.openxmlformats.org/officeDocument/2006/relationships/control" Target="activeX/activeX69.xml"/><Relationship Id="rId112" Type="http://schemas.openxmlformats.org/officeDocument/2006/relationships/control" Target="activeX/activeX92.xml"/><Relationship Id="rId133" Type="http://schemas.openxmlformats.org/officeDocument/2006/relationships/control" Target="activeX/activeX113.xml"/><Relationship Id="rId138" Type="http://schemas.openxmlformats.org/officeDocument/2006/relationships/control" Target="activeX/activeX118.xml"/><Relationship Id="rId154" Type="http://schemas.openxmlformats.org/officeDocument/2006/relationships/control" Target="activeX/activeX134.xml"/><Relationship Id="rId159" Type="http://schemas.openxmlformats.org/officeDocument/2006/relationships/control" Target="activeX/activeX137.xml"/><Relationship Id="rId170" Type="http://schemas.openxmlformats.org/officeDocument/2006/relationships/footer" Target="footer2.xml"/><Relationship Id="rId16" Type="http://schemas.openxmlformats.org/officeDocument/2006/relationships/control" Target="activeX/activeX5.xml"/><Relationship Id="rId107" Type="http://schemas.openxmlformats.org/officeDocument/2006/relationships/control" Target="activeX/activeX87.xml"/><Relationship Id="rId11" Type="http://schemas.openxmlformats.org/officeDocument/2006/relationships/image" Target="media/image3.wmf"/><Relationship Id="rId32" Type="http://schemas.openxmlformats.org/officeDocument/2006/relationships/control" Target="activeX/activeX14.xml"/><Relationship Id="rId37" Type="http://schemas.openxmlformats.org/officeDocument/2006/relationships/control" Target="activeX/activeX18.xml"/><Relationship Id="rId53" Type="http://schemas.openxmlformats.org/officeDocument/2006/relationships/control" Target="activeX/activeX34.xml"/><Relationship Id="rId58" Type="http://schemas.openxmlformats.org/officeDocument/2006/relationships/control" Target="activeX/activeX39.xml"/><Relationship Id="rId74" Type="http://schemas.openxmlformats.org/officeDocument/2006/relationships/control" Target="activeX/activeX54.xml"/><Relationship Id="rId79" Type="http://schemas.openxmlformats.org/officeDocument/2006/relationships/control" Target="activeX/activeX59.xml"/><Relationship Id="rId102" Type="http://schemas.openxmlformats.org/officeDocument/2006/relationships/control" Target="activeX/activeX82.xml"/><Relationship Id="rId123" Type="http://schemas.openxmlformats.org/officeDocument/2006/relationships/control" Target="activeX/activeX103.xml"/><Relationship Id="rId128" Type="http://schemas.openxmlformats.org/officeDocument/2006/relationships/control" Target="activeX/activeX108.xml"/><Relationship Id="rId144" Type="http://schemas.openxmlformats.org/officeDocument/2006/relationships/control" Target="activeX/activeX124.xml"/><Relationship Id="rId149" Type="http://schemas.openxmlformats.org/officeDocument/2006/relationships/control" Target="activeX/activeX129.xml"/><Relationship Id="rId5" Type="http://schemas.openxmlformats.org/officeDocument/2006/relationships/footnotes" Target="footnotes.xml"/><Relationship Id="rId90" Type="http://schemas.openxmlformats.org/officeDocument/2006/relationships/control" Target="activeX/activeX70.xml"/><Relationship Id="rId95" Type="http://schemas.openxmlformats.org/officeDocument/2006/relationships/control" Target="activeX/activeX75.xml"/><Relationship Id="rId160" Type="http://schemas.openxmlformats.org/officeDocument/2006/relationships/control" Target="activeX/activeX138.xml"/><Relationship Id="rId165" Type="http://schemas.openxmlformats.org/officeDocument/2006/relationships/control" Target="activeX/activeX141.xml"/><Relationship Id="rId22" Type="http://schemas.openxmlformats.org/officeDocument/2006/relationships/control" Target="activeX/activeX8.xml"/><Relationship Id="rId27" Type="http://schemas.openxmlformats.org/officeDocument/2006/relationships/control" Target="activeX/activeX11.xml"/><Relationship Id="rId43" Type="http://schemas.openxmlformats.org/officeDocument/2006/relationships/control" Target="activeX/activeX24.xml"/><Relationship Id="rId48" Type="http://schemas.openxmlformats.org/officeDocument/2006/relationships/control" Target="activeX/activeX29.xml"/><Relationship Id="rId64" Type="http://schemas.openxmlformats.org/officeDocument/2006/relationships/image" Target="media/image14.wmf"/><Relationship Id="rId69" Type="http://schemas.openxmlformats.org/officeDocument/2006/relationships/control" Target="activeX/activeX49.xml"/><Relationship Id="rId113" Type="http://schemas.openxmlformats.org/officeDocument/2006/relationships/control" Target="activeX/activeX93.xml"/><Relationship Id="rId118" Type="http://schemas.openxmlformats.org/officeDocument/2006/relationships/control" Target="activeX/activeX98.xml"/><Relationship Id="rId134" Type="http://schemas.openxmlformats.org/officeDocument/2006/relationships/control" Target="activeX/activeX114.xml"/><Relationship Id="rId139" Type="http://schemas.openxmlformats.org/officeDocument/2006/relationships/control" Target="activeX/activeX119.xml"/><Relationship Id="rId80" Type="http://schemas.openxmlformats.org/officeDocument/2006/relationships/control" Target="activeX/activeX60.xml"/><Relationship Id="rId85" Type="http://schemas.openxmlformats.org/officeDocument/2006/relationships/control" Target="activeX/activeX65.xml"/><Relationship Id="rId150" Type="http://schemas.openxmlformats.org/officeDocument/2006/relationships/control" Target="activeX/activeX130.xml"/><Relationship Id="rId155" Type="http://schemas.openxmlformats.org/officeDocument/2006/relationships/control" Target="activeX/activeX135.xml"/><Relationship Id="rId171" Type="http://schemas.openxmlformats.org/officeDocument/2006/relationships/fontTable" Target="fontTable.xml"/><Relationship Id="rId12" Type="http://schemas.openxmlformats.org/officeDocument/2006/relationships/control" Target="activeX/activeX3.xml"/><Relationship Id="rId17" Type="http://schemas.openxmlformats.org/officeDocument/2006/relationships/image" Target="media/image6.wmf"/><Relationship Id="rId33" Type="http://schemas.openxmlformats.org/officeDocument/2006/relationships/image" Target="media/image13.wmf"/><Relationship Id="rId38" Type="http://schemas.openxmlformats.org/officeDocument/2006/relationships/control" Target="activeX/activeX19.xml"/><Relationship Id="rId59" Type="http://schemas.openxmlformats.org/officeDocument/2006/relationships/control" Target="activeX/activeX40.xml"/><Relationship Id="rId103" Type="http://schemas.openxmlformats.org/officeDocument/2006/relationships/control" Target="activeX/activeX83.xml"/><Relationship Id="rId108" Type="http://schemas.openxmlformats.org/officeDocument/2006/relationships/control" Target="activeX/activeX88.xml"/><Relationship Id="rId124" Type="http://schemas.openxmlformats.org/officeDocument/2006/relationships/control" Target="activeX/activeX104.xml"/><Relationship Id="rId129" Type="http://schemas.openxmlformats.org/officeDocument/2006/relationships/control" Target="activeX/activeX109.xml"/><Relationship Id="rId54" Type="http://schemas.openxmlformats.org/officeDocument/2006/relationships/control" Target="activeX/activeX35.xml"/><Relationship Id="rId70" Type="http://schemas.openxmlformats.org/officeDocument/2006/relationships/control" Target="activeX/activeX50.xml"/><Relationship Id="rId75" Type="http://schemas.openxmlformats.org/officeDocument/2006/relationships/control" Target="activeX/activeX55.xml"/><Relationship Id="rId91" Type="http://schemas.openxmlformats.org/officeDocument/2006/relationships/control" Target="activeX/activeX71.xml"/><Relationship Id="rId96" Type="http://schemas.openxmlformats.org/officeDocument/2006/relationships/control" Target="activeX/activeX76.xml"/><Relationship Id="rId140" Type="http://schemas.openxmlformats.org/officeDocument/2006/relationships/control" Target="activeX/activeX120.xml"/><Relationship Id="rId145" Type="http://schemas.openxmlformats.org/officeDocument/2006/relationships/control" Target="activeX/activeX125.xml"/><Relationship Id="rId161" Type="http://schemas.openxmlformats.org/officeDocument/2006/relationships/control" Target="activeX/activeX139.xml"/><Relationship Id="rId166" Type="http://schemas.openxmlformats.org/officeDocument/2006/relationships/image" Target="media/image19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control" Target="activeX/activeX9.xml"/><Relationship Id="rId28" Type="http://schemas.openxmlformats.org/officeDocument/2006/relationships/control" Target="activeX/activeX12.xml"/><Relationship Id="rId36" Type="http://schemas.openxmlformats.org/officeDocument/2006/relationships/control" Target="activeX/activeX17.xml"/><Relationship Id="rId49" Type="http://schemas.openxmlformats.org/officeDocument/2006/relationships/control" Target="activeX/activeX30.xml"/><Relationship Id="rId57" Type="http://schemas.openxmlformats.org/officeDocument/2006/relationships/control" Target="activeX/activeX38.xml"/><Relationship Id="rId106" Type="http://schemas.openxmlformats.org/officeDocument/2006/relationships/control" Target="activeX/activeX86.xml"/><Relationship Id="rId114" Type="http://schemas.openxmlformats.org/officeDocument/2006/relationships/control" Target="activeX/activeX94.xml"/><Relationship Id="rId119" Type="http://schemas.openxmlformats.org/officeDocument/2006/relationships/control" Target="activeX/activeX99.xml"/><Relationship Id="rId127" Type="http://schemas.openxmlformats.org/officeDocument/2006/relationships/control" Target="activeX/activeX107.xml"/><Relationship Id="rId10" Type="http://schemas.openxmlformats.org/officeDocument/2006/relationships/control" Target="activeX/activeX2.xml"/><Relationship Id="rId31" Type="http://schemas.openxmlformats.org/officeDocument/2006/relationships/image" Target="media/image12.wmf"/><Relationship Id="rId44" Type="http://schemas.openxmlformats.org/officeDocument/2006/relationships/control" Target="activeX/activeX25.xml"/><Relationship Id="rId52" Type="http://schemas.openxmlformats.org/officeDocument/2006/relationships/control" Target="activeX/activeX33.xml"/><Relationship Id="rId60" Type="http://schemas.openxmlformats.org/officeDocument/2006/relationships/control" Target="activeX/activeX41.xml"/><Relationship Id="rId65" Type="http://schemas.openxmlformats.org/officeDocument/2006/relationships/control" Target="activeX/activeX45.xml"/><Relationship Id="rId73" Type="http://schemas.openxmlformats.org/officeDocument/2006/relationships/control" Target="activeX/activeX53.xml"/><Relationship Id="rId78" Type="http://schemas.openxmlformats.org/officeDocument/2006/relationships/control" Target="activeX/activeX58.xml"/><Relationship Id="rId81" Type="http://schemas.openxmlformats.org/officeDocument/2006/relationships/control" Target="activeX/activeX61.xml"/><Relationship Id="rId86" Type="http://schemas.openxmlformats.org/officeDocument/2006/relationships/control" Target="activeX/activeX66.xml"/><Relationship Id="rId94" Type="http://schemas.openxmlformats.org/officeDocument/2006/relationships/control" Target="activeX/activeX74.xml"/><Relationship Id="rId99" Type="http://schemas.openxmlformats.org/officeDocument/2006/relationships/control" Target="activeX/activeX79.xml"/><Relationship Id="rId101" Type="http://schemas.openxmlformats.org/officeDocument/2006/relationships/control" Target="activeX/activeX81.xml"/><Relationship Id="rId122" Type="http://schemas.openxmlformats.org/officeDocument/2006/relationships/control" Target="activeX/activeX102.xml"/><Relationship Id="rId130" Type="http://schemas.openxmlformats.org/officeDocument/2006/relationships/control" Target="activeX/activeX110.xml"/><Relationship Id="rId135" Type="http://schemas.openxmlformats.org/officeDocument/2006/relationships/control" Target="activeX/activeX115.xml"/><Relationship Id="rId143" Type="http://schemas.openxmlformats.org/officeDocument/2006/relationships/control" Target="activeX/activeX123.xml"/><Relationship Id="rId148" Type="http://schemas.openxmlformats.org/officeDocument/2006/relationships/control" Target="activeX/activeX128.xml"/><Relationship Id="rId151" Type="http://schemas.openxmlformats.org/officeDocument/2006/relationships/control" Target="activeX/activeX131.xml"/><Relationship Id="rId156" Type="http://schemas.openxmlformats.org/officeDocument/2006/relationships/image" Target="media/image15.wmf"/><Relationship Id="rId164" Type="http://schemas.openxmlformats.org/officeDocument/2006/relationships/image" Target="media/image18.wmf"/><Relationship Id="rId16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72" Type="http://schemas.openxmlformats.org/officeDocument/2006/relationships/theme" Target="theme/theme1.xml"/><Relationship Id="rId13" Type="http://schemas.openxmlformats.org/officeDocument/2006/relationships/image" Target="media/image4.wmf"/><Relationship Id="rId18" Type="http://schemas.openxmlformats.org/officeDocument/2006/relationships/control" Target="activeX/activeX6.xml"/><Relationship Id="rId39" Type="http://schemas.openxmlformats.org/officeDocument/2006/relationships/control" Target="activeX/activeX20.xml"/><Relationship Id="rId109" Type="http://schemas.openxmlformats.org/officeDocument/2006/relationships/control" Target="activeX/activeX89.xml"/><Relationship Id="rId34" Type="http://schemas.openxmlformats.org/officeDocument/2006/relationships/control" Target="activeX/activeX15.xml"/><Relationship Id="rId50" Type="http://schemas.openxmlformats.org/officeDocument/2006/relationships/control" Target="activeX/activeX31.xml"/><Relationship Id="rId55" Type="http://schemas.openxmlformats.org/officeDocument/2006/relationships/control" Target="activeX/activeX36.xml"/><Relationship Id="rId76" Type="http://schemas.openxmlformats.org/officeDocument/2006/relationships/control" Target="activeX/activeX56.xml"/><Relationship Id="rId97" Type="http://schemas.openxmlformats.org/officeDocument/2006/relationships/control" Target="activeX/activeX77.xml"/><Relationship Id="rId104" Type="http://schemas.openxmlformats.org/officeDocument/2006/relationships/control" Target="activeX/activeX84.xml"/><Relationship Id="rId120" Type="http://schemas.openxmlformats.org/officeDocument/2006/relationships/control" Target="activeX/activeX100.xml"/><Relationship Id="rId125" Type="http://schemas.openxmlformats.org/officeDocument/2006/relationships/control" Target="activeX/activeX105.xml"/><Relationship Id="rId141" Type="http://schemas.openxmlformats.org/officeDocument/2006/relationships/control" Target="activeX/activeX121.xml"/><Relationship Id="rId146" Type="http://schemas.openxmlformats.org/officeDocument/2006/relationships/control" Target="activeX/activeX126.xml"/><Relationship Id="rId167" Type="http://schemas.openxmlformats.org/officeDocument/2006/relationships/control" Target="activeX/activeX142.xml"/><Relationship Id="rId7" Type="http://schemas.openxmlformats.org/officeDocument/2006/relationships/image" Target="media/image1.wmf"/><Relationship Id="rId71" Type="http://schemas.openxmlformats.org/officeDocument/2006/relationships/control" Target="activeX/activeX51.xml"/><Relationship Id="rId92" Type="http://schemas.openxmlformats.org/officeDocument/2006/relationships/control" Target="activeX/activeX72.xml"/><Relationship Id="rId162" Type="http://schemas.openxmlformats.org/officeDocument/2006/relationships/image" Target="media/image17.wmf"/><Relationship Id="rId2" Type="http://schemas.openxmlformats.org/officeDocument/2006/relationships/styles" Target="styles.xml"/><Relationship Id="rId29" Type="http://schemas.openxmlformats.org/officeDocument/2006/relationships/image" Target="media/image11.wmf"/><Relationship Id="rId24" Type="http://schemas.openxmlformats.org/officeDocument/2006/relationships/image" Target="media/image9.wmf"/><Relationship Id="rId40" Type="http://schemas.openxmlformats.org/officeDocument/2006/relationships/control" Target="activeX/activeX21.xml"/><Relationship Id="rId45" Type="http://schemas.openxmlformats.org/officeDocument/2006/relationships/control" Target="activeX/activeX26.xml"/><Relationship Id="rId66" Type="http://schemas.openxmlformats.org/officeDocument/2006/relationships/control" Target="activeX/activeX46.xml"/><Relationship Id="rId87" Type="http://schemas.openxmlformats.org/officeDocument/2006/relationships/control" Target="activeX/activeX67.xml"/><Relationship Id="rId110" Type="http://schemas.openxmlformats.org/officeDocument/2006/relationships/control" Target="activeX/activeX90.xml"/><Relationship Id="rId115" Type="http://schemas.openxmlformats.org/officeDocument/2006/relationships/control" Target="activeX/activeX95.xml"/><Relationship Id="rId131" Type="http://schemas.openxmlformats.org/officeDocument/2006/relationships/control" Target="activeX/activeX111.xml"/><Relationship Id="rId136" Type="http://schemas.openxmlformats.org/officeDocument/2006/relationships/control" Target="activeX/activeX116.xml"/><Relationship Id="rId157" Type="http://schemas.openxmlformats.org/officeDocument/2006/relationships/control" Target="activeX/activeX136.xml"/><Relationship Id="rId61" Type="http://schemas.openxmlformats.org/officeDocument/2006/relationships/control" Target="activeX/activeX42.xml"/><Relationship Id="rId82" Type="http://schemas.openxmlformats.org/officeDocument/2006/relationships/control" Target="activeX/activeX62.xml"/><Relationship Id="rId152" Type="http://schemas.openxmlformats.org/officeDocument/2006/relationships/control" Target="activeX/activeX132.xml"/><Relationship Id="rId19" Type="http://schemas.openxmlformats.org/officeDocument/2006/relationships/image" Target="media/image7.wmf"/><Relationship Id="rId14" Type="http://schemas.openxmlformats.org/officeDocument/2006/relationships/control" Target="activeX/activeX4.xml"/><Relationship Id="rId30" Type="http://schemas.openxmlformats.org/officeDocument/2006/relationships/control" Target="activeX/activeX13.xml"/><Relationship Id="rId35" Type="http://schemas.openxmlformats.org/officeDocument/2006/relationships/control" Target="activeX/activeX16.xml"/><Relationship Id="rId56" Type="http://schemas.openxmlformats.org/officeDocument/2006/relationships/control" Target="activeX/activeX37.xml"/><Relationship Id="rId77" Type="http://schemas.openxmlformats.org/officeDocument/2006/relationships/control" Target="activeX/activeX57.xml"/><Relationship Id="rId100" Type="http://schemas.openxmlformats.org/officeDocument/2006/relationships/control" Target="activeX/activeX80.xml"/><Relationship Id="rId105" Type="http://schemas.openxmlformats.org/officeDocument/2006/relationships/control" Target="activeX/activeX85.xml"/><Relationship Id="rId126" Type="http://schemas.openxmlformats.org/officeDocument/2006/relationships/control" Target="activeX/activeX106.xml"/><Relationship Id="rId147" Type="http://schemas.openxmlformats.org/officeDocument/2006/relationships/control" Target="activeX/activeX127.xml"/><Relationship Id="rId168" Type="http://schemas.openxmlformats.org/officeDocument/2006/relationships/footer" Target="footer1.xml"/><Relationship Id="rId8" Type="http://schemas.openxmlformats.org/officeDocument/2006/relationships/control" Target="activeX/activeX1.xml"/><Relationship Id="rId51" Type="http://schemas.openxmlformats.org/officeDocument/2006/relationships/control" Target="activeX/activeX32.xml"/><Relationship Id="rId72" Type="http://schemas.openxmlformats.org/officeDocument/2006/relationships/control" Target="activeX/activeX52.xml"/><Relationship Id="rId93" Type="http://schemas.openxmlformats.org/officeDocument/2006/relationships/control" Target="activeX/activeX73.xml"/><Relationship Id="rId98" Type="http://schemas.openxmlformats.org/officeDocument/2006/relationships/control" Target="activeX/activeX78.xml"/><Relationship Id="rId121" Type="http://schemas.openxmlformats.org/officeDocument/2006/relationships/control" Target="activeX/activeX101.xml"/><Relationship Id="rId142" Type="http://schemas.openxmlformats.org/officeDocument/2006/relationships/control" Target="activeX/activeX122.xml"/><Relationship Id="rId163" Type="http://schemas.openxmlformats.org/officeDocument/2006/relationships/control" Target="activeX/activeX140.xml"/><Relationship Id="rId3" Type="http://schemas.openxmlformats.org/officeDocument/2006/relationships/settings" Target="settings.xml"/><Relationship Id="rId25" Type="http://schemas.openxmlformats.org/officeDocument/2006/relationships/control" Target="activeX/activeX10.xml"/><Relationship Id="rId46" Type="http://schemas.openxmlformats.org/officeDocument/2006/relationships/control" Target="activeX/activeX27.xml"/><Relationship Id="rId67" Type="http://schemas.openxmlformats.org/officeDocument/2006/relationships/control" Target="activeX/activeX47.xml"/><Relationship Id="rId116" Type="http://schemas.openxmlformats.org/officeDocument/2006/relationships/control" Target="activeX/activeX96.xml"/><Relationship Id="rId137" Type="http://schemas.openxmlformats.org/officeDocument/2006/relationships/control" Target="activeX/activeX117.xml"/><Relationship Id="rId158" Type="http://schemas.openxmlformats.org/officeDocument/2006/relationships/image" Target="media/image16.wmf"/><Relationship Id="rId20" Type="http://schemas.openxmlformats.org/officeDocument/2006/relationships/control" Target="activeX/activeX7.xml"/><Relationship Id="rId41" Type="http://schemas.openxmlformats.org/officeDocument/2006/relationships/control" Target="activeX/activeX22.xml"/><Relationship Id="rId62" Type="http://schemas.openxmlformats.org/officeDocument/2006/relationships/control" Target="activeX/activeX43.xml"/><Relationship Id="rId83" Type="http://schemas.openxmlformats.org/officeDocument/2006/relationships/control" Target="activeX/activeX63.xml"/><Relationship Id="rId88" Type="http://schemas.openxmlformats.org/officeDocument/2006/relationships/control" Target="activeX/activeX68.xml"/><Relationship Id="rId111" Type="http://schemas.openxmlformats.org/officeDocument/2006/relationships/control" Target="activeX/activeX91.xml"/><Relationship Id="rId132" Type="http://schemas.openxmlformats.org/officeDocument/2006/relationships/control" Target="activeX/activeX112.xml"/><Relationship Id="rId153" Type="http://schemas.openxmlformats.org/officeDocument/2006/relationships/control" Target="activeX/activeX13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3.jpeg"/><Relationship Id="rId2" Type="http://schemas.openxmlformats.org/officeDocument/2006/relationships/image" Target="media/image22.jpg"/><Relationship Id="rId1" Type="http://schemas.openxmlformats.org/officeDocument/2006/relationships/image" Target="media/image21.jpg"/><Relationship Id="rId4" Type="http://schemas.openxmlformats.org/officeDocument/2006/relationships/image" Target="media/image2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03.xml.rels><?xml version="1.0" encoding="UTF-8" standalone="yes"?>
<Relationships xmlns="http://schemas.openxmlformats.org/package/2006/relationships"><Relationship Id="rId1" Type="http://schemas.microsoft.com/office/2006/relationships/activeXControlBinary" Target="activeX103.bin"/></Relationships>
</file>

<file path=word/activeX/_rels/activeX104.xml.rels><?xml version="1.0" encoding="UTF-8" standalone="yes"?>
<Relationships xmlns="http://schemas.openxmlformats.org/package/2006/relationships"><Relationship Id="rId1" Type="http://schemas.microsoft.com/office/2006/relationships/activeXControlBinary" Target="activeX104.bin"/></Relationships>
</file>

<file path=word/activeX/_rels/activeX105.xml.rels><?xml version="1.0" encoding="UTF-8" standalone="yes"?>
<Relationships xmlns="http://schemas.openxmlformats.org/package/2006/relationships"><Relationship Id="rId1" Type="http://schemas.microsoft.com/office/2006/relationships/activeXControlBinary" Target="activeX105.bin"/></Relationships>
</file>

<file path=word/activeX/_rels/activeX106.xml.rels><?xml version="1.0" encoding="UTF-8" standalone="yes"?>
<Relationships xmlns="http://schemas.openxmlformats.org/package/2006/relationships"><Relationship Id="rId1" Type="http://schemas.microsoft.com/office/2006/relationships/activeXControlBinary" Target="activeX106.bin"/></Relationships>
</file>

<file path=word/activeX/_rels/activeX107.xml.rels><?xml version="1.0" encoding="UTF-8" standalone="yes"?>
<Relationships xmlns="http://schemas.openxmlformats.org/package/2006/relationships"><Relationship Id="rId1" Type="http://schemas.microsoft.com/office/2006/relationships/activeXControlBinary" Target="activeX107.bin"/></Relationships>
</file>

<file path=word/activeX/_rels/activeX108.xml.rels><?xml version="1.0" encoding="UTF-8" standalone="yes"?>
<Relationships xmlns="http://schemas.openxmlformats.org/package/2006/relationships"><Relationship Id="rId1" Type="http://schemas.microsoft.com/office/2006/relationships/activeXControlBinary" Target="activeX108.bin"/></Relationships>
</file>

<file path=word/activeX/_rels/activeX109.xml.rels><?xml version="1.0" encoding="UTF-8" standalone="yes"?>
<Relationships xmlns="http://schemas.openxmlformats.org/package/2006/relationships"><Relationship Id="rId1" Type="http://schemas.microsoft.com/office/2006/relationships/activeXControlBinary" Target="activeX109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10.xml.rels><?xml version="1.0" encoding="UTF-8" standalone="yes"?>
<Relationships xmlns="http://schemas.openxmlformats.org/package/2006/relationships"><Relationship Id="rId1" Type="http://schemas.microsoft.com/office/2006/relationships/activeXControlBinary" Target="activeX110.bin"/></Relationships>
</file>

<file path=word/activeX/_rels/activeX111.xml.rels><?xml version="1.0" encoding="UTF-8" standalone="yes"?>
<Relationships xmlns="http://schemas.openxmlformats.org/package/2006/relationships"><Relationship Id="rId1" Type="http://schemas.microsoft.com/office/2006/relationships/activeXControlBinary" Target="activeX111.bin"/></Relationships>
</file>

<file path=word/activeX/_rels/activeX112.xml.rels><?xml version="1.0" encoding="UTF-8" standalone="yes"?>
<Relationships xmlns="http://schemas.openxmlformats.org/package/2006/relationships"><Relationship Id="rId1" Type="http://schemas.microsoft.com/office/2006/relationships/activeXControlBinary" Target="activeX112.bin"/></Relationships>
</file>

<file path=word/activeX/_rels/activeX113.xml.rels><?xml version="1.0" encoding="UTF-8" standalone="yes"?>
<Relationships xmlns="http://schemas.openxmlformats.org/package/2006/relationships"><Relationship Id="rId1" Type="http://schemas.microsoft.com/office/2006/relationships/activeXControlBinary" Target="activeX113.bin"/></Relationships>
</file>

<file path=word/activeX/_rels/activeX114.xml.rels><?xml version="1.0" encoding="UTF-8" standalone="yes"?>
<Relationships xmlns="http://schemas.openxmlformats.org/package/2006/relationships"><Relationship Id="rId1" Type="http://schemas.microsoft.com/office/2006/relationships/activeXControlBinary" Target="activeX114.bin"/></Relationships>
</file>

<file path=word/activeX/_rels/activeX115.xml.rels><?xml version="1.0" encoding="UTF-8" standalone="yes"?>
<Relationships xmlns="http://schemas.openxmlformats.org/package/2006/relationships"><Relationship Id="rId1" Type="http://schemas.microsoft.com/office/2006/relationships/activeXControlBinary" Target="activeX115.bin"/></Relationships>
</file>

<file path=word/activeX/_rels/activeX116.xml.rels><?xml version="1.0" encoding="UTF-8" standalone="yes"?>
<Relationships xmlns="http://schemas.openxmlformats.org/package/2006/relationships"><Relationship Id="rId1" Type="http://schemas.microsoft.com/office/2006/relationships/activeXControlBinary" Target="activeX116.bin"/></Relationships>
</file>

<file path=word/activeX/_rels/activeX117.xml.rels><?xml version="1.0" encoding="UTF-8" standalone="yes"?>
<Relationships xmlns="http://schemas.openxmlformats.org/package/2006/relationships"><Relationship Id="rId1" Type="http://schemas.microsoft.com/office/2006/relationships/activeXControlBinary" Target="activeX117.bin"/></Relationships>
</file>

<file path=word/activeX/_rels/activeX118.xml.rels><?xml version="1.0" encoding="UTF-8" standalone="yes"?>
<Relationships xmlns="http://schemas.openxmlformats.org/package/2006/relationships"><Relationship Id="rId1" Type="http://schemas.microsoft.com/office/2006/relationships/activeXControlBinary" Target="activeX118.bin"/></Relationships>
</file>

<file path=word/activeX/_rels/activeX119.xml.rels><?xml version="1.0" encoding="UTF-8" standalone="yes"?>
<Relationships xmlns="http://schemas.openxmlformats.org/package/2006/relationships"><Relationship Id="rId1" Type="http://schemas.microsoft.com/office/2006/relationships/activeXControlBinary" Target="activeX119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20.xml.rels><?xml version="1.0" encoding="UTF-8" standalone="yes"?>
<Relationships xmlns="http://schemas.openxmlformats.org/package/2006/relationships"><Relationship Id="rId1" Type="http://schemas.microsoft.com/office/2006/relationships/activeXControlBinary" Target="activeX120.bin"/></Relationships>
</file>

<file path=word/activeX/_rels/activeX121.xml.rels><?xml version="1.0" encoding="UTF-8" standalone="yes"?>
<Relationships xmlns="http://schemas.openxmlformats.org/package/2006/relationships"><Relationship Id="rId1" Type="http://schemas.microsoft.com/office/2006/relationships/activeXControlBinary" Target="activeX121.bin"/></Relationships>
</file>

<file path=word/activeX/_rels/activeX122.xml.rels><?xml version="1.0" encoding="UTF-8" standalone="yes"?>
<Relationships xmlns="http://schemas.openxmlformats.org/package/2006/relationships"><Relationship Id="rId1" Type="http://schemas.microsoft.com/office/2006/relationships/activeXControlBinary" Target="activeX122.bin"/></Relationships>
</file>

<file path=word/activeX/_rels/activeX123.xml.rels><?xml version="1.0" encoding="UTF-8" standalone="yes"?>
<Relationships xmlns="http://schemas.openxmlformats.org/package/2006/relationships"><Relationship Id="rId1" Type="http://schemas.microsoft.com/office/2006/relationships/activeXControlBinary" Target="activeX123.bin"/></Relationships>
</file>

<file path=word/activeX/_rels/activeX124.xml.rels><?xml version="1.0" encoding="UTF-8" standalone="yes"?>
<Relationships xmlns="http://schemas.openxmlformats.org/package/2006/relationships"><Relationship Id="rId1" Type="http://schemas.microsoft.com/office/2006/relationships/activeXControlBinary" Target="activeX124.bin"/></Relationships>
</file>

<file path=word/activeX/_rels/activeX125.xml.rels><?xml version="1.0" encoding="UTF-8" standalone="yes"?>
<Relationships xmlns="http://schemas.openxmlformats.org/package/2006/relationships"><Relationship Id="rId1" Type="http://schemas.microsoft.com/office/2006/relationships/activeXControlBinary" Target="activeX125.bin"/></Relationships>
</file>

<file path=word/activeX/_rels/activeX126.xml.rels><?xml version="1.0" encoding="UTF-8" standalone="yes"?>
<Relationships xmlns="http://schemas.openxmlformats.org/package/2006/relationships"><Relationship Id="rId1" Type="http://schemas.microsoft.com/office/2006/relationships/activeXControlBinary" Target="activeX126.bin"/></Relationships>
</file>

<file path=word/activeX/_rels/activeX127.xml.rels><?xml version="1.0" encoding="UTF-8" standalone="yes"?>
<Relationships xmlns="http://schemas.openxmlformats.org/package/2006/relationships"><Relationship Id="rId1" Type="http://schemas.microsoft.com/office/2006/relationships/activeXControlBinary" Target="activeX127.bin"/></Relationships>
</file>

<file path=word/activeX/_rels/activeX128.xml.rels><?xml version="1.0" encoding="UTF-8" standalone="yes"?>
<Relationships xmlns="http://schemas.openxmlformats.org/package/2006/relationships"><Relationship Id="rId1" Type="http://schemas.microsoft.com/office/2006/relationships/activeXControlBinary" Target="activeX128.bin"/></Relationships>
</file>

<file path=word/activeX/_rels/activeX129.xml.rels><?xml version="1.0" encoding="UTF-8" standalone="yes"?>
<Relationships xmlns="http://schemas.openxmlformats.org/package/2006/relationships"><Relationship Id="rId1" Type="http://schemas.microsoft.com/office/2006/relationships/activeXControlBinary" Target="activeX129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30.xml.rels><?xml version="1.0" encoding="UTF-8" standalone="yes"?>
<Relationships xmlns="http://schemas.openxmlformats.org/package/2006/relationships"><Relationship Id="rId1" Type="http://schemas.microsoft.com/office/2006/relationships/activeXControlBinary" Target="activeX130.bin"/></Relationships>
</file>

<file path=word/activeX/_rels/activeX131.xml.rels><?xml version="1.0" encoding="UTF-8" standalone="yes"?>
<Relationships xmlns="http://schemas.openxmlformats.org/package/2006/relationships"><Relationship Id="rId1" Type="http://schemas.microsoft.com/office/2006/relationships/activeXControlBinary" Target="activeX131.bin"/></Relationships>
</file>

<file path=word/activeX/_rels/activeX132.xml.rels><?xml version="1.0" encoding="UTF-8" standalone="yes"?>
<Relationships xmlns="http://schemas.openxmlformats.org/package/2006/relationships"><Relationship Id="rId1" Type="http://schemas.microsoft.com/office/2006/relationships/activeXControlBinary" Target="activeX132.bin"/></Relationships>
</file>

<file path=word/activeX/_rels/activeX133.xml.rels><?xml version="1.0" encoding="UTF-8" standalone="yes"?>
<Relationships xmlns="http://schemas.openxmlformats.org/package/2006/relationships"><Relationship Id="rId1" Type="http://schemas.microsoft.com/office/2006/relationships/activeXControlBinary" Target="activeX133.bin"/></Relationships>
</file>

<file path=word/activeX/_rels/activeX134.xml.rels><?xml version="1.0" encoding="UTF-8" standalone="yes"?>
<Relationships xmlns="http://schemas.openxmlformats.org/package/2006/relationships"><Relationship Id="rId1" Type="http://schemas.microsoft.com/office/2006/relationships/activeXControlBinary" Target="activeX134.bin"/></Relationships>
</file>

<file path=word/activeX/_rels/activeX135.xml.rels><?xml version="1.0" encoding="UTF-8" standalone="yes"?>
<Relationships xmlns="http://schemas.openxmlformats.org/package/2006/relationships"><Relationship Id="rId1" Type="http://schemas.microsoft.com/office/2006/relationships/activeXControlBinary" Target="activeX135.bin"/></Relationships>
</file>

<file path=word/activeX/_rels/activeX136.xml.rels><?xml version="1.0" encoding="UTF-8" standalone="yes"?>
<Relationships xmlns="http://schemas.openxmlformats.org/package/2006/relationships"><Relationship Id="rId1" Type="http://schemas.microsoft.com/office/2006/relationships/activeXControlBinary" Target="activeX136.bin"/></Relationships>
</file>

<file path=word/activeX/_rels/activeX137.xml.rels><?xml version="1.0" encoding="UTF-8" standalone="yes"?>
<Relationships xmlns="http://schemas.openxmlformats.org/package/2006/relationships"><Relationship Id="rId1" Type="http://schemas.microsoft.com/office/2006/relationships/activeXControlBinary" Target="activeX137.bin"/></Relationships>
</file>

<file path=word/activeX/_rels/activeX138.xml.rels><?xml version="1.0" encoding="UTF-8" standalone="yes"?>
<Relationships xmlns="http://schemas.openxmlformats.org/package/2006/relationships"><Relationship Id="rId1" Type="http://schemas.microsoft.com/office/2006/relationships/activeXControlBinary" Target="activeX138.bin"/></Relationships>
</file>

<file path=word/activeX/_rels/activeX139.xml.rels><?xml version="1.0" encoding="UTF-8" standalone="yes"?>
<Relationships xmlns="http://schemas.openxmlformats.org/package/2006/relationships"><Relationship Id="rId1" Type="http://schemas.microsoft.com/office/2006/relationships/activeXControlBinary" Target="activeX139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40.xml.rels><?xml version="1.0" encoding="UTF-8" standalone="yes"?>
<Relationships xmlns="http://schemas.openxmlformats.org/package/2006/relationships"><Relationship Id="rId1" Type="http://schemas.microsoft.com/office/2006/relationships/activeXControlBinary" Target="activeX140.bin"/></Relationships>
</file>

<file path=word/activeX/_rels/activeX141.xml.rels><?xml version="1.0" encoding="UTF-8" standalone="yes"?>
<Relationships xmlns="http://schemas.openxmlformats.org/package/2006/relationships"><Relationship Id="rId1" Type="http://schemas.microsoft.com/office/2006/relationships/activeXControlBinary" Target="activeX141.bin"/></Relationships>
</file>

<file path=word/activeX/_rels/activeX142.xml.rels><?xml version="1.0" encoding="UTF-8" standalone="yes"?>
<Relationships xmlns="http://schemas.openxmlformats.org/package/2006/relationships"><Relationship Id="rId1" Type="http://schemas.microsoft.com/office/2006/relationships/activeXControlBinary" Target="activeX142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DOE (Hazardous Waste Branch)</Company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s Bello</dc:creator>
  <cp:keywords/>
  <dc:description/>
  <cp:lastModifiedBy>Bello, Elvis (DOEE)</cp:lastModifiedBy>
  <cp:revision>7</cp:revision>
  <cp:lastPrinted>2012-03-09T17:39:00Z</cp:lastPrinted>
  <dcterms:created xsi:type="dcterms:W3CDTF">2023-04-07T12:48:00Z</dcterms:created>
  <dcterms:modified xsi:type="dcterms:W3CDTF">2023-04-12T14:23:00Z</dcterms:modified>
</cp:coreProperties>
</file>